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0A6E8" w14:textId="5AE573DB" w:rsidR="001B1B51" w:rsidRPr="002338BC" w:rsidRDefault="00CA12FC" w:rsidP="00217BA3">
      <w:pPr>
        <w:pStyle w:val="Default"/>
        <w:framePr w:w="4224" w:h="2175" w:hRule="exact" w:wrap="auto" w:vAnchor="page" w:hAnchor="page" w:x="46" w:y="76"/>
        <w:rPr>
          <w:color w:val="538DD3"/>
        </w:rPr>
      </w:pPr>
      <w:r>
        <w:rPr>
          <w:color w:val="538DD3"/>
          <w:sz w:val="28"/>
          <w:szCs w:val="28"/>
        </w:rPr>
        <w:t xml:space="preserve">      </w:t>
      </w:r>
    </w:p>
    <w:p w14:paraId="67D4C3D2" w14:textId="610DE158" w:rsidR="001B1B51" w:rsidRPr="002338BC" w:rsidRDefault="001B1B51" w:rsidP="001B1B51">
      <w:pPr>
        <w:pStyle w:val="Default"/>
        <w:rPr>
          <w:b/>
          <w:bCs/>
          <w:color w:val="FF0000"/>
        </w:rPr>
      </w:pPr>
      <w:r w:rsidRPr="002338BC">
        <w:rPr>
          <w:b/>
          <w:bCs/>
        </w:rPr>
        <w:t>20</w:t>
      </w:r>
      <w:r w:rsidR="001005E9" w:rsidRPr="002338BC">
        <w:rPr>
          <w:b/>
          <w:bCs/>
        </w:rPr>
        <w:t>2</w:t>
      </w:r>
      <w:r w:rsidR="00CA12FC" w:rsidRPr="002338BC">
        <w:rPr>
          <w:b/>
          <w:bCs/>
        </w:rPr>
        <w:t>1</w:t>
      </w:r>
      <w:r w:rsidRPr="002338BC">
        <w:rPr>
          <w:b/>
          <w:bCs/>
        </w:rPr>
        <w:t>-202</w:t>
      </w:r>
      <w:r w:rsidR="00CA12FC" w:rsidRPr="002338BC">
        <w:rPr>
          <w:b/>
          <w:bCs/>
        </w:rPr>
        <w:t>2</w:t>
      </w:r>
      <w:r w:rsidR="006C49A5" w:rsidRPr="002338BC">
        <w:rPr>
          <w:b/>
          <w:bCs/>
        </w:rPr>
        <w:t xml:space="preserve"> C</w:t>
      </w:r>
      <w:r w:rsidRPr="002338BC">
        <w:rPr>
          <w:b/>
          <w:bCs/>
        </w:rPr>
        <w:t>ommittees, Appointees, Liaisons</w:t>
      </w:r>
      <w:r w:rsidRPr="002338BC">
        <w:rPr>
          <w:b/>
          <w:bCs/>
          <w:color w:val="FF0000"/>
        </w:rPr>
        <w:t xml:space="preserve"> </w:t>
      </w:r>
    </w:p>
    <w:p w14:paraId="68694287" w14:textId="105A01FB" w:rsidR="001B1B51" w:rsidRPr="0076239D" w:rsidRDefault="001B1B51" w:rsidP="001B1B51">
      <w:pPr>
        <w:pStyle w:val="Default"/>
        <w:rPr>
          <w:b/>
          <w:bCs/>
          <w:color w:val="FF0000"/>
          <w:sz w:val="20"/>
          <w:szCs w:val="20"/>
        </w:rPr>
      </w:pPr>
      <w:r w:rsidRPr="009939C2">
        <w:rPr>
          <w:b/>
          <w:bCs/>
          <w:color w:val="FF0000"/>
        </w:rPr>
        <w:t xml:space="preserve">    </w:t>
      </w:r>
      <w:r w:rsidR="0012596A" w:rsidRPr="009939C2">
        <w:rPr>
          <w:b/>
          <w:bCs/>
          <w:color w:val="FF0000"/>
        </w:rPr>
        <w:t xml:space="preserve">   </w:t>
      </w:r>
    </w:p>
    <w:p w14:paraId="11627841" w14:textId="77777777" w:rsidR="005A072A" w:rsidRDefault="005A072A" w:rsidP="005A072A">
      <w:pPr>
        <w:pStyle w:val="Default"/>
        <w:framePr w:w="3961" w:h="1741" w:hRule="exact" w:wrap="auto" w:vAnchor="page" w:hAnchor="page" w:x="1" w:y="1"/>
        <w:rPr>
          <w:color w:val="538DD3"/>
          <w:sz w:val="28"/>
          <w:szCs w:val="28"/>
        </w:rPr>
      </w:pPr>
      <w:r>
        <w:rPr>
          <w:noProof/>
          <w:color w:val="538DD3"/>
          <w:sz w:val="28"/>
          <w:szCs w:val="28"/>
        </w:rPr>
        <w:drawing>
          <wp:inline distT="0" distB="0" distL="0" distR="0" wp14:anchorId="49D93378" wp14:editId="2C986C65">
            <wp:extent cx="217170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538DD3"/>
          <w:sz w:val="28"/>
          <w:szCs w:val="28"/>
        </w:rPr>
        <w:t xml:space="preserve">  </w:t>
      </w:r>
    </w:p>
    <w:p w14:paraId="292A1CD2" w14:textId="77777777" w:rsidR="001B1B51" w:rsidRPr="009939C2" w:rsidRDefault="001B1B51" w:rsidP="001B1B51">
      <w:pPr>
        <w:pStyle w:val="Default"/>
        <w:rPr>
          <w:b/>
          <w:bCs/>
          <w:color w:val="FF0000"/>
          <w:sz w:val="16"/>
          <w:szCs w:val="16"/>
        </w:rPr>
      </w:pPr>
    </w:p>
    <w:p w14:paraId="4FA06DB8" w14:textId="7D5A3B38" w:rsidR="001B1B51" w:rsidRPr="002338BC" w:rsidRDefault="0012596A" w:rsidP="00C23EB1">
      <w:pPr>
        <w:pStyle w:val="Default"/>
        <w:ind w:left="1440" w:firstLine="720"/>
        <w:rPr>
          <w:b/>
          <w:bCs/>
          <w:sz w:val="20"/>
          <w:szCs w:val="20"/>
        </w:rPr>
      </w:pPr>
      <w:r w:rsidRPr="002338BC">
        <w:rPr>
          <w:b/>
          <w:bCs/>
          <w:sz w:val="20"/>
          <w:szCs w:val="20"/>
        </w:rPr>
        <w:t>STANDING COMMITTEES</w:t>
      </w:r>
    </w:p>
    <w:tbl>
      <w:tblPr>
        <w:tblStyle w:val="TableGrid"/>
        <w:tblW w:w="11070" w:type="dxa"/>
        <w:tblInd w:w="18" w:type="dxa"/>
        <w:tblLook w:val="04A0" w:firstRow="1" w:lastRow="0" w:firstColumn="1" w:lastColumn="0" w:noHBand="0" w:noVBand="1"/>
      </w:tblPr>
      <w:tblGrid>
        <w:gridCol w:w="3600"/>
        <w:gridCol w:w="3870"/>
        <w:gridCol w:w="3600"/>
      </w:tblGrid>
      <w:tr w:rsidR="001B1B51" w:rsidRPr="002338BC" w14:paraId="364C51FF" w14:textId="77777777" w:rsidTr="00FF4339">
        <w:trPr>
          <w:trHeight w:val="70"/>
        </w:trPr>
        <w:tc>
          <w:tcPr>
            <w:tcW w:w="3600" w:type="dxa"/>
          </w:tcPr>
          <w:p w14:paraId="589E05FB" w14:textId="698F5758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>Bylaws Committee (3 yr</w:t>
            </w:r>
            <w:r w:rsidR="006178A9" w:rsidRPr="002338BC">
              <w:rPr>
                <w:b/>
                <w:bCs/>
                <w:sz w:val="20"/>
                <w:szCs w:val="20"/>
              </w:rPr>
              <w:t>.</w:t>
            </w:r>
            <w:r w:rsidRPr="002338BC">
              <w:rPr>
                <w:b/>
                <w:bCs/>
                <w:sz w:val="20"/>
                <w:szCs w:val="20"/>
              </w:rPr>
              <w:t xml:space="preserve"> term) </w:t>
            </w:r>
          </w:p>
          <w:p w14:paraId="41585BBB" w14:textId="3157EB1C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Joy </w:t>
            </w:r>
            <w:proofErr w:type="spellStart"/>
            <w:r w:rsidRPr="002338BC">
              <w:rPr>
                <w:sz w:val="20"/>
                <w:szCs w:val="20"/>
              </w:rPr>
              <w:t>Menser</w:t>
            </w:r>
            <w:proofErr w:type="spellEnd"/>
            <w:r w:rsidR="006178A9" w:rsidRPr="002338BC">
              <w:rPr>
                <w:sz w:val="20"/>
                <w:szCs w:val="20"/>
              </w:rPr>
              <w:t xml:space="preserve"> - </w:t>
            </w:r>
            <w:r w:rsidRPr="002338BC">
              <w:rPr>
                <w:sz w:val="20"/>
                <w:szCs w:val="20"/>
              </w:rPr>
              <w:t xml:space="preserve">Chair  </w:t>
            </w:r>
          </w:p>
          <w:p w14:paraId="75C3DDD6" w14:textId="004B4035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through 20</w:t>
            </w:r>
            <w:r w:rsidR="007D06AC" w:rsidRPr="002338BC">
              <w:rPr>
                <w:sz w:val="20"/>
                <w:szCs w:val="20"/>
              </w:rPr>
              <w:t>21</w:t>
            </w:r>
            <w:r w:rsidRPr="002338BC">
              <w:rPr>
                <w:sz w:val="20"/>
                <w:szCs w:val="20"/>
              </w:rPr>
              <w:t>-2022</w:t>
            </w:r>
          </w:p>
          <w:p w14:paraId="762250D4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270-686-4633 </w:t>
            </w:r>
          </w:p>
          <w:p w14:paraId="1D83B90C" w14:textId="77777777" w:rsidR="001B1B51" w:rsidRPr="002338BC" w:rsidRDefault="00A36581" w:rsidP="001B1B51">
            <w:pPr>
              <w:pStyle w:val="Default"/>
              <w:rPr>
                <w:sz w:val="20"/>
                <w:szCs w:val="20"/>
              </w:rPr>
            </w:pPr>
            <w:hyperlink r:id="rId8" w:history="1">
              <w:r w:rsidR="001B1B51" w:rsidRPr="002338BC">
                <w:rPr>
                  <w:color w:val="0000FF"/>
                  <w:sz w:val="20"/>
                  <w:szCs w:val="20"/>
                </w:rPr>
                <w:t>Joy.menser@kctcs.edu</w:t>
              </w:r>
            </w:hyperlink>
            <w:r w:rsidR="001B1B51" w:rsidRPr="002338BC">
              <w:rPr>
                <w:sz w:val="20"/>
                <w:szCs w:val="20"/>
              </w:rPr>
              <w:t xml:space="preserve"> </w:t>
            </w:r>
          </w:p>
          <w:p w14:paraId="615EC7B7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 </w:t>
            </w:r>
          </w:p>
          <w:p w14:paraId="419D8B4A" w14:textId="77777777" w:rsidR="00E33CDA" w:rsidRPr="002338BC" w:rsidRDefault="00E33CDA" w:rsidP="00E33CDA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Marilyn Lewis Thompson </w:t>
            </w:r>
          </w:p>
          <w:p w14:paraId="53F55B1E" w14:textId="77777777" w:rsidR="00E33CDA" w:rsidRPr="002338BC" w:rsidRDefault="00E33CDA" w:rsidP="00E33CDA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through 2021-2022 </w:t>
            </w:r>
          </w:p>
          <w:p w14:paraId="06B56173" w14:textId="77777777" w:rsidR="00E33CDA" w:rsidRPr="002338BC" w:rsidRDefault="00E33CDA" w:rsidP="00E33CDA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816-932-2790 </w:t>
            </w:r>
          </w:p>
          <w:p w14:paraId="77681A31" w14:textId="77777777" w:rsidR="00E33CDA" w:rsidRPr="002338BC" w:rsidRDefault="00A36581" w:rsidP="00E33CDA">
            <w:pPr>
              <w:pStyle w:val="Default"/>
              <w:rPr>
                <w:color w:val="0000FF"/>
                <w:sz w:val="20"/>
                <w:szCs w:val="20"/>
              </w:rPr>
            </w:pPr>
            <w:hyperlink r:id="rId9" w:history="1">
              <w:r w:rsidR="00E33CDA" w:rsidRPr="002338BC">
                <w:rPr>
                  <w:color w:val="0000FF"/>
                  <w:sz w:val="20"/>
                  <w:szCs w:val="20"/>
                </w:rPr>
                <w:t>mlewisthompson@saint-lukes.org</w:t>
              </w:r>
            </w:hyperlink>
            <w:r w:rsidR="00E33CDA" w:rsidRPr="002338BC">
              <w:rPr>
                <w:color w:val="0000FF"/>
                <w:sz w:val="20"/>
                <w:szCs w:val="20"/>
              </w:rPr>
              <w:t xml:space="preserve"> </w:t>
            </w:r>
          </w:p>
          <w:p w14:paraId="438ADF19" w14:textId="77777777" w:rsidR="00E33CDA" w:rsidRPr="002338BC" w:rsidRDefault="00E33CDA" w:rsidP="001B1B51">
            <w:pPr>
              <w:pStyle w:val="Default"/>
              <w:rPr>
                <w:sz w:val="20"/>
                <w:szCs w:val="20"/>
              </w:rPr>
            </w:pPr>
          </w:p>
          <w:p w14:paraId="0C20A6D4" w14:textId="0AA3A8AE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esa Taggart </w:t>
            </w:r>
          </w:p>
          <w:p w14:paraId="5BACC358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through 2021-2022 </w:t>
            </w:r>
          </w:p>
          <w:p w14:paraId="0DCEE6E1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216-987-5298 </w:t>
            </w:r>
          </w:p>
          <w:p w14:paraId="557C0C65" w14:textId="77777777" w:rsidR="001B1B51" w:rsidRPr="002338BC" w:rsidRDefault="00A36581" w:rsidP="001B1B51">
            <w:pPr>
              <w:pStyle w:val="Default"/>
              <w:rPr>
                <w:color w:val="001F5F"/>
                <w:sz w:val="20"/>
                <w:szCs w:val="20"/>
              </w:rPr>
            </w:pPr>
            <w:hyperlink r:id="rId10" w:history="1">
              <w:r w:rsidR="001B1B51" w:rsidRPr="00953A8E">
                <w:rPr>
                  <w:color w:val="2E8EF6"/>
                  <w:sz w:val="20"/>
                  <w:szCs w:val="20"/>
                </w:rPr>
                <w:t>Teresa.Taggart@tri-c.edu</w:t>
              </w:r>
            </w:hyperlink>
            <w:r w:rsidR="001B1B51" w:rsidRPr="00953A8E">
              <w:rPr>
                <w:color w:val="2E8EF6"/>
                <w:sz w:val="20"/>
                <w:szCs w:val="20"/>
              </w:rPr>
              <w:t xml:space="preserve"> </w:t>
            </w:r>
          </w:p>
          <w:p w14:paraId="12F4638C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 </w:t>
            </w:r>
          </w:p>
          <w:p w14:paraId="529F37E5" w14:textId="19BA17C9" w:rsidR="00CB05DB" w:rsidRPr="002338BC" w:rsidRDefault="00CB05DB" w:rsidP="00CB05DB">
            <w:pPr>
              <w:pStyle w:val="Default"/>
              <w:rPr>
                <w:color w:val="0000FF"/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ammy Webster</w:t>
            </w:r>
            <w:r w:rsidR="00BC4C97">
              <w:rPr>
                <w:sz w:val="20"/>
                <w:szCs w:val="20"/>
              </w:rPr>
              <w:t xml:space="preserve"> </w:t>
            </w:r>
            <w:r w:rsidRPr="002338BC">
              <w:rPr>
                <w:sz w:val="20"/>
                <w:szCs w:val="20"/>
              </w:rPr>
              <w:t>- Board Advocate</w:t>
            </w:r>
          </w:p>
          <w:p w14:paraId="41302907" w14:textId="77777777" w:rsidR="00CB05DB" w:rsidRPr="002338BC" w:rsidRDefault="00CB05DB" w:rsidP="00CB05DB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402-559-3846 </w:t>
            </w:r>
          </w:p>
          <w:p w14:paraId="6FA2CD67" w14:textId="77777777" w:rsidR="00CB05DB" w:rsidRPr="002338BC" w:rsidRDefault="00A36581" w:rsidP="00CB05DB">
            <w:pPr>
              <w:pStyle w:val="Default"/>
              <w:rPr>
                <w:color w:val="0000FF"/>
                <w:sz w:val="20"/>
                <w:szCs w:val="20"/>
              </w:rPr>
            </w:pPr>
            <w:hyperlink r:id="rId11" w:history="1">
              <w:r w:rsidR="00CB05DB" w:rsidRPr="002338BC">
                <w:rPr>
                  <w:color w:val="0000FF"/>
                  <w:sz w:val="20"/>
                  <w:szCs w:val="20"/>
                </w:rPr>
                <w:t>tammy.webster@unmc.edu</w:t>
              </w:r>
            </w:hyperlink>
          </w:p>
          <w:p w14:paraId="53AEDCC8" w14:textId="77777777" w:rsidR="00CB05DB" w:rsidRPr="002338BC" w:rsidRDefault="00CB05DB" w:rsidP="00CB05DB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082C7C6E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2DAE4481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1186D9B7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7D5AF494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2565CD53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4D82B0DC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29C7BB3E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6E6712C3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0347A97F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6F3E1AEA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3C9B828A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34EBB888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52130F6C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40439028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7AFE13E9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004ED97E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6BFA7663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029C95FA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4C3249CC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4045F6DF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571C98BC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7F1C4853" w14:textId="02B1173E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5ED56297" w14:textId="77777777" w:rsidR="00E33CDA" w:rsidRPr="002338BC" w:rsidRDefault="00E33CDA" w:rsidP="001B1B51">
            <w:pPr>
              <w:pStyle w:val="Default"/>
              <w:rPr>
                <w:sz w:val="20"/>
                <w:szCs w:val="20"/>
              </w:rPr>
            </w:pPr>
          </w:p>
          <w:p w14:paraId="7B0F84CC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1D666EA3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7DAF25AC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43453C1C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521FC521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27DA5D5B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7F3C21C7" w14:textId="77777777" w:rsidR="0012596A" w:rsidRPr="002338BC" w:rsidRDefault="0012596A" w:rsidP="001B1B51">
            <w:pPr>
              <w:pStyle w:val="Default"/>
              <w:rPr>
                <w:sz w:val="20"/>
                <w:szCs w:val="20"/>
              </w:rPr>
            </w:pPr>
          </w:p>
          <w:p w14:paraId="40E8D890" w14:textId="77777777" w:rsidR="00FF619C" w:rsidRPr="002338BC" w:rsidRDefault="00FF619C" w:rsidP="001B1B51">
            <w:pPr>
              <w:pStyle w:val="Default"/>
              <w:rPr>
                <w:sz w:val="20"/>
                <w:szCs w:val="20"/>
              </w:rPr>
            </w:pPr>
          </w:p>
          <w:p w14:paraId="3FC8DD29" w14:textId="77777777" w:rsidR="00FF619C" w:rsidRPr="002338BC" w:rsidRDefault="00FF619C" w:rsidP="001B1B51">
            <w:pPr>
              <w:pStyle w:val="Default"/>
              <w:rPr>
                <w:sz w:val="20"/>
                <w:szCs w:val="20"/>
              </w:rPr>
            </w:pPr>
          </w:p>
          <w:p w14:paraId="5BC983BB" w14:textId="77777777" w:rsidR="00217BA3" w:rsidRPr="002338BC" w:rsidRDefault="00217BA3" w:rsidP="00B92955">
            <w:pPr>
              <w:pStyle w:val="Default"/>
              <w:ind w:firstLine="720"/>
              <w:rPr>
                <w:sz w:val="20"/>
                <w:szCs w:val="20"/>
              </w:rPr>
            </w:pPr>
          </w:p>
          <w:p w14:paraId="5CCF9438" w14:textId="573F0D1E" w:rsidR="00217BA3" w:rsidRPr="002338BC" w:rsidRDefault="00217BA3" w:rsidP="001B1B51">
            <w:pPr>
              <w:pStyle w:val="Default"/>
              <w:rPr>
                <w:sz w:val="20"/>
                <w:szCs w:val="20"/>
              </w:rPr>
            </w:pPr>
          </w:p>
          <w:p w14:paraId="28E71A6E" w14:textId="77777777" w:rsidR="002338BC" w:rsidRPr="002338BC" w:rsidRDefault="002338BC" w:rsidP="001B1B51">
            <w:pPr>
              <w:pStyle w:val="Default"/>
              <w:rPr>
                <w:sz w:val="20"/>
                <w:szCs w:val="20"/>
              </w:rPr>
            </w:pPr>
          </w:p>
          <w:p w14:paraId="0593699F" w14:textId="30BCC4B0" w:rsidR="006E214C" w:rsidRPr="002338BC" w:rsidRDefault="006E214C" w:rsidP="006E214C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lastRenderedPageBreak/>
              <w:t>Membership Committee (3 yr</w:t>
            </w:r>
            <w:r w:rsidR="006178A9" w:rsidRPr="002338BC">
              <w:rPr>
                <w:b/>
                <w:bCs/>
                <w:sz w:val="20"/>
                <w:szCs w:val="20"/>
              </w:rPr>
              <w:t>.</w:t>
            </w:r>
            <w:r w:rsidRPr="002338BC">
              <w:rPr>
                <w:b/>
                <w:bCs/>
                <w:sz w:val="20"/>
                <w:szCs w:val="20"/>
              </w:rPr>
              <w:t xml:space="preserve"> term) </w:t>
            </w:r>
          </w:p>
          <w:p w14:paraId="0B4F198A" w14:textId="077FA6E4" w:rsidR="00DC35C9" w:rsidRPr="002338BC" w:rsidRDefault="00DC35C9" w:rsidP="00DC35C9">
            <w:pPr>
              <w:pStyle w:val="Default"/>
              <w:rPr>
                <w:color w:val="auto"/>
                <w:sz w:val="20"/>
                <w:szCs w:val="20"/>
              </w:rPr>
            </w:pPr>
            <w:r w:rsidRPr="00D87A1D">
              <w:rPr>
                <w:color w:val="auto"/>
                <w:sz w:val="20"/>
                <w:szCs w:val="20"/>
              </w:rPr>
              <w:t>Ashley Marshall</w:t>
            </w:r>
            <w:r w:rsidR="006178A9" w:rsidRPr="00D87A1D">
              <w:rPr>
                <w:color w:val="auto"/>
                <w:sz w:val="20"/>
                <w:szCs w:val="20"/>
              </w:rPr>
              <w:t xml:space="preserve"> </w:t>
            </w:r>
            <w:r w:rsidRPr="00D87A1D">
              <w:rPr>
                <w:color w:val="auto"/>
                <w:sz w:val="20"/>
                <w:szCs w:val="20"/>
              </w:rPr>
              <w:t>- Chair</w:t>
            </w:r>
            <w:r w:rsidRPr="002338BC">
              <w:rPr>
                <w:color w:val="auto"/>
                <w:sz w:val="20"/>
                <w:szCs w:val="20"/>
              </w:rPr>
              <w:t xml:space="preserve"> </w:t>
            </w:r>
          </w:p>
          <w:p w14:paraId="7493831E" w14:textId="77777777" w:rsidR="00DC35C9" w:rsidRPr="002338BC" w:rsidRDefault="00DC35C9" w:rsidP="00DC35C9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 xml:space="preserve">Term through 2021-2022 </w:t>
            </w:r>
          </w:p>
          <w:p w14:paraId="5A1A1ABF" w14:textId="77777777" w:rsidR="00DC35C9" w:rsidRPr="002338BC" w:rsidRDefault="00DC35C9" w:rsidP="00DC35C9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 xml:space="preserve">317-274-3807 </w:t>
            </w:r>
          </w:p>
          <w:p w14:paraId="3680ED2D" w14:textId="2D5C3146" w:rsidR="00DC35C9" w:rsidRPr="002338BC" w:rsidRDefault="00A36581" w:rsidP="00DC35C9">
            <w:pPr>
              <w:pStyle w:val="Default"/>
              <w:rPr>
                <w:color w:val="auto"/>
                <w:sz w:val="20"/>
                <w:szCs w:val="20"/>
              </w:rPr>
            </w:pPr>
            <w:hyperlink r:id="rId12" w:history="1">
              <w:r w:rsidR="00DC35C9" w:rsidRPr="002338BC">
                <w:rPr>
                  <w:rStyle w:val="Hyperlink"/>
                  <w:color w:val="auto"/>
                  <w:sz w:val="20"/>
                  <w:szCs w:val="20"/>
                </w:rPr>
                <w:t>ashcarte@iupui.edu</w:t>
              </w:r>
            </w:hyperlink>
            <w:r w:rsidR="00DC35C9" w:rsidRPr="002338BC">
              <w:rPr>
                <w:color w:val="auto"/>
                <w:sz w:val="20"/>
                <w:szCs w:val="20"/>
              </w:rPr>
              <w:t xml:space="preserve"> </w:t>
            </w:r>
          </w:p>
          <w:p w14:paraId="44DB271E" w14:textId="267877D3" w:rsidR="003F5488" w:rsidRPr="002338BC" w:rsidRDefault="003F5488" w:rsidP="00DC35C9">
            <w:pPr>
              <w:pStyle w:val="Default"/>
              <w:rPr>
                <w:color w:val="auto"/>
                <w:sz w:val="20"/>
                <w:szCs w:val="20"/>
              </w:rPr>
            </w:pPr>
          </w:p>
          <w:p w14:paraId="75F8E311" w14:textId="5AF1E6F7" w:rsidR="003F5488" w:rsidRPr="002338BC" w:rsidRDefault="003F5488" w:rsidP="003F5488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Cindy Whiteford</w:t>
            </w:r>
            <w:r w:rsidR="00BD1E32" w:rsidRPr="002338BC">
              <w:rPr>
                <w:sz w:val="20"/>
                <w:szCs w:val="20"/>
              </w:rPr>
              <w:t xml:space="preserve"> </w:t>
            </w:r>
            <w:r w:rsidR="000A0204">
              <w:rPr>
                <w:sz w:val="20"/>
                <w:szCs w:val="20"/>
              </w:rPr>
              <w:t>–</w:t>
            </w:r>
            <w:r w:rsidR="008B3700">
              <w:rPr>
                <w:sz w:val="20"/>
                <w:szCs w:val="20"/>
              </w:rPr>
              <w:t xml:space="preserve"> </w:t>
            </w:r>
            <w:r w:rsidR="00BD1E32" w:rsidRPr="002338BC">
              <w:rPr>
                <w:sz w:val="20"/>
                <w:szCs w:val="20"/>
              </w:rPr>
              <w:t>Vice</w:t>
            </w:r>
            <w:r w:rsidR="000A0204">
              <w:rPr>
                <w:sz w:val="20"/>
                <w:szCs w:val="20"/>
              </w:rPr>
              <w:t>-</w:t>
            </w:r>
            <w:r w:rsidR="00BD1E32" w:rsidRPr="002338BC">
              <w:rPr>
                <w:sz w:val="20"/>
                <w:szCs w:val="20"/>
              </w:rPr>
              <w:t>Chair</w:t>
            </w:r>
          </w:p>
          <w:p w14:paraId="682C0822" w14:textId="7D8B0B98" w:rsidR="003F5488" w:rsidRPr="002338BC" w:rsidRDefault="003F5488" w:rsidP="003F5488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Through 202</w:t>
            </w:r>
            <w:r w:rsidR="008B3700">
              <w:rPr>
                <w:sz w:val="20"/>
                <w:szCs w:val="20"/>
              </w:rPr>
              <w:t>2</w:t>
            </w:r>
            <w:r w:rsidRPr="002338BC">
              <w:rPr>
                <w:sz w:val="20"/>
                <w:szCs w:val="20"/>
              </w:rPr>
              <w:t>-2023</w:t>
            </w:r>
          </w:p>
          <w:p w14:paraId="7C40F9CF" w14:textId="77777777" w:rsidR="003F5488" w:rsidRPr="002338BC" w:rsidRDefault="003F5488" w:rsidP="003F5488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904-808-7499</w:t>
            </w:r>
          </w:p>
          <w:p w14:paraId="63BC64E5" w14:textId="5AF2A3E3" w:rsidR="003F5488" w:rsidRPr="002338BC" w:rsidRDefault="00A36581" w:rsidP="003F5488">
            <w:pPr>
              <w:pStyle w:val="Default"/>
              <w:rPr>
                <w:sz w:val="20"/>
                <w:szCs w:val="20"/>
              </w:rPr>
            </w:pPr>
            <w:hyperlink r:id="rId13" w:history="1">
              <w:r w:rsidR="00BD1E32" w:rsidRPr="002338BC">
                <w:rPr>
                  <w:rStyle w:val="Hyperlink"/>
                  <w:sz w:val="20"/>
                  <w:szCs w:val="20"/>
                </w:rPr>
                <w:t>blkchevy@gnmail.com</w:t>
              </w:r>
            </w:hyperlink>
          </w:p>
          <w:p w14:paraId="7F0C0956" w14:textId="77777777" w:rsidR="00BD1E32" w:rsidRPr="002338BC" w:rsidRDefault="00BD1E32" w:rsidP="003F5488">
            <w:pPr>
              <w:pStyle w:val="Default"/>
              <w:rPr>
                <w:sz w:val="20"/>
                <w:szCs w:val="20"/>
              </w:rPr>
            </w:pPr>
          </w:p>
          <w:p w14:paraId="2079E8C6" w14:textId="7A1C8498" w:rsidR="008B3700" w:rsidRDefault="008B3700" w:rsidP="008B3700">
            <w:pPr>
              <w:pStyle w:val="Default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>Sanjay Arya</w:t>
            </w:r>
          </w:p>
          <w:p w14:paraId="3317A385" w14:textId="71F086BD" w:rsidR="00834DA9" w:rsidRPr="002338BC" w:rsidRDefault="00834DA9" w:rsidP="008B3700">
            <w:pPr>
              <w:pStyle w:val="Default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>Term through 202</w:t>
            </w:r>
            <w:r>
              <w:rPr>
                <w:rStyle w:val="Hyperlink"/>
                <w:color w:val="auto"/>
                <w:sz w:val="20"/>
                <w:szCs w:val="20"/>
                <w:u w:val="none"/>
              </w:rPr>
              <w:t>3</w:t>
            </w:r>
            <w:r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>-202</w:t>
            </w:r>
            <w:r w:rsidR="001E776E">
              <w:rPr>
                <w:rStyle w:val="Hyperlink"/>
                <w:color w:val="auto"/>
                <w:sz w:val="20"/>
                <w:szCs w:val="20"/>
                <w:u w:val="none"/>
              </w:rPr>
              <w:t>4</w:t>
            </w:r>
          </w:p>
          <w:p w14:paraId="7FE3AE5F" w14:textId="77777777" w:rsidR="008B3700" w:rsidRPr="002338BC" w:rsidRDefault="008B3700" w:rsidP="008B3700">
            <w:pPr>
              <w:pStyle w:val="Default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>347-538-0918</w:t>
            </w:r>
          </w:p>
          <w:p w14:paraId="5CA5666D" w14:textId="77777777" w:rsidR="008B3700" w:rsidRPr="002338BC" w:rsidRDefault="008B3700" w:rsidP="008B3700">
            <w:pPr>
              <w:pStyle w:val="Default"/>
              <w:rPr>
                <w:rStyle w:val="Hyperlink"/>
                <w:sz w:val="20"/>
                <w:szCs w:val="20"/>
              </w:rPr>
            </w:pPr>
            <w:r w:rsidRPr="002338BC">
              <w:rPr>
                <w:rStyle w:val="Hyperlink"/>
                <w:sz w:val="20"/>
                <w:szCs w:val="20"/>
              </w:rPr>
              <w:t>sarya@hostos.cuny.edu</w:t>
            </w:r>
          </w:p>
          <w:p w14:paraId="3DDCC35C" w14:textId="77777777" w:rsidR="008B3700" w:rsidRDefault="008B3700" w:rsidP="0079122D">
            <w:pPr>
              <w:pStyle w:val="Default"/>
              <w:rPr>
                <w:rStyle w:val="Hyperlink"/>
                <w:color w:val="auto"/>
                <w:sz w:val="20"/>
                <w:szCs w:val="20"/>
                <w:u w:val="none"/>
              </w:rPr>
            </w:pPr>
          </w:p>
          <w:p w14:paraId="4710E6FA" w14:textId="50573D70" w:rsidR="0079122D" w:rsidRPr="002338BC" w:rsidRDefault="0079122D" w:rsidP="0079122D">
            <w:pPr>
              <w:pStyle w:val="Default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Lynn </w:t>
            </w:r>
            <w:proofErr w:type="spellStart"/>
            <w:r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>Blazaskie</w:t>
            </w:r>
            <w:proofErr w:type="spellEnd"/>
          </w:p>
          <w:p w14:paraId="6E79E88C" w14:textId="77777777" w:rsidR="0079122D" w:rsidRPr="002338BC" w:rsidRDefault="0079122D" w:rsidP="0079122D">
            <w:pPr>
              <w:pStyle w:val="Default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>Term through 2022-2023</w:t>
            </w:r>
          </w:p>
          <w:p w14:paraId="55DB39FF" w14:textId="77777777" w:rsidR="0079122D" w:rsidRPr="002338BC" w:rsidRDefault="0079122D" w:rsidP="0079122D">
            <w:pPr>
              <w:pStyle w:val="Default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>570-674-8153</w:t>
            </w:r>
          </w:p>
          <w:p w14:paraId="564CBE48" w14:textId="77777777" w:rsidR="0079122D" w:rsidRPr="002338BC" w:rsidRDefault="0079122D" w:rsidP="0079122D">
            <w:pPr>
              <w:pStyle w:val="Default"/>
              <w:rPr>
                <w:color w:val="auto"/>
                <w:sz w:val="20"/>
                <w:szCs w:val="20"/>
              </w:rPr>
            </w:pPr>
            <w:r w:rsidRPr="00834DA9">
              <w:rPr>
                <w:rStyle w:val="Hyperlink"/>
                <w:color w:val="2E8EF6"/>
                <w:sz w:val="20"/>
                <w:szCs w:val="20"/>
                <w:u w:val="none"/>
              </w:rPr>
              <w:t>lblazaskie@misericordia.edu</w:t>
            </w:r>
          </w:p>
          <w:p w14:paraId="2AC6A4ED" w14:textId="77777777" w:rsidR="006E214C" w:rsidRPr="002338BC" w:rsidRDefault="006E214C" w:rsidP="006E214C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7BAB35FC" w14:textId="77777777" w:rsidR="0079122D" w:rsidRPr="002338BC" w:rsidRDefault="0079122D" w:rsidP="0079122D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Christy Lee</w:t>
            </w:r>
          </w:p>
          <w:p w14:paraId="72430978" w14:textId="77777777" w:rsidR="0079122D" w:rsidRPr="002338BC" w:rsidRDefault="0079122D" w:rsidP="0079122D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through 2022-2023</w:t>
            </w:r>
          </w:p>
          <w:p w14:paraId="10CF236D" w14:textId="77777777" w:rsidR="0079122D" w:rsidRPr="002338BC" w:rsidRDefault="0079122D" w:rsidP="0079122D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  <w:shd w:val="clear" w:color="auto" w:fill="FFFFFF"/>
              </w:rPr>
              <w:t>276-393-0141</w:t>
            </w:r>
          </w:p>
          <w:p w14:paraId="758ED68D" w14:textId="54F25D8C" w:rsidR="0079122D" w:rsidRPr="002338BC" w:rsidRDefault="00A36581" w:rsidP="0079122D">
            <w:pPr>
              <w:pStyle w:val="Default"/>
              <w:rPr>
                <w:rStyle w:val="Hyperlink"/>
                <w:sz w:val="20"/>
                <w:szCs w:val="20"/>
              </w:rPr>
            </w:pPr>
            <w:hyperlink r:id="rId14" w:history="1">
              <w:r w:rsidR="00CB05DB" w:rsidRPr="002338BC">
                <w:rPr>
                  <w:rStyle w:val="Hyperlink"/>
                  <w:sz w:val="20"/>
                  <w:szCs w:val="20"/>
                </w:rPr>
                <w:t>Christy.lee@sw.edu</w:t>
              </w:r>
            </w:hyperlink>
          </w:p>
          <w:p w14:paraId="70FB9CA6" w14:textId="7FB56F82" w:rsidR="001D3168" w:rsidRPr="002338BC" w:rsidRDefault="001D3168" w:rsidP="0079122D">
            <w:pPr>
              <w:pStyle w:val="Default"/>
              <w:rPr>
                <w:rStyle w:val="Hyperlink"/>
                <w:sz w:val="20"/>
                <w:szCs w:val="20"/>
              </w:rPr>
            </w:pPr>
          </w:p>
          <w:p w14:paraId="288693FD" w14:textId="15781620" w:rsidR="001D3168" w:rsidRPr="002338BC" w:rsidRDefault="001D3168" w:rsidP="0079122D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Dawn McNeil</w:t>
            </w:r>
          </w:p>
          <w:p w14:paraId="3AF57A7B" w14:textId="7330EEC9" w:rsidR="001D3168" w:rsidRPr="002338BC" w:rsidRDefault="001D3168" w:rsidP="0079122D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through 202</w:t>
            </w:r>
            <w:r w:rsidR="008B3700">
              <w:rPr>
                <w:sz w:val="20"/>
                <w:szCs w:val="20"/>
              </w:rPr>
              <w:t>2</w:t>
            </w:r>
            <w:r w:rsidRPr="002338BC">
              <w:rPr>
                <w:sz w:val="20"/>
                <w:szCs w:val="20"/>
              </w:rPr>
              <w:t>-2023</w:t>
            </w:r>
          </w:p>
          <w:p w14:paraId="0B6E19E7" w14:textId="6A613959" w:rsidR="001D3168" w:rsidRPr="002338BC" w:rsidRDefault="001D3168" w:rsidP="0079122D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352-291-8592</w:t>
            </w:r>
          </w:p>
          <w:p w14:paraId="2EE1FF19" w14:textId="3C79D0BA" w:rsidR="001D3168" w:rsidRPr="002338BC" w:rsidRDefault="00A36581" w:rsidP="0079122D">
            <w:pPr>
              <w:pStyle w:val="Default"/>
              <w:rPr>
                <w:rStyle w:val="Hyperlink"/>
                <w:sz w:val="20"/>
                <w:szCs w:val="20"/>
              </w:rPr>
            </w:pPr>
            <w:hyperlink r:id="rId15" w:history="1">
              <w:r w:rsidR="001D3168" w:rsidRPr="002338BC">
                <w:rPr>
                  <w:rStyle w:val="Hyperlink"/>
                  <w:sz w:val="20"/>
                  <w:szCs w:val="20"/>
                </w:rPr>
                <w:t>Dawn.McNeil@rasmussen.edu</w:t>
              </w:r>
            </w:hyperlink>
          </w:p>
          <w:p w14:paraId="7ACD6ADF" w14:textId="4CF4C39D" w:rsidR="0093034A" w:rsidRPr="002338BC" w:rsidRDefault="0093034A" w:rsidP="0079122D">
            <w:pPr>
              <w:pStyle w:val="Default"/>
              <w:rPr>
                <w:rStyle w:val="Hyperlink"/>
                <w:sz w:val="20"/>
                <w:szCs w:val="20"/>
              </w:rPr>
            </w:pPr>
          </w:p>
          <w:p w14:paraId="0B64198A" w14:textId="77777777" w:rsidR="0093034A" w:rsidRPr="002338BC" w:rsidRDefault="0093034A" w:rsidP="0093034A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Allison Puente</w:t>
            </w:r>
          </w:p>
          <w:p w14:paraId="1A347C88" w14:textId="015E15C5" w:rsidR="0093034A" w:rsidRPr="002338BC" w:rsidRDefault="0093034A" w:rsidP="0093034A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through 202</w:t>
            </w:r>
            <w:r w:rsidR="008B3700">
              <w:rPr>
                <w:sz w:val="20"/>
                <w:szCs w:val="20"/>
              </w:rPr>
              <w:t>2</w:t>
            </w:r>
            <w:r w:rsidRPr="002338BC">
              <w:rPr>
                <w:sz w:val="20"/>
                <w:szCs w:val="20"/>
              </w:rPr>
              <w:t>-2023</w:t>
            </w:r>
          </w:p>
          <w:p w14:paraId="6A9A2620" w14:textId="77777777" w:rsidR="0093034A" w:rsidRPr="002338BC" w:rsidRDefault="0093034A" w:rsidP="0093034A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337-475-5666</w:t>
            </w:r>
          </w:p>
          <w:p w14:paraId="36B586B9" w14:textId="1F0FBDA4" w:rsidR="0093034A" w:rsidRPr="002338BC" w:rsidRDefault="00A36581" w:rsidP="0093034A">
            <w:pPr>
              <w:pStyle w:val="Default"/>
              <w:rPr>
                <w:rStyle w:val="Hyperlink"/>
                <w:sz w:val="20"/>
                <w:szCs w:val="20"/>
              </w:rPr>
            </w:pPr>
            <w:hyperlink r:id="rId16" w:history="1">
              <w:r w:rsidR="0093034A" w:rsidRPr="002338BC">
                <w:rPr>
                  <w:rStyle w:val="Hyperlink"/>
                  <w:sz w:val="20"/>
                  <w:szCs w:val="20"/>
                </w:rPr>
                <w:t>apuente@mcneese.edu</w:t>
              </w:r>
            </w:hyperlink>
          </w:p>
          <w:p w14:paraId="7C668802" w14:textId="047CA652" w:rsidR="00AD282D" w:rsidRPr="002338BC" w:rsidRDefault="00AD282D" w:rsidP="0093034A">
            <w:pPr>
              <w:pStyle w:val="Default"/>
              <w:rPr>
                <w:rStyle w:val="Hyperlink"/>
                <w:sz w:val="20"/>
                <w:szCs w:val="20"/>
              </w:rPr>
            </w:pPr>
          </w:p>
          <w:p w14:paraId="0807AED7" w14:textId="667EEBA5" w:rsidR="003F5488" w:rsidRPr="002338BC" w:rsidRDefault="003F5488" w:rsidP="003F5488">
            <w:pPr>
              <w:pStyle w:val="Default"/>
              <w:rPr>
                <w:color w:val="0000FF"/>
                <w:sz w:val="20"/>
                <w:szCs w:val="20"/>
              </w:rPr>
            </w:pPr>
            <w:r w:rsidRPr="00200EBC">
              <w:rPr>
                <w:sz w:val="20"/>
                <w:szCs w:val="20"/>
              </w:rPr>
              <w:t>Tiffany Roman</w:t>
            </w:r>
            <w:r w:rsidR="006178A9" w:rsidRPr="00200EBC">
              <w:rPr>
                <w:sz w:val="20"/>
                <w:szCs w:val="20"/>
              </w:rPr>
              <w:t xml:space="preserve"> -</w:t>
            </w:r>
            <w:r w:rsidRPr="002338BC">
              <w:rPr>
                <w:sz w:val="20"/>
                <w:szCs w:val="20"/>
              </w:rPr>
              <w:t xml:space="preserve"> Board Advocate</w:t>
            </w:r>
          </w:p>
          <w:p w14:paraId="29CB20AF" w14:textId="77777777" w:rsidR="003F5488" w:rsidRPr="002338BC" w:rsidRDefault="003F5488" w:rsidP="003F5488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513-936-1591 </w:t>
            </w:r>
          </w:p>
          <w:p w14:paraId="70B1A45A" w14:textId="77777777" w:rsidR="003F5488" w:rsidRPr="002338BC" w:rsidRDefault="00A36581" w:rsidP="003F5488">
            <w:pPr>
              <w:pStyle w:val="Default"/>
              <w:rPr>
                <w:color w:val="0000FF"/>
                <w:sz w:val="20"/>
                <w:szCs w:val="20"/>
              </w:rPr>
            </w:pPr>
            <w:hyperlink r:id="rId17" w:history="1">
              <w:r w:rsidR="003F5488" w:rsidRPr="002338BC">
                <w:rPr>
                  <w:color w:val="0000FF"/>
                  <w:sz w:val="20"/>
                  <w:szCs w:val="20"/>
                </w:rPr>
                <w:t>tiffany.roman@uc.edu</w:t>
              </w:r>
            </w:hyperlink>
          </w:p>
          <w:p w14:paraId="1DB0E639" w14:textId="0AC0E2E7" w:rsidR="0093034A" w:rsidRPr="002338BC" w:rsidRDefault="0093034A" w:rsidP="003F5488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870" w:type="dxa"/>
          </w:tcPr>
          <w:p w14:paraId="267CE789" w14:textId="3B16C879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lastRenderedPageBreak/>
              <w:t>Education Committee (3 yr</w:t>
            </w:r>
            <w:r w:rsidR="006178A9" w:rsidRPr="002338BC">
              <w:rPr>
                <w:b/>
                <w:bCs/>
                <w:sz w:val="20"/>
                <w:szCs w:val="20"/>
              </w:rPr>
              <w:t>.</w:t>
            </w:r>
            <w:r w:rsidRPr="002338BC">
              <w:rPr>
                <w:b/>
                <w:bCs/>
                <w:sz w:val="20"/>
                <w:szCs w:val="20"/>
              </w:rPr>
              <w:t xml:space="preserve"> term) </w:t>
            </w:r>
          </w:p>
          <w:p w14:paraId="20CB298B" w14:textId="36937848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oni Chamberlain</w:t>
            </w:r>
            <w:r w:rsidR="006178A9" w:rsidRPr="002338BC">
              <w:rPr>
                <w:sz w:val="20"/>
                <w:szCs w:val="20"/>
              </w:rPr>
              <w:t xml:space="preserve"> -</w:t>
            </w:r>
            <w:r w:rsidRPr="002338BC">
              <w:rPr>
                <w:sz w:val="20"/>
                <w:szCs w:val="20"/>
              </w:rPr>
              <w:t xml:space="preserve"> Chair</w:t>
            </w:r>
          </w:p>
          <w:p w14:paraId="2D058ADF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through 2021-2022 </w:t>
            </w:r>
          </w:p>
          <w:p w14:paraId="48AD4A87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623-203-3082 </w:t>
            </w:r>
          </w:p>
          <w:p w14:paraId="3B10FBC1" w14:textId="77777777" w:rsidR="001B1B51" w:rsidRPr="002338BC" w:rsidRDefault="00A36581" w:rsidP="001B1B51">
            <w:pPr>
              <w:pStyle w:val="Default"/>
              <w:rPr>
                <w:color w:val="0000FF"/>
                <w:sz w:val="20"/>
                <w:szCs w:val="20"/>
              </w:rPr>
            </w:pPr>
            <w:hyperlink r:id="rId18" w:history="1">
              <w:r w:rsidR="001B1B51" w:rsidRPr="002338BC">
                <w:rPr>
                  <w:color w:val="0000FF"/>
                  <w:sz w:val="20"/>
                  <w:szCs w:val="20"/>
                </w:rPr>
                <w:t>TChamberlain@ecpi.edu</w:t>
              </w:r>
            </w:hyperlink>
            <w:r w:rsidR="001B1B51" w:rsidRPr="002338BC">
              <w:rPr>
                <w:color w:val="0000FF"/>
                <w:sz w:val="20"/>
                <w:szCs w:val="20"/>
              </w:rPr>
              <w:t xml:space="preserve"> </w:t>
            </w:r>
          </w:p>
          <w:p w14:paraId="1596E55F" w14:textId="77777777" w:rsidR="001B1B51" w:rsidRPr="002338BC" w:rsidRDefault="001B1B51" w:rsidP="001B1B51">
            <w:pPr>
              <w:pStyle w:val="Default"/>
              <w:rPr>
                <w:color w:val="0000FF"/>
                <w:sz w:val="20"/>
                <w:szCs w:val="20"/>
              </w:rPr>
            </w:pPr>
            <w:r w:rsidRPr="002338BC">
              <w:rPr>
                <w:color w:val="0000FF"/>
                <w:sz w:val="20"/>
                <w:szCs w:val="20"/>
              </w:rPr>
              <w:t xml:space="preserve"> </w:t>
            </w:r>
          </w:p>
          <w:p w14:paraId="58EA2136" w14:textId="4A30539F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00EBC">
              <w:rPr>
                <w:sz w:val="20"/>
                <w:szCs w:val="20"/>
              </w:rPr>
              <w:t>Catherine Cooper</w:t>
            </w:r>
            <w:r w:rsidR="00E867D9" w:rsidRPr="00200EBC">
              <w:rPr>
                <w:sz w:val="20"/>
                <w:szCs w:val="20"/>
              </w:rPr>
              <w:t xml:space="preserve"> -</w:t>
            </w:r>
            <w:r w:rsidRPr="00200EBC">
              <w:rPr>
                <w:sz w:val="20"/>
                <w:szCs w:val="20"/>
              </w:rPr>
              <w:t xml:space="preserve"> Vice</w:t>
            </w:r>
            <w:r w:rsidR="00110232" w:rsidRPr="00200EBC">
              <w:rPr>
                <w:sz w:val="20"/>
                <w:szCs w:val="20"/>
              </w:rPr>
              <w:t>-</w:t>
            </w:r>
            <w:r w:rsidRPr="00200EBC">
              <w:rPr>
                <w:sz w:val="20"/>
                <w:szCs w:val="20"/>
              </w:rPr>
              <w:t>Chair</w:t>
            </w:r>
            <w:r w:rsidRPr="002338BC">
              <w:rPr>
                <w:sz w:val="20"/>
                <w:szCs w:val="20"/>
              </w:rPr>
              <w:t xml:space="preserve"> </w:t>
            </w:r>
          </w:p>
          <w:p w14:paraId="2908FB32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through 2021-2022 </w:t>
            </w:r>
          </w:p>
          <w:p w14:paraId="58997A30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251-604-6157 </w:t>
            </w:r>
          </w:p>
          <w:p w14:paraId="12F17927" w14:textId="77777777" w:rsidR="001B1B51" w:rsidRPr="002338BC" w:rsidRDefault="00A36581" w:rsidP="001B1B51">
            <w:pPr>
              <w:pStyle w:val="Default"/>
              <w:rPr>
                <w:sz w:val="20"/>
                <w:szCs w:val="20"/>
              </w:rPr>
            </w:pPr>
            <w:hyperlink r:id="rId19" w:history="1">
              <w:r w:rsidR="001B1B51" w:rsidRPr="002338BC">
                <w:rPr>
                  <w:color w:val="0000FF"/>
                  <w:sz w:val="20"/>
                  <w:szCs w:val="20"/>
                </w:rPr>
                <w:t>ccooper@southalabama.edu</w:t>
              </w:r>
            </w:hyperlink>
          </w:p>
          <w:p w14:paraId="54C18E5B" w14:textId="77777777" w:rsidR="001B1B51" w:rsidRPr="002338BC" w:rsidRDefault="001B1B51" w:rsidP="001B1B51">
            <w:pPr>
              <w:pStyle w:val="Default"/>
              <w:rPr>
                <w:color w:val="0000FF"/>
                <w:sz w:val="20"/>
                <w:szCs w:val="20"/>
              </w:rPr>
            </w:pPr>
            <w:r w:rsidRPr="002338BC">
              <w:rPr>
                <w:color w:val="0000FF"/>
                <w:sz w:val="20"/>
                <w:szCs w:val="20"/>
              </w:rPr>
              <w:t xml:space="preserve"> </w:t>
            </w:r>
          </w:p>
          <w:p w14:paraId="71B9D16A" w14:textId="77777777" w:rsidR="00E33CDA" w:rsidRPr="002338BC" w:rsidRDefault="00E33CDA" w:rsidP="00E33CDA">
            <w:pPr>
              <w:pStyle w:val="Default"/>
              <w:rPr>
                <w:color w:val="212121"/>
                <w:sz w:val="20"/>
                <w:szCs w:val="20"/>
              </w:rPr>
            </w:pPr>
            <w:r w:rsidRPr="00E22F4F">
              <w:rPr>
                <w:color w:val="212121"/>
                <w:sz w:val="20"/>
                <w:szCs w:val="20"/>
              </w:rPr>
              <w:t xml:space="preserve">Mandy Colwell </w:t>
            </w:r>
            <w:proofErr w:type="spellStart"/>
            <w:r w:rsidRPr="00E22F4F">
              <w:rPr>
                <w:color w:val="212121"/>
                <w:sz w:val="20"/>
                <w:szCs w:val="20"/>
              </w:rPr>
              <w:t>Stelz</w:t>
            </w:r>
            <w:proofErr w:type="spellEnd"/>
          </w:p>
          <w:p w14:paraId="00A3CF7D" w14:textId="77777777" w:rsidR="00E33CDA" w:rsidRPr="002338BC" w:rsidRDefault="00E33CDA" w:rsidP="00E33CDA">
            <w:pPr>
              <w:pStyle w:val="Default"/>
              <w:rPr>
                <w:color w:val="212121"/>
                <w:sz w:val="20"/>
                <w:szCs w:val="20"/>
              </w:rPr>
            </w:pPr>
            <w:r w:rsidRPr="002338BC">
              <w:rPr>
                <w:color w:val="212121"/>
                <w:sz w:val="20"/>
                <w:szCs w:val="20"/>
              </w:rPr>
              <w:t>Term through 2022-2023</w:t>
            </w:r>
          </w:p>
          <w:p w14:paraId="275BAB2E" w14:textId="77777777" w:rsidR="00E33CDA" w:rsidRPr="002338BC" w:rsidRDefault="00E33CDA" w:rsidP="00E33CDA">
            <w:pPr>
              <w:pStyle w:val="Default"/>
              <w:rPr>
                <w:color w:val="212121"/>
                <w:sz w:val="20"/>
                <w:szCs w:val="20"/>
              </w:rPr>
            </w:pPr>
            <w:r w:rsidRPr="002338BC">
              <w:rPr>
                <w:color w:val="212121"/>
                <w:sz w:val="20"/>
                <w:szCs w:val="20"/>
              </w:rPr>
              <w:t>850-261-2123</w:t>
            </w:r>
          </w:p>
          <w:p w14:paraId="02C2C31B" w14:textId="77777777" w:rsidR="00E33CDA" w:rsidRPr="002338BC" w:rsidRDefault="00A36581" w:rsidP="00E33CDA">
            <w:pPr>
              <w:pStyle w:val="Default"/>
              <w:rPr>
                <w:color w:val="212121"/>
                <w:sz w:val="20"/>
                <w:szCs w:val="20"/>
              </w:rPr>
            </w:pPr>
            <w:hyperlink r:id="rId20" w:history="1">
              <w:r w:rsidR="00E33CDA" w:rsidRPr="002338BC">
                <w:rPr>
                  <w:rStyle w:val="Hyperlink"/>
                  <w:sz w:val="20"/>
                  <w:szCs w:val="20"/>
                </w:rPr>
                <w:t>Colwell.mandy@yahoo.com</w:t>
              </w:r>
            </w:hyperlink>
          </w:p>
          <w:p w14:paraId="69B57797" w14:textId="77777777" w:rsidR="00E33CDA" w:rsidRPr="002338BC" w:rsidRDefault="00E33CDA" w:rsidP="00E33CDA">
            <w:pPr>
              <w:pStyle w:val="Default"/>
              <w:rPr>
                <w:color w:val="212121"/>
                <w:sz w:val="20"/>
                <w:szCs w:val="20"/>
              </w:rPr>
            </w:pPr>
          </w:p>
          <w:p w14:paraId="443495D6" w14:textId="08C787E8" w:rsidR="00E33CDA" w:rsidRPr="002338BC" w:rsidRDefault="00E33CDA" w:rsidP="00E33CDA">
            <w:pPr>
              <w:pStyle w:val="Default"/>
              <w:rPr>
                <w:color w:val="212121"/>
                <w:sz w:val="20"/>
                <w:szCs w:val="20"/>
              </w:rPr>
            </w:pPr>
            <w:r w:rsidRPr="002338BC">
              <w:rPr>
                <w:color w:val="212121"/>
                <w:sz w:val="20"/>
                <w:szCs w:val="20"/>
              </w:rPr>
              <w:t xml:space="preserve">Bobbi </w:t>
            </w:r>
            <w:proofErr w:type="spellStart"/>
            <w:r w:rsidRPr="002338BC">
              <w:rPr>
                <w:color w:val="212121"/>
                <w:sz w:val="20"/>
                <w:szCs w:val="20"/>
              </w:rPr>
              <w:t>Kowash</w:t>
            </w:r>
            <w:proofErr w:type="spellEnd"/>
          </w:p>
          <w:p w14:paraId="30650B62" w14:textId="77777777" w:rsidR="00E33CDA" w:rsidRPr="002338BC" w:rsidRDefault="00E33CDA" w:rsidP="00E33CDA">
            <w:pPr>
              <w:pStyle w:val="Default"/>
              <w:rPr>
                <w:color w:val="212121"/>
                <w:sz w:val="20"/>
                <w:szCs w:val="20"/>
              </w:rPr>
            </w:pPr>
            <w:r w:rsidRPr="002338BC">
              <w:rPr>
                <w:color w:val="212121"/>
                <w:sz w:val="20"/>
                <w:szCs w:val="20"/>
              </w:rPr>
              <w:t>Term through 2022-2023</w:t>
            </w:r>
          </w:p>
          <w:p w14:paraId="2F7283DF" w14:textId="77777777" w:rsidR="00E33CDA" w:rsidRPr="002338BC" w:rsidRDefault="00E33CDA" w:rsidP="00E33CDA">
            <w:pPr>
              <w:pStyle w:val="Default"/>
              <w:rPr>
                <w:color w:val="212121"/>
                <w:sz w:val="20"/>
                <w:szCs w:val="20"/>
              </w:rPr>
            </w:pPr>
            <w:r w:rsidRPr="002338BC">
              <w:rPr>
                <w:color w:val="1D2228"/>
                <w:sz w:val="20"/>
                <w:szCs w:val="20"/>
                <w:shd w:val="clear" w:color="auto" w:fill="FFFFFF"/>
              </w:rPr>
              <w:t>541-810-2209</w:t>
            </w:r>
          </w:p>
          <w:p w14:paraId="5739D09C" w14:textId="2F9A8BBA" w:rsidR="00E33CDA" w:rsidRPr="002338BC" w:rsidRDefault="00A36581" w:rsidP="00E33CDA">
            <w:pPr>
              <w:pStyle w:val="Default"/>
              <w:rPr>
                <w:color w:val="212121"/>
                <w:sz w:val="20"/>
                <w:szCs w:val="20"/>
              </w:rPr>
            </w:pPr>
            <w:hyperlink r:id="rId21" w:history="1">
              <w:r w:rsidR="00E33CDA" w:rsidRPr="002338BC">
                <w:rPr>
                  <w:rStyle w:val="Hyperlink"/>
                  <w:sz w:val="20"/>
                  <w:szCs w:val="20"/>
                </w:rPr>
                <w:t>Bobbi.kowash@oit.edu</w:t>
              </w:r>
            </w:hyperlink>
            <w:r w:rsidR="00E33CDA" w:rsidRPr="002338BC">
              <w:rPr>
                <w:color w:val="212121"/>
                <w:sz w:val="20"/>
                <w:szCs w:val="20"/>
              </w:rPr>
              <w:t xml:space="preserve"> </w:t>
            </w:r>
          </w:p>
          <w:p w14:paraId="56EF1903" w14:textId="2D9F7C01" w:rsidR="00CA12FC" w:rsidRPr="002338BC" w:rsidRDefault="00CA12FC" w:rsidP="00E33CDA">
            <w:pPr>
              <w:pStyle w:val="Default"/>
              <w:rPr>
                <w:color w:val="212121"/>
                <w:sz w:val="20"/>
                <w:szCs w:val="20"/>
              </w:rPr>
            </w:pPr>
          </w:p>
          <w:p w14:paraId="48DBBC86" w14:textId="77777777" w:rsidR="00CA12FC" w:rsidRPr="002338BC" w:rsidRDefault="00CA12FC" w:rsidP="00E33CDA">
            <w:pPr>
              <w:pStyle w:val="Default"/>
              <w:rPr>
                <w:color w:val="212121"/>
                <w:sz w:val="20"/>
                <w:szCs w:val="20"/>
              </w:rPr>
            </w:pPr>
            <w:r w:rsidRPr="00200EBC">
              <w:rPr>
                <w:color w:val="212121"/>
                <w:sz w:val="20"/>
                <w:szCs w:val="20"/>
              </w:rPr>
              <w:t>Jennifer Little</w:t>
            </w:r>
            <w:r w:rsidRPr="002338BC">
              <w:rPr>
                <w:color w:val="212121"/>
                <w:sz w:val="20"/>
                <w:szCs w:val="20"/>
              </w:rPr>
              <w:t xml:space="preserve"> </w:t>
            </w:r>
          </w:p>
          <w:p w14:paraId="5A650C20" w14:textId="062CCD24" w:rsidR="00CA12FC" w:rsidRPr="002338BC" w:rsidRDefault="00CA12FC" w:rsidP="00E33CDA">
            <w:pPr>
              <w:pStyle w:val="Default"/>
              <w:rPr>
                <w:color w:val="212121"/>
                <w:sz w:val="20"/>
                <w:szCs w:val="20"/>
              </w:rPr>
            </w:pPr>
            <w:r w:rsidRPr="002338BC">
              <w:rPr>
                <w:color w:val="212121"/>
                <w:sz w:val="20"/>
                <w:szCs w:val="20"/>
              </w:rPr>
              <w:t>Term Through 202</w:t>
            </w:r>
            <w:r w:rsidR="001E601E">
              <w:rPr>
                <w:color w:val="212121"/>
                <w:sz w:val="20"/>
                <w:szCs w:val="20"/>
              </w:rPr>
              <w:t>2</w:t>
            </w:r>
            <w:r w:rsidRPr="002338BC">
              <w:rPr>
                <w:color w:val="212121"/>
                <w:sz w:val="20"/>
                <w:szCs w:val="20"/>
              </w:rPr>
              <w:t>-2023</w:t>
            </w:r>
          </w:p>
          <w:p w14:paraId="39540DAE" w14:textId="6D58046C" w:rsidR="00CA12FC" w:rsidRPr="002338BC" w:rsidRDefault="00CA12FC" w:rsidP="00E33CDA">
            <w:pPr>
              <w:pStyle w:val="Default"/>
              <w:rPr>
                <w:color w:val="212121"/>
                <w:sz w:val="20"/>
                <w:szCs w:val="20"/>
              </w:rPr>
            </w:pPr>
            <w:r w:rsidRPr="002338BC">
              <w:rPr>
                <w:color w:val="212121"/>
                <w:sz w:val="20"/>
                <w:szCs w:val="20"/>
              </w:rPr>
              <w:t>818-677-5256</w:t>
            </w:r>
          </w:p>
          <w:p w14:paraId="64AEA3BC" w14:textId="672F48FA" w:rsidR="00CA12FC" w:rsidRPr="002338BC" w:rsidRDefault="00A36581" w:rsidP="00E33CDA">
            <w:pPr>
              <w:pStyle w:val="Default"/>
              <w:rPr>
                <w:color w:val="212121"/>
                <w:sz w:val="20"/>
                <w:szCs w:val="20"/>
              </w:rPr>
            </w:pPr>
            <w:hyperlink r:id="rId22" w:history="1">
              <w:r w:rsidR="00CA12FC" w:rsidRPr="002338BC">
                <w:rPr>
                  <w:rStyle w:val="Hyperlink"/>
                  <w:sz w:val="20"/>
                  <w:szCs w:val="20"/>
                </w:rPr>
                <w:t>Jennifer.Little@csun.edu</w:t>
              </w:r>
            </w:hyperlink>
          </w:p>
          <w:p w14:paraId="05390DA4" w14:textId="77777777" w:rsidR="001B1B51" w:rsidRPr="002338BC" w:rsidRDefault="001B1B51" w:rsidP="001B1B51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78CD049F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00EBC">
              <w:rPr>
                <w:sz w:val="20"/>
                <w:szCs w:val="20"/>
              </w:rPr>
              <w:t xml:space="preserve">Kerry </w:t>
            </w:r>
            <w:proofErr w:type="spellStart"/>
            <w:r w:rsidRPr="00200EBC">
              <w:rPr>
                <w:sz w:val="20"/>
                <w:szCs w:val="20"/>
              </w:rPr>
              <w:t>Mohney</w:t>
            </w:r>
            <w:proofErr w:type="spellEnd"/>
            <w:r w:rsidRPr="002338BC">
              <w:rPr>
                <w:sz w:val="20"/>
                <w:szCs w:val="20"/>
              </w:rPr>
              <w:t xml:space="preserve"> </w:t>
            </w:r>
          </w:p>
          <w:p w14:paraId="6C3742DE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through 2021-2022 </w:t>
            </w:r>
          </w:p>
          <w:p w14:paraId="1F0D2946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269-762-0649 </w:t>
            </w:r>
          </w:p>
          <w:p w14:paraId="56F52830" w14:textId="104376D3" w:rsidR="001B1B51" w:rsidRPr="002338BC" w:rsidRDefault="00A36581" w:rsidP="001B1B51">
            <w:pPr>
              <w:pStyle w:val="Default"/>
              <w:rPr>
                <w:color w:val="0000FF"/>
                <w:sz w:val="20"/>
                <w:szCs w:val="20"/>
              </w:rPr>
            </w:pPr>
            <w:hyperlink r:id="rId23" w:history="1">
              <w:r w:rsidR="001B1B51" w:rsidRPr="002338BC">
                <w:rPr>
                  <w:color w:val="0000FF"/>
                  <w:sz w:val="20"/>
                  <w:szCs w:val="20"/>
                </w:rPr>
                <w:t>Mohneyk@gvsu.edu</w:t>
              </w:r>
            </w:hyperlink>
            <w:r w:rsidR="001B1B51" w:rsidRPr="002338BC">
              <w:rPr>
                <w:color w:val="0000FF"/>
                <w:sz w:val="20"/>
                <w:szCs w:val="20"/>
              </w:rPr>
              <w:t xml:space="preserve"> </w:t>
            </w:r>
          </w:p>
          <w:p w14:paraId="0732421D" w14:textId="77777777" w:rsidR="00CA12FC" w:rsidRPr="002338BC" w:rsidRDefault="00CA12FC" w:rsidP="001B1B51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7925F5A2" w14:textId="232E1B82" w:rsidR="00CA12FC" w:rsidRPr="002338BC" w:rsidRDefault="00CA12FC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Rhonda Weaver</w:t>
            </w:r>
          </w:p>
          <w:p w14:paraId="3AE2178E" w14:textId="40C148AF" w:rsidR="00CA12FC" w:rsidRPr="002338BC" w:rsidRDefault="00CA12FC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Term through 202</w:t>
            </w:r>
            <w:r w:rsidR="001E601E">
              <w:rPr>
                <w:color w:val="auto"/>
                <w:sz w:val="20"/>
                <w:szCs w:val="20"/>
              </w:rPr>
              <w:t>2</w:t>
            </w:r>
            <w:r w:rsidRPr="002338BC">
              <w:rPr>
                <w:color w:val="auto"/>
                <w:sz w:val="20"/>
                <w:szCs w:val="20"/>
              </w:rPr>
              <w:t>-2023</w:t>
            </w:r>
          </w:p>
          <w:p w14:paraId="32C3AAA6" w14:textId="3EB3EB1B" w:rsidR="00CA12FC" w:rsidRPr="002338BC" w:rsidRDefault="00CA12FC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704-403-1756</w:t>
            </w:r>
          </w:p>
          <w:p w14:paraId="174F4E9E" w14:textId="1283C1FB" w:rsidR="00CA12FC" w:rsidRPr="002338BC" w:rsidRDefault="00A36581" w:rsidP="001B1B51">
            <w:pPr>
              <w:pStyle w:val="Default"/>
              <w:rPr>
                <w:color w:val="auto"/>
                <w:sz w:val="20"/>
                <w:szCs w:val="20"/>
              </w:rPr>
            </w:pPr>
            <w:hyperlink r:id="rId24" w:history="1">
              <w:r w:rsidR="00CA12FC" w:rsidRPr="002338BC">
                <w:rPr>
                  <w:rStyle w:val="Hyperlink"/>
                  <w:sz w:val="20"/>
                  <w:szCs w:val="20"/>
                </w:rPr>
                <w:t>Rhonda.Weaver@atriumhealth.org</w:t>
              </w:r>
            </w:hyperlink>
          </w:p>
          <w:p w14:paraId="63B5797F" w14:textId="4402E9A2" w:rsidR="00CA12FC" w:rsidRPr="002338BC" w:rsidRDefault="00CA12FC" w:rsidP="001B1B51">
            <w:pPr>
              <w:pStyle w:val="Default"/>
              <w:rPr>
                <w:color w:val="auto"/>
                <w:sz w:val="20"/>
                <w:szCs w:val="20"/>
              </w:rPr>
            </w:pPr>
          </w:p>
          <w:p w14:paraId="3EC9C64A" w14:textId="2F790F28" w:rsidR="00CA12FC" w:rsidRPr="002338BC" w:rsidRDefault="00CA12FC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Leslie Whalley</w:t>
            </w:r>
          </w:p>
          <w:p w14:paraId="51102514" w14:textId="01491510" w:rsidR="00CA12FC" w:rsidRPr="002338BC" w:rsidRDefault="00CA12FC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Term through 202</w:t>
            </w:r>
            <w:r w:rsidR="001E601E">
              <w:rPr>
                <w:color w:val="auto"/>
                <w:sz w:val="20"/>
                <w:szCs w:val="20"/>
              </w:rPr>
              <w:t>2</w:t>
            </w:r>
            <w:r w:rsidRPr="002338BC">
              <w:rPr>
                <w:color w:val="auto"/>
                <w:sz w:val="20"/>
                <w:szCs w:val="20"/>
              </w:rPr>
              <w:t>-2023</w:t>
            </w:r>
          </w:p>
          <w:p w14:paraId="06A2A0CD" w14:textId="0AB86207" w:rsidR="00CA12FC" w:rsidRPr="002338BC" w:rsidRDefault="00CA12FC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407-595-9665</w:t>
            </w:r>
          </w:p>
          <w:p w14:paraId="5E9568DA" w14:textId="18EA3948" w:rsidR="00CA12FC" w:rsidRPr="002338BC" w:rsidRDefault="00A36581" w:rsidP="001B1B51">
            <w:pPr>
              <w:pStyle w:val="Default"/>
              <w:rPr>
                <w:color w:val="auto"/>
                <w:sz w:val="20"/>
                <w:szCs w:val="20"/>
              </w:rPr>
            </w:pPr>
            <w:hyperlink r:id="rId25" w:history="1">
              <w:r w:rsidR="00CA12FC" w:rsidRPr="002338BC">
                <w:rPr>
                  <w:rStyle w:val="Hyperlink"/>
                  <w:sz w:val="20"/>
                  <w:szCs w:val="20"/>
                </w:rPr>
                <w:t>Leslie.Whalley@ahu.edu</w:t>
              </w:r>
            </w:hyperlink>
          </w:p>
          <w:p w14:paraId="5E89A99F" w14:textId="77777777" w:rsidR="00CA12FC" w:rsidRPr="002338BC" w:rsidRDefault="00CA12FC" w:rsidP="001B1B51">
            <w:pPr>
              <w:pStyle w:val="Default"/>
              <w:rPr>
                <w:color w:val="auto"/>
                <w:sz w:val="20"/>
                <w:szCs w:val="20"/>
              </w:rPr>
            </w:pPr>
          </w:p>
          <w:p w14:paraId="44C4226A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Darcy Willis </w:t>
            </w:r>
          </w:p>
          <w:p w14:paraId="336925C8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through 2021-2022  </w:t>
            </w:r>
          </w:p>
          <w:p w14:paraId="63DB4B5C" w14:textId="77777777" w:rsidR="001B1B51" w:rsidRPr="00953A8E" w:rsidRDefault="001B1B51" w:rsidP="001B1B51">
            <w:pPr>
              <w:pStyle w:val="Default"/>
              <w:rPr>
                <w:color w:val="2E8EF6"/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608-258-2363   </w:t>
            </w:r>
            <w:hyperlink r:id="rId26" w:history="1">
              <w:r w:rsidRPr="00953A8E">
                <w:rPr>
                  <w:color w:val="2E8EF6"/>
                  <w:sz w:val="20"/>
                  <w:szCs w:val="20"/>
                </w:rPr>
                <w:t>DRWillis@madisoncollege.edu</w:t>
              </w:r>
            </w:hyperlink>
            <w:r w:rsidRPr="00953A8E">
              <w:rPr>
                <w:color w:val="2E8EF6"/>
                <w:sz w:val="20"/>
                <w:szCs w:val="20"/>
              </w:rPr>
              <w:t xml:space="preserve"> </w:t>
            </w:r>
          </w:p>
          <w:p w14:paraId="5F78C769" w14:textId="77777777" w:rsidR="006C49A5" w:rsidRPr="002338BC" w:rsidRDefault="006C49A5" w:rsidP="00CB05DB">
            <w:pPr>
              <w:pStyle w:val="Default"/>
              <w:rPr>
                <w:sz w:val="20"/>
                <w:szCs w:val="20"/>
              </w:rPr>
            </w:pPr>
          </w:p>
          <w:p w14:paraId="4F5828AF" w14:textId="6C0AD62E" w:rsidR="00FF619C" w:rsidRPr="002338BC" w:rsidRDefault="00C87C39" w:rsidP="00D02A7E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Kevin Clark</w:t>
            </w:r>
            <w:r w:rsidR="006178A9" w:rsidRPr="002338BC">
              <w:rPr>
                <w:color w:val="auto"/>
                <w:sz w:val="20"/>
                <w:szCs w:val="20"/>
              </w:rPr>
              <w:t xml:space="preserve"> - Board Advocate</w:t>
            </w:r>
          </w:p>
          <w:p w14:paraId="17A1C3EC" w14:textId="398E09F5" w:rsidR="00C87C39" w:rsidRPr="002338BC" w:rsidRDefault="00BD1E32" w:rsidP="00D02A7E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713-792-5661</w:t>
            </w:r>
          </w:p>
          <w:p w14:paraId="7F69FD51" w14:textId="3285B4D1" w:rsidR="00C87C39" w:rsidRPr="002338BC" w:rsidRDefault="00A36581" w:rsidP="00D02A7E">
            <w:pPr>
              <w:pStyle w:val="Default"/>
              <w:rPr>
                <w:color w:val="0000FF"/>
                <w:sz w:val="20"/>
                <w:szCs w:val="20"/>
              </w:rPr>
            </w:pPr>
            <w:hyperlink r:id="rId27" w:history="1">
              <w:r w:rsidR="00C87C39" w:rsidRPr="002338BC">
                <w:rPr>
                  <w:rStyle w:val="Hyperlink"/>
                  <w:sz w:val="20"/>
                  <w:szCs w:val="20"/>
                </w:rPr>
                <w:t>krclark@mdanderson.org</w:t>
              </w:r>
            </w:hyperlink>
          </w:p>
          <w:p w14:paraId="6659E057" w14:textId="77777777" w:rsidR="00C87C39" w:rsidRPr="002338BC" w:rsidRDefault="00C87C39" w:rsidP="00D02A7E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29EBC6F5" w14:textId="553C73E7" w:rsidR="00791843" w:rsidRPr="002338BC" w:rsidRDefault="00791843" w:rsidP="00D02A7E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0B374907" w14:textId="62F9386E" w:rsidR="00791843" w:rsidRPr="002338BC" w:rsidRDefault="00791843" w:rsidP="00D02A7E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0DF6B838" w14:textId="4D05F12B" w:rsidR="00791843" w:rsidRPr="002338BC" w:rsidRDefault="00791843" w:rsidP="00D02A7E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7801DAA1" w14:textId="77777777" w:rsidR="00791843" w:rsidRPr="002338BC" w:rsidRDefault="00791843" w:rsidP="00D02A7E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7044FE95" w14:textId="77777777" w:rsidR="002338BC" w:rsidRPr="002338BC" w:rsidRDefault="002338BC" w:rsidP="001B1B51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7E110C7D" w14:textId="58DF4895" w:rsidR="001B1B51" w:rsidRPr="002338BC" w:rsidRDefault="001B1B51" w:rsidP="001B1B51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lastRenderedPageBreak/>
              <w:t>Nominating Committee (1 y</w:t>
            </w:r>
            <w:r w:rsidR="001E776E">
              <w:rPr>
                <w:b/>
                <w:bCs/>
                <w:sz w:val="20"/>
                <w:szCs w:val="20"/>
              </w:rPr>
              <w:t xml:space="preserve">r. </w:t>
            </w:r>
            <w:r w:rsidRPr="002338BC">
              <w:rPr>
                <w:b/>
                <w:bCs/>
                <w:sz w:val="20"/>
                <w:szCs w:val="20"/>
              </w:rPr>
              <w:t xml:space="preserve">term) </w:t>
            </w:r>
          </w:p>
          <w:p w14:paraId="1AFA7F27" w14:textId="0EFD1DB1" w:rsidR="00CF03EF" w:rsidRPr="002338BC" w:rsidRDefault="00CF03EF" w:rsidP="00077993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Nina Kowalczyk</w:t>
            </w:r>
            <w:r w:rsidR="006178A9" w:rsidRPr="002338BC">
              <w:rPr>
                <w:color w:val="auto"/>
                <w:sz w:val="20"/>
                <w:szCs w:val="20"/>
              </w:rPr>
              <w:t xml:space="preserve"> - Chair</w:t>
            </w:r>
          </w:p>
          <w:p w14:paraId="2D81B856" w14:textId="4A6B644A" w:rsidR="003C0BAC" w:rsidRPr="002338BC" w:rsidRDefault="00CF03EF" w:rsidP="00077993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614-209-6157</w:t>
            </w:r>
          </w:p>
          <w:p w14:paraId="7C3323AF" w14:textId="23E96302" w:rsidR="00AB5410" w:rsidRPr="002338BC" w:rsidRDefault="00A36581" w:rsidP="00077993">
            <w:pPr>
              <w:pStyle w:val="Default"/>
              <w:rPr>
                <w:rStyle w:val="Hyperlink"/>
                <w:color w:val="000000"/>
                <w:sz w:val="20"/>
                <w:szCs w:val="20"/>
              </w:rPr>
            </w:pPr>
            <w:hyperlink r:id="rId28" w:history="1">
              <w:r w:rsidR="00CF03EF" w:rsidRPr="002338BC">
                <w:rPr>
                  <w:rStyle w:val="Hyperlink"/>
                  <w:sz w:val="20"/>
                  <w:szCs w:val="20"/>
                </w:rPr>
                <w:t>Nkowalczyk48@gmail.com</w:t>
              </w:r>
            </w:hyperlink>
          </w:p>
          <w:p w14:paraId="51B1D51F" w14:textId="77777777" w:rsidR="00CF03EF" w:rsidRPr="002338BC" w:rsidRDefault="00CF03EF" w:rsidP="00DE7599">
            <w:pPr>
              <w:pStyle w:val="Default"/>
              <w:rPr>
                <w:color w:val="auto"/>
                <w:sz w:val="20"/>
                <w:szCs w:val="20"/>
              </w:rPr>
            </w:pPr>
          </w:p>
          <w:p w14:paraId="28396ED6" w14:textId="7FA66538" w:rsidR="00DE7599" w:rsidRPr="002338BC" w:rsidRDefault="00DE7599" w:rsidP="00DE7599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 xml:space="preserve">Debby </w:t>
            </w:r>
            <w:proofErr w:type="spellStart"/>
            <w:r w:rsidRPr="002338BC">
              <w:rPr>
                <w:color w:val="auto"/>
                <w:sz w:val="20"/>
                <w:szCs w:val="20"/>
              </w:rPr>
              <w:t>Leighty</w:t>
            </w:r>
            <w:proofErr w:type="spellEnd"/>
            <w:r w:rsidRPr="002338BC">
              <w:rPr>
                <w:color w:val="auto"/>
                <w:sz w:val="20"/>
                <w:szCs w:val="20"/>
              </w:rPr>
              <w:t xml:space="preserve">  </w:t>
            </w:r>
          </w:p>
          <w:p w14:paraId="3E5DDA50" w14:textId="77777777" w:rsidR="00DE7599" w:rsidRPr="002338BC" w:rsidRDefault="00DE7599" w:rsidP="00DE7599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 xml:space="preserve">813-253-7416 </w:t>
            </w:r>
          </w:p>
          <w:p w14:paraId="318D0F59" w14:textId="77777777" w:rsidR="00DE7599" w:rsidRPr="002338BC" w:rsidRDefault="00A36581" w:rsidP="00DE7599">
            <w:pPr>
              <w:pStyle w:val="Default"/>
              <w:rPr>
                <w:color w:val="FF0000"/>
                <w:sz w:val="20"/>
                <w:szCs w:val="20"/>
              </w:rPr>
            </w:pPr>
            <w:hyperlink r:id="rId29" w:history="1">
              <w:r w:rsidR="00DE7599" w:rsidRPr="001E776E">
                <w:rPr>
                  <w:color w:val="2E8EF6"/>
                  <w:sz w:val="20"/>
                  <w:szCs w:val="20"/>
                </w:rPr>
                <w:t>debbyleighty@yahoo.com</w:t>
              </w:r>
            </w:hyperlink>
            <w:r w:rsidR="00DE7599" w:rsidRPr="001E776E">
              <w:rPr>
                <w:color w:val="2E8EF6"/>
                <w:sz w:val="20"/>
                <w:szCs w:val="20"/>
              </w:rPr>
              <w:t xml:space="preserve"> </w:t>
            </w:r>
          </w:p>
          <w:p w14:paraId="39CE4DA4" w14:textId="3ECBC13D" w:rsidR="003C4954" w:rsidRPr="002338BC" w:rsidRDefault="003C4954" w:rsidP="00077993">
            <w:pPr>
              <w:pStyle w:val="Default"/>
              <w:rPr>
                <w:color w:val="auto"/>
                <w:sz w:val="20"/>
                <w:szCs w:val="20"/>
              </w:rPr>
            </w:pPr>
          </w:p>
          <w:p w14:paraId="7A40B684" w14:textId="6C2CC82D" w:rsidR="00077993" w:rsidRPr="002338BC" w:rsidRDefault="00DE7599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00EBC">
              <w:rPr>
                <w:color w:val="auto"/>
                <w:sz w:val="20"/>
                <w:szCs w:val="20"/>
              </w:rPr>
              <w:t xml:space="preserve">Lisa </w:t>
            </w:r>
            <w:proofErr w:type="spellStart"/>
            <w:r w:rsidRPr="00200EBC">
              <w:rPr>
                <w:color w:val="auto"/>
                <w:sz w:val="20"/>
                <w:szCs w:val="20"/>
              </w:rPr>
              <w:t>Bartenhagen</w:t>
            </w:r>
            <w:proofErr w:type="spellEnd"/>
          </w:p>
          <w:p w14:paraId="0D0857CB" w14:textId="098C295A" w:rsidR="00DE7599" w:rsidRPr="002338BC" w:rsidRDefault="00DE7599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402-559-4236</w:t>
            </w:r>
          </w:p>
          <w:p w14:paraId="611B097B" w14:textId="70602136" w:rsidR="00DE7599" w:rsidRPr="002338BC" w:rsidRDefault="00A36581" w:rsidP="001B1B51">
            <w:pPr>
              <w:pStyle w:val="Default"/>
              <w:rPr>
                <w:color w:val="FF0000"/>
                <w:sz w:val="20"/>
                <w:szCs w:val="20"/>
              </w:rPr>
            </w:pPr>
            <w:hyperlink r:id="rId30" w:history="1">
              <w:r w:rsidR="00DE7599" w:rsidRPr="002338BC">
                <w:rPr>
                  <w:rStyle w:val="Hyperlink"/>
                  <w:sz w:val="20"/>
                  <w:szCs w:val="20"/>
                </w:rPr>
                <w:t>labarten@unmc.edu</w:t>
              </w:r>
            </w:hyperlink>
          </w:p>
          <w:p w14:paraId="23A58761" w14:textId="77777777" w:rsidR="00DE7599" w:rsidRPr="002338BC" w:rsidRDefault="00DE7599" w:rsidP="001B1B51">
            <w:pPr>
              <w:pStyle w:val="Default"/>
              <w:rPr>
                <w:color w:val="FF0000"/>
                <w:sz w:val="20"/>
                <w:szCs w:val="20"/>
              </w:rPr>
            </w:pPr>
          </w:p>
          <w:p w14:paraId="54DFE360" w14:textId="631AA1FB" w:rsidR="009C76C3" w:rsidRPr="002338BC" w:rsidRDefault="00DE7599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Barbara Byrne</w:t>
            </w:r>
          </w:p>
          <w:p w14:paraId="0FC4F7C6" w14:textId="0FCA9127" w:rsidR="00DE7599" w:rsidRPr="002338BC" w:rsidRDefault="00DE7599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570-702-8939</w:t>
            </w:r>
          </w:p>
          <w:p w14:paraId="692F3160" w14:textId="7339CAA5" w:rsidR="00DE7599" w:rsidRPr="002338BC" w:rsidRDefault="00A36581" w:rsidP="001B1B51">
            <w:pPr>
              <w:pStyle w:val="Default"/>
              <w:rPr>
                <w:color w:val="auto"/>
                <w:sz w:val="20"/>
                <w:szCs w:val="20"/>
              </w:rPr>
            </w:pPr>
            <w:hyperlink r:id="rId31" w:history="1">
              <w:r w:rsidR="00DE7599" w:rsidRPr="002338BC">
                <w:rPr>
                  <w:rStyle w:val="Hyperlink"/>
                  <w:sz w:val="20"/>
                  <w:szCs w:val="20"/>
                </w:rPr>
                <w:t>bbyrne@johnson.edu</w:t>
              </w:r>
            </w:hyperlink>
          </w:p>
          <w:p w14:paraId="0DFFC9FC" w14:textId="77777777" w:rsidR="00DE7599" w:rsidRPr="002338BC" w:rsidRDefault="00DE7599" w:rsidP="001B1B51">
            <w:pPr>
              <w:pStyle w:val="Default"/>
              <w:rPr>
                <w:color w:val="auto"/>
                <w:sz w:val="20"/>
                <w:szCs w:val="20"/>
              </w:rPr>
            </w:pPr>
          </w:p>
          <w:p w14:paraId="2C22B9AC" w14:textId="630B1EDE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>Research Committee (3 yr</w:t>
            </w:r>
            <w:r w:rsidR="006178A9" w:rsidRPr="002338BC">
              <w:rPr>
                <w:b/>
                <w:bCs/>
                <w:sz w:val="20"/>
                <w:szCs w:val="20"/>
              </w:rPr>
              <w:t>.</w:t>
            </w:r>
            <w:r w:rsidRPr="002338BC">
              <w:rPr>
                <w:b/>
                <w:bCs/>
                <w:sz w:val="20"/>
                <w:szCs w:val="20"/>
              </w:rPr>
              <w:t xml:space="preserve"> term) </w:t>
            </w:r>
          </w:p>
          <w:p w14:paraId="3FE551AD" w14:textId="277ECCB3" w:rsidR="001B1B51" w:rsidRPr="002338BC" w:rsidRDefault="00AD282D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T</w:t>
            </w:r>
            <w:r w:rsidR="001B1B51" w:rsidRPr="002338BC">
              <w:rPr>
                <w:color w:val="auto"/>
                <w:sz w:val="20"/>
                <w:szCs w:val="20"/>
              </w:rPr>
              <w:t>anya Custer</w:t>
            </w:r>
            <w:r w:rsidR="006178A9" w:rsidRPr="002338BC">
              <w:rPr>
                <w:color w:val="auto"/>
                <w:sz w:val="20"/>
                <w:szCs w:val="20"/>
              </w:rPr>
              <w:t xml:space="preserve"> -</w:t>
            </w:r>
            <w:r w:rsidR="00F76FBE" w:rsidRPr="002338BC">
              <w:rPr>
                <w:color w:val="auto"/>
                <w:sz w:val="20"/>
                <w:szCs w:val="20"/>
              </w:rPr>
              <w:t xml:space="preserve"> Chair</w:t>
            </w:r>
            <w:r w:rsidR="001B1B51" w:rsidRPr="002338BC">
              <w:rPr>
                <w:color w:val="auto"/>
                <w:sz w:val="20"/>
                <w:szCs w:val="20"/>
              </w:rPr>
              <w:t xml:space="preserve"> </w:t>
            </w:r>
          </w:p>
          <w:p w14:paraId="5B7B3782" w14:textId="77777777" w:rsidR="001B1B51" w:rsidRPr="002338BC" w:rsidRDefault="001B1B51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 xml:space="preserve">Term </w:t>
            </w:r>
            <w:r w:rsidR="00DC35C9" w:rsidRPr="002338BC">
              <w:rPr>
                <w:color w:val="auto"/>
                <w:sz w:val="20"/>
                <w:szCs w:val="20"/>
              </w:rPr>
              <w:t>through</w:t>
            </w:r>
            <w:r w:rsidRPr="002338BC">
              <w:rPr>
                <w:color w:val="auto"/>
                <w:sz w:val="20"/>
                <w:szCs w:val="20"/>
              </w:rPr>
              <w:t xml:space="preserve"> 2021-2022 </w:t>
            </w:r>
          </w:p>
          <w:p w14:paraId="1044F121" w14:textId="3FE3432C" w:rsidR="00AD282D" w:rsidRPr="002338BC" w:rsidRDefault="001B1B51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 xml:space="preserve">402-559-6998 </w:t>
            </w:r>
          </w:p>
          <w:p w14:paraId="17102A7D" w14:textId="77777777" w:rsidR="001B1B51" w:rsidRPr="00834DA9" w:rsidRDefault="00A36581" w:rsidP="001B1B51">
            <w:pPr>
              <w:pStyle w:val="Default"/>
              <w:rPr>
                <w:color w:val="2E8EF6"/>
                <w:sz w:val="20"/>
                <w:szCs w:val="20"/>
              </w:rPr>
            </w:pPr>
            <w:hyperlink r:id="rId32" w:history="1">
              <w:r w:rsidR="001B1B51" w:rsidRPr="00834DA9">
                <w:rPr>
                  <w:color w:val="2E8EF6"/>
                  <w:sz w:val="20"/>
                  <w:szCs w:val="20"/>
                </w:rPr>
                <w:t>tcuster@unmc.edu</w:t>
              </w:r>
            </w:hyperlink>
            <w:r w:rsidR="001B1B51" w:rsidRPr="00834DA9">
              <w:rPr>
                <w:color w:val="2E8EF6"/>
                <w:sz w:val="20"/>
                <w:szCs w:val="20"/>
              </w:rPr>
              <w:t xml:space="preserve"> </w:t>
            </w:r>
          </w:p>
          <w:p w14:paraId="7CF9D59B" w14:textId="77777777" w:rsidR="00731ACA" w:rsidRPr="002338BC" w:rsidRDefault="00731ACA" w:rsidP="00077993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2D796845" w14:textId="494A4373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00EBC">
              <w:rPr>
                <w:sz w:val="20"/>
                <w:szCs w:val="20"/>
              </w:rPr>
              <w:t>Jennifer Chiu</w:t>
            </w:r>
            <w:r w:rsidR="006178A9" w:rsidRPr="00200EBC">
              <w:rPr>
                <w:sz w:val="20"/>
                <w:szCs w:val="20"/>
              </w:rPr>
              <w:t xml:space="preserve"> </w:t>
            </w:r>
            <w:r w:rsidR="000A0204">
              <w:rPr>
                <w:sz w:val="20"/>
                <w:szCs w:val="20"/>
              </w:rPr>
              <w:t>-</w:t>
            </w:r>
            <w:r w:rsidR="007C3ED9" w:rsidRPr="002338BC">
              <w:rPr>
                <w:sz w:val="20"/>
                <w:szCs w:val="20"/>
              </w:rPr>
              <w:t xml:space="preserve"> Vice</w:t>
            </w:r>
            <w:r w:rsidR="000A0204">
              <w:rPr>
                <w:sz w:val="20"/>
                <w:szCs w:val="20"/>
              </w:rPr>
              <w:t>-</w:t>
            </w:r>
            <w:r w:rsidR="007C3ED9" w:rsidRPr="002338BC">
              <w:rPr>
                <w:sz w:val="20"/>
                <w:szCs w:val="20"/>
              </w:rPr>
              <w:t>Chair</w:t>
            </w:r>
          </w:p>
          <w:p w14:paraId="25A1D94A" w14:textId="7354317B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through 202</w:t>
            </w:r>
            <w:r w:rsidR="008B3700">
              <w:rPr>
                <w:sz w:val="20"/>
                <w:szCs w:val="20"/>
              </w:rPr>
              <w:t>2</w:t>
            </w:r>
            <w:r w:rsidRPr="002338BC">
              <w:rPr>
                <w:sz w:val="20"/>
                <w:szCs w:val="20"/>
              </w:rPr>
              <w:t>-2023</w:t>
            </w:r>
          </w:p>
          <w:p w14:paraId="4D19A487" w14:textId="77777777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917-923-6175</w:t>
            </w:r>
          </w:p>
          <w:p w14:paraId="6BC9B52B" w14:textId="087BFC8A" w:rsidR="00077993" w:rsidRPr="002338BC" w:rsidRDefault="00A36581" w:rsidP="00077993">
            <w:pPr>
              <w:pStyle w:val="Default"/>
              <w:rPr>
                <w:sz w:val="20"/>
                <w:szCs w:val="20"/>
              </w:rPr>
            </w:pPr>
            <w:hyperlink r:id="rId33" w:history="1">
              <w:r w:rsidR="006178A9" w:rsidRPr="002338BC">
                <w:rPr>
                  <w:rStyle w:val="Hyperlink"/>
                  <w:sz w:val="20"/>
                  <w:szCs w:val="20"/>
                </w:rPr>
                <w:t>chiuj@stjohns.edu</w:t>
              </w:r>
            </w:hyperlink>
            <w:r w:rsidR="00077993" w:rsidRPr="002338BC">
              <w:rPr>
                <w:sz w:val="20"/>
                <w:szCs w:val="20"/>
              </w:rPr>
              <w:t xml:space="preserve"> </w:t>
            </w:r>
          </w:p>
          <w:p w14:paraId="4486327F" w14:textId="6B4C05E7" w:rsidR="0093034A" w:rsidRPr="002338BC" w:rsidRDefault="0093034A" w:rsidP="00077993">
            <w:pPr>
              <w:pStyle w:val="Default"/>
              <w:rPr>
                <w:sz w:val="20"/>
                <w:szCs w:val="20"/>
              </w:rPr>
            </w:pPr>
          </w:p>
          <w:p w14:paraId="390BCC7A" w14:textId="62038DAA" w:rsidR="00BA33C5" w:rsidRDefault="00BA33C5" w:rsidP="00BA33C5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racy Herrmann</w:t>
            </w:r>
          </w:p>
          <w:p w14:paraId="3D5E8B2C" w14:textId="0D55B4A6" w:rsidR="00BA33C5" w:rsidRPr="002338BC" w:rsidRDefault="00BA33C5" w:rsidP="00BA33C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m through 2023-2024</w:t>
            </w:r>
          </w:p>
          <w:p w14:paraId="14B0479A" w14:textId="77777777" w:rsidR="00BA33C5" w:rsidRPr="002338BC" w:rsidRDefault="00BA33C5" w:rsidP="00BA33C5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513-745-5660</w:t>
            </w:r>
          </w:p>
          <w:p w14:paraId="49B7AC45" w14:textId="77777777" w:rsidR="00BA33C5" w:rsidRPr="002338BC" w:rsidRDefault="00A36581" w:rsidP="00BA33C5">
            <w:pPr>
              <w:pStyle w:val="Default"/>
              <w:rPr>
                <w:sz w:val="20"/>
                <w:szCs w:val="20"/>
              </w:rPr>
            </w:pPr>
            <w:hyperlink r:id="rId34" w:history="1">
              <w:r w:rsidR="00BA33C5" w:rsidRPr="002338BC">
                <w:rPr>
                  <w:rStyle w:val="Hyperlink"/>
                  <w:sz w:val="20"/>
                  <w:szCs w:val="20"/>
                </w:rPr>
                <w:t>herrmaty@ucmail.uc.edu</w:t>
              </w:r>
            </w:hyperlink>
          </w:p>
          <w:p w14:paraId="3588F3F3" w14:textId="77777777" w:rsidR="00BA33C5" w:rsidRDefault="00BA33C5" w:rsidP="001B1B51">
            <w:pPr>
              <w:pStyle w:val="Default"/>
              <w:rPr>
                <w:sz w:val="20"/>
                <w:szCs w:val="20"/>
              </w:rPr>
            </w:pPr>
          </w:p>
          <w:p w14:paraId="01C03935" w14:textId="2658BE4A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Kevin Kindle </w:t>
            </w:r>
          </w:p>
          <w:p w14:paraId="465F632C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through 2021-2022 </w:t>
            </w:r>
          </w:p>
          <w:p w14:paraId="546C5C50" w14:textId="77777777" w:rsidR="001B1B51" w:rsidRPr="002338BC" w:rsidRDefault="001B1B51" w:rsidP="001B1B51">
            <w:pPr>
              <w:pStyle w:val="Default"/>
              <w:rPr>
                <w:color w:val="212121"/>
                <w:sz w:val="20"/>
                <w:szCs w:val="20"/>
              </w:rPr>
            </w:pPr>
            <w:r w:rsidRPr="002338BC">
              <w:rPr>
                <w:color w:val="212121"/>
                <w:sz w:val="20"/>
                <w:szCs w:val="20"/>
              </w:rPr>
              <w:t xml:space="preserve">404-616-3611 </w:t>
            </w:r>
          </w:p>
          <w:p w14:paraId="5C1E44EC" w14:textId="4A15B325" w:rsidR="001B1B51" w:rsidRPr="002338BC" w:rsidRDefault="00A36581" w:rsidP="001B1B51">
            <w:pPr>
              <w:pStyle w:val="Default"/>
              <w:rPr>
                <w:sz w:val="20"/>
                <w:szCs w:val="20"/>
              </w:rPr>
            </w:pPr>
            <w:hyperlink r:id="rId35" w:history="1">
              <w:r w:rsidR="006178A9" w:rsidRPr="002338BC">
                <w:rPr>
                  <w:rStyle w:val="Hyperlink"/>
                  <w:sz w:val="20"/>
                  <w:szCs w:val="20"/>
                </w:rPr>
                <w:t>kkindle@augusta.edu</w:t>
              </w:r>
            </w:hyperlink>
            <w:r w:rsidR="001B1B51" w:rsidRPr="002338BC">
              <w:rPr>
                <w:sz w:val="20"/>
                <w:szCs w:val="20"/>
              </w:rPr>
              <w:t xml:space="preserve"> </w:t>
            </w:r>
          </w:p>
          <w:p w14:paraId="3428185E" w14:textId="013B92DD" w:rsidR="0093034A" w:rsidRPr="002338BC" w:rsidRDefault="0093034A" w:rsidP="001B1B51">
            <w:pPr>
              <w:pStyle w:val="Default"/>
              <w:rPr>
                <w:sz w:val="20"/>
                <w:szCs w:val="20"/>
              </w:rPr>
            </w:pPr>
          </w:p>
          <w:p w14:paraId="657DE20E" w14:textId="45562843" w:rsidR="0093034A" w:rsidRPr="002338BC" w:rsidRDefault="0093034A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Jamie Smith</w:t>
            </w:r>
          </w:p>
          <w:p w14:paraId="155358ED" w14:textId="013E83A2" w:rsidR="0093034A" w:rsidRPr="002338BC" w:rsidRDefault="0093034A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through 202</w:t>
            </w:r>
            <w:r w:rsidR="00BA33C5">
              <w:rPr>
                <w:sz w:val="20"/>
                <w:szCs w:val="20"/>
              </w:rPr>
              <w:t>2</w:t>
            </w:r>
            <w:r w:rsidRPr="002338BC">
              <w:rPr>
                <w:sz w:val="20"/>
                <w:szCs w:val="20"/>
              </w:rPr>
              <w:t>-2023</w:t>
            </w:r>
          </w:p>
          <w:p w14:paraId="44F226B7" w14:textId="10024E12" w:rsidR="0093034A" w:rsidRPr="002338BC" w:rsidRDefault="0093034A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806-354-6072</w:t>
            </w:r>
          </w:p>
          <w:p w14:paraId="4379BDAA" w14:textId="59F69C9E" w:rsidR="0093034A" w:rsidRPr="002338BC" w:rsidRDefault="00A36581" w:rsidP="001B1B51">
            <w:pPr>
              <w:pStyle w:val="Default"/>
              <w:rPr>
                <w:sz w:val="20"/>
                <w:szCs w:val="20"/>
              </w:rPr>
            </w:pPr>
            <w:hyperlink r:id="rId36" w:history="1">
              <w:r w:rsidR="0093034A" w:rsidRPr="002338BC">
                <w:rPr>
                  <w:rStyle w:val="Hyperlink"/>
                  <w:sz w:val="20"/>
                  <w:szCs w:val="20"/>
                </w:rPr>
                <w:t>Jamie.smith@actx.edu</w:t>
              </w:r>
            </w:hyperlink>
          </w:p>
          <w:p w14:paraId="260B726A" w14:textId="77777777" w:rsidR="0093034A" w:rsidRPr="002338BC" w:rsidRDefault="0093034A" w:rsidP="001B1B51">
            <w:pPr>
              <w:pStyle w:val="Default"/>
              <w:rPr>
                <w:sz w:val="20"/>
                <w:szCs w:val="20"/>
              </w:rPr>
            </w:pPr>
          </w:p>
          <w:p w14:paraId="0FC1CA4C" w14:textId="13BD3006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esa Taggert </w:t>
            </w:r>
          </w:p>
          <w:p w14:paraId="187A7797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through 2021-2022 </w:t>
            </w:r>
          </w:p>
          <w:p w14:paraId="2D4A9541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216-987-5298 </w:t>
            </w:r>
          </w:p>
          <w:p w14:paraId="0DDAFF0F" w14:textId="2E38185F" w:rsidR="0076239D" w:rsidRPr="00834DA9" w:rsidRDefault="00A36581" w:rsidP="001B1B51">
            <w:pPr>
              <w:pStyle w:val="Default"/>
              <w:rPr>
                <w:color w:val="2E8EF6"/>
                <w:sz w:val="20"/>
                <w:szCs w:val="20"/>
              </w:rPr>
            </w:pPr>
            <w:hyperlink r:id="rId37" w:history="1">
              <w:r w:rsidR="001B1B51" w:rsidRPr="00834DA9">
                <w:rPr>
                  <w:color w:val="2E8EF6"/>
                  <w:sz w:val="20"/>
                  <w:szCs w:val="20"/>
                </w:rPr>
                <w:t>Teresa.Taggart@tri-c.edu</w:t>
              </w:r>
            </w:hyperlink>
            <w:r w:rsidR="001B1B51" w:rsidRPr="00834DA9">
              <w:rPr>
                <w:color w:val="2E8EF6"/>
                <w:sz w:val="20"/>
                <w:szCs w:val="20"/>
              </w:rPr>
              <w:t xml:space="preserve"> </w:t>
            </w:r>
          </w:p>
          <w:p w14:paraId="125684FA" w14:textId="77777777" w:rsidR="00F76FBE" w:rsidRPr="002338BC" w:rsidRDefault="00F76FBE" w:rsidP="001B1B51">
            <w:pPr>
              <w:pStyle w:val="Default"/>
              <w:rPr>
                <w:sz w:val="20"/>
                <w:szCs w:val="20"/>
              </w:rPr>
            </w:pPr>
          </w:p>
          <w:p w14:paraId="7A5316A2" w14:textId="4AB67709" w:rsidR="00CB05DB" w:rsidRPr="002338BC" w:rsidRDefault="00CB05DB" w:rsidP="00CB05DB">
            <w:pPr>
              <w:pStyle w:val="Default"/>
              <w:rPr>
                <w:sz w:val="20"/>
                <w:szCs w:val="20"/>
              </w:rPr>
            </w:pPr>
            <w:r w:rsidRPr="00200EBC">
              <w:rPr>
                <w:sz w:val="20"/>
                <w:szCs w:val="20"/>
              </w:rPr>
              <w:t>Charlie Drago</w:t>
            </w:r>
            <w:r w:rsidRPr="002338BC">
              <w:rPr>
                <w:sz w:val="20"/>
                <w:szCs w:val="20"/>
              </w:rPr>
              <w:t xml:space="preserve"> </w:t>
            </w:r>
            <w:r w:rsidR="006178A9" w:rsidRPr="002338BC">
              <w:rPr>
                <w:sz w:val="20"/>
                <w:szCs w:val="20"/>
              </w:rPr>
              <w:t>-</w:t>
            </w:r>
            <w:r w:rsidRPr="002338BC">
              <w:rPr>
                <w:sz w:val="20"/>
                <w:szCs w:val="20"/>
              </w:rPr>
              <w:t xml:space="preserve"> Board Advocate </w:t>
            </w:r>
          </w:p>
          <w:p w14:paraId="60985011" w14:textId="7278EF20" w:rsidR="00CB05DB" w:rsidRPr="002338BC" w:rsidRDefault="00CB05DB" w:rsidP="00CB05DB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718</w:t>
            </w:r>
            <w:r w:rsidR="000A0204">
              <w:rPr>
                <w:sz w:val="20"/>
                <w:szCs w:val="20"/>
              </w:rPr>
              <w:t>-</w:t>
            </w:r>
            <w:r w:rsidRPr="002338BC">
              <w:rPr>
                <w:sz w:val="20"/>
                <w:szCs w:val="20"/>
              </w:rPr>
              <w:t>518</w:t>
            </w:r>
            <w:r w:rsidR="000A0204">
              <w:rPr>
                <w:sz w:val="20"/>
                <w:szCs w:val="20"/>
              </w:rPr>
              <w:t>-</w:t>
            </w:r>
            <w:r w:rsidRPr="002338BC">
              <w:rPr>
                <w:sz w:val="20"/>
                <w:szCs w:val="20"/>
              </w:rPr>
              <w:t>4114</w:t>
            </w:r>
          </w:p>
          <w:p w14:paraId="001D5520" w14:textId="724E2F4F" w:rsidR="00393CFF" w:rsidRPr="002338BC" w:rsidRDefault="00A36581" w:rsidP="001B1B51">
            <w:pPr>
              <w:pStyle w:val="Default"/>
              <w:rPr>
                <w:sz w:val="20"/>
                <w:szCs w:val="20"/>
              </w:rPr>
            </w:pPr>
            <w:hyperlink r:id="rId38" w:history="1">
              <w:r w:rsidR="00CB05DB" w:rsidRPr="002338BC">
                <w:rPr>
                  <w:rStyle w:val="Hyperlink"/>
                  <w:sz w:val="20"/>
                  <w:szCs w:val="20"/>
                </w:rPr>
                <w:t>cdrago@hostos.cuny.edu</w:t>
              </w:r>
            </w:hyperlink>
          </w:p>
          <w:p w14:paraId="00575BC2" w14:textId="77777777" w:rsidR="00393CFF" w:rsidRPr="002338BC" w:rsidRDefault="00393CFF" w:rsidP="001B1B51">
            <w:pPr>
              <w:pStyle w:val="Default"/>
              <w:rPr>
                <w:sz w:val="20"/>
                <w:szCs w:val="20"/>
              </w:rPr>
            </w:pPr>
          </w:p>
          <w:p w14:paraId="4B41AEC5" w14:textId="77777777" w:rsidR="001B1B51" w:rsidRPr="002338BC" w:rsidRDefault="001B1B51" w:rsidP="001B1B51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600" w:type="dxa"/>
          </w:tcPr>
          <w:p w14:paraId="31DA99FA" w14:textId="7415AD4F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lastRenderedPageBreak/>
              <w:t>Fellows Committee (3 yr</w:t>
            </w:r>
            <w:r w:rsidR="006178A9" w:rsidRPr="002338BC">
              <w:rPr>
                <w:b/>
                <w:bCs/>
                <w:sz w:val="20"/>
                <w:szCs w:val="20"/>
              </w:rPr>
              <w:t>.</w:t>
            </w:r>
            <w:r w:rsidRPr="002338BC">
              <w:rPr>
                <w:b/>
                <w:bCs/>
                <w:sz w:val="20"/>
                <w:szCs w:val="20"/>
              </w:rPr>
              <w:t xml:space="preserve"> term) </w:t>
            </w:r>
          </w:p>
          <w:p w14:paraId="5ACDC4C7" w14:textId="0182AD68" w:rsidR="004F2688" w:rsidRPr="002338BC" w:rsidRDefault="004F2688" w:rsidP="004F2688">
            <w:pPr>
              <w:pStyle w:val="Default"/>
              <w:rPr>
                <w:sz w:val="20"/>
                <w:szCs w:val="20"/>
              </w:rPr>
            </w:pPr>
            <w:r w:rsidRPr="00831369">
              <w:rPr>
                <w:sz w:val="20"/>
                <w:szCs w:val="20"/>
              </w:rPr>
              <w:t>Joy Renner</w:t>
            </w:r>
            <w:r w:rsidR="006178A9" w:rsidRPr="00831369">
              <w:rPr>
                <w:sz w:val="20"/>
                <w:szCs w:val="20"/>
              </w:rPr>
              <w:t xml:space="preserve"> -</w:t>
            </w:r>
            <w:r w:rsidRPr="00831369">
              <w:rPr>
                <w:sz w:val="20"/>
                <w:szCs w:val="20"/>
              </w:rPr>
              <w:t xml:space="preserve"> Chair</w:t>
            </w:r>
          </w:p>
          <w:p w14:paraId="2302FE2E" w14:textId="77777777" w:rsidR="004F2688" w:rsidRPr="002338BC" w:rsidRDefault="004F2688" w:rsidP="004F2688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through 2022-2023</w:t>
            </w:r>
          </w:p>
          <w:p w14:paraId="44DDF62A" w14:textId="77777777" w:rsidR="004F2688" w:rsidRPr="002338BC" w:rsidRDefault="004F2688" w:rsidP="004F2688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2338B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(919) 966-5147</w:t>
            </w:r>
          </w:p>
          <w:p w14:paraId="12397FBA" w14:textId="77777777" w:rsidR="004F2688" w:rsidRPr="002338BC" w:rsidRDefault="00A36581" w:rsidP="004F26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9" w:history="1">
              <w:r w:rsidR="004F2688" w:rsidRPr="002338BC">
                <w:rPr>
                  <w:rStyle w:val="Hyperlink"/>
                  <w:rFonts w:ascii="Arial" w:hAnsi="Arial" w:cs="Arial"/>
                  <w:sz w:val="20"/>
                  <w:szCs w:val="20"/>
                </w:rPr>
                <w:t>jrenner@med.unc.edu</w:t>
              </w:r>
            </w:hyperlink>
          </w:p>
          <w:p w14:paraId="42E5CD93" w14:textId="77777777" w:rsidR="004F2688" w:rsidRPr="002338BC" w:rsidRDefault="004F2688" w:rsidP="001B1B51">
            <w:pPr>
              <w:pStyle w:val="Default"/>
              <w:rPr>
                <w:sz w:val="20"/>
                <w:szCs w:val="20"/>
              </w:rPr>
            </w:pPr>
          </w:p>
          <w:p w14:paraId="2A51E091" w14:textId="77777777" w:rsidR="001B1B51" w:rsidRPr="002338BC" w:rsidRDefault="001B1B51" w:rsidP="001B1B51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Bruce Long</w:t>
            </w:r>
            <w:r w:rsidRPr="002338BC">
              <w:rPr>
                <w:color w:val="FF0000"/>
                <w:sz w:val="20"/>
                <w:szCs w:val="20"/>
              </w:rPr>
              <w:t xml:space="preserve"> </w:t>
            </w:r>
          </w:p>
          <w:p w14:paraId="2220DEDD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through 2021-2022 </w:t>
            </w:r>
          </w:p>
          <w:p w14:paraId="62128300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317-274-5254 </w:t>
            </w:r>
          </w:p>
          <w:p w14:paraId="7B38721C" w14:textId="77777777" w:rsidR="001B1B51" w:rsidRPr="002338BC" w:rsidRDefault="00A36581" w:rsidP="001B1B51">
            <w:pPr>
              <w:pStyle w:val="Default"/>
              <w:rPr>
                <w:sz w:val="20"/>
                <w:szCs w:val="20"/>
              </w:rPr>
            </w:pPr>
            <w:hyperlink r:id="rId40" w:history="1">
              <w:r w:rsidR="001B1B51" w:rsidRPr="002338BC">
                <w:rPr>
                  <w:color w:val="0000FF"/>
                  <w:sz w:val="20"/>
                  <w:szCs w:val="20"/>
                </w:rPr>
                <w:t>blong@iupui.edu</w:t>
              </w:r>
            </w:hyperlink>
            <w:r w:rsidR="001B1B51" w:rsidRPr="002338BC">
              <w:rPr>
                <w:sz w:val="20"/>
                <w:szCs w:val="20"/>
              </w:rPr>
              <w:t xml:space="preserve"> </w:t>
            </w:r>
          </w:p>
          <w:p w14:paraId="3F7E9794" w14:textId="77777777" w:rsidR="001B1B51" w:rsidRPr="002338BC" w:rsidRDefault="001B1B51" w:rsidP="001B1B51">
            <w:pPr>
              <w:pStyle w:val="Default"/>
              <w:rPr>
                <w:color w:val="0000FF"/>
                <w:sz w:val="20"/>
                <w:szCs w:val="20"/>
              </w:rPr>
            </w:pPr>
            <w:r w:rsidRPr="002338BC">
              <w:rPr>
                <w:color w:val="0000FF"/>
                <w:sz w:val="20"/>
                <w:szCs w:val="20"/>
              </w:rPr>
              <w:t xml:space="preserve"> </w:t>
            </w:r>
          </w:p>
          <w:p w14:paraId="7689E8E5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Kim Metcalf </w:t>
            </w:r>
          </w:p>
          <w:p w14:paraId="23B89B1E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through 2021-2022 </w:t>
            </w:r>
          </w:p>
          <w:p w14:paraId="7C23A689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207-625-4265 </w:t>
            </w:r>
          </w:p>
          <w:p w14:paraId="7EB8D166" w14:textId="77777777" w:rsidR="001B1B51" w:rsidRPr="002338BC" w:rsidRDefault="00A36581" w:rsidP="001B1B51">
            <w:pPr>
              <w:pStyle w:val="Default"/>
              <w:rPr>
                <w:sz w:val="20"/>
                <w:szCs w:val="20"/>
              </w:rPr>
            </w:pPr>
            <w:hyperlink r:id="rId41" w:history="1">
              <w:r w:rsidR="001B1B51" w:rsidRPr="002338BC">
                <w:rPr>
                  <w:color w:val="0000FF"/>
                  <w:sz w:val="20"/>
                  <w:szCs w:val="20"/>
                </w:rPr>
                <w:t>bcdkmetcalf@yahoo.com</w:t>
              </w:r>
            </w:hyperlink>
            <w:r w:rsidR="001B1B51" w:rsidRPr="002338BC">
              <w:rPr>
                <w:sz w:val="20"/>
                <w:szCs w:val="20"/>
              </w:rPr>
              <w:t xml:space="preserve"> </w:t>
            </w:r>
          </w:p>
          <w:p w14:paraId="703C9BBA" w14:textId="0D4318D2" w:rsidR="00791843" w:rsidRPr="002338BC" w:rsidRDefault="00791843" w:rsidP="00C551BE">
            <w:pPr>
              <w:pStyle w:val="Default"/>
              <w:ind w:hanging="108"/>
              <w:rPr>
                <w:b/>
                <w:bCs/>
                <w:sz w:val="20"/>
                <w:szCs w:val="20"/>
              </w:rPr>
            </w:pPr>
          </w:p>
          <w:p w14:paraId="6275C65A" w14:textId="621BDFF1" w:rsidR="001B1B51" w:rsidRPr="002338BC" w:rsidRDefault="001B1B51" w:rsidP="00C551BE">
            <w:pPr>
              <w:pStyle w:val="Default"/>
              <w:ind w:hanging="108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>Advocacy</w:t>
            </w:r>
            <w:r w:rsidR="005C243A" w:rsidRPr="002338BC">
              <w:rPr>
                <w:b/>
                <w:bCs/>
                <w:sz w:val="20"/>
                <w:szCs w:val="20"/>
              </w:rPr>
              <w:t xml:space="preserve"> </w:t>
            </w:r>
            <w:r w:rsidRPr="002338BC">
              <w:rPr>
                <w:b/>
                <w:bCs/>
                <w:sz w:val="20"/>
                <w:szCs w:val="20"/>
              </w:rPr>
              <w:t xml:space="preserve">Committee </w:t>
            </w:r>
            <w:r w:rsidR="001546A3" w:rsidRPr="002338BC">
              <w:rPr>
                <w:b/>
                <w:bCs/>
                <w:sz w:val="20"/>
                <w:szCs w:val="20"/>
              </w:rPr>
              <w:t>(3 yr</w:t>
            </w:r>
            <w:r w:rsidR="006178A9" w:rsidRPr="002338BC">
              <w:rPr>
                <w:b/>
                <w:bCs/>
                <w:sz w:val="20"/>
                <w:szCs w:val="20"/>
              </w:rPr>
              <w:t>.</w:t>
            </w:r>
            <w:r w:rsidR="001546A3" w:rsidRPr="002338BC">
              <w:rPr>
                <w:b/>
                <w:bCs/>
                <w:sz w:val="20"/>
                <w:szCs w:val="20"/>
              </w:rPr>
              <w:t xml:space="preserve"> term)</w:t>
            </w:r>
            <w:r w:rsidRPr="002338BC">
              <w:rPr>
                <w:b/>
                <w:bCs/>
                <w:sz w:val="20"/>
                <w:szCs w:val="20"/>
              </w:rPr>
              <w:t xml:space="preserve"> </w:t>
            </w:r>
          </w:p>
          <w:p w14:paraId="662E9BF1" w14:textId="271421DF" w:rsidR="00F36FC5" w:rsidRPr="002338BC" w:rsidRDefault="00F36FC5" w:rsidP="00F36FC5">
            <w:pPr>
              <w:pStyle w:val="Default"/>
              <w:rPr>
                <w:sz w:val="20"/>
                <w:szCs w:val="20"/>
              </w:rPr>
            </w:pPr>
            <w:r w:rsidRPr="00831369">
              <w:rPr>
                <w:sz w:val="20"/>
                <w:szCs w:val="20"/>
              </w:rPr>
              <w:t xml:space="preserve">Kelli </w:t>
            </w:r>
            <w:r w:rsidR="00110232" w:rsidRPr="00831369">
              <w:rPr>
                <w:sz w:val="20"/>
                <w:szCs w:val="20"/>
              </w:rPr>
              <w:t>Haynes</w:t>
            </w:r>
            <w:r w:rsidR="00E867D9" w:rsidRPr="00831369">
              <w:rPr>
                <w:sz w:val="20"/>
                <w:szCs w:val="20"/>
              </w:rPr>
              <w:t xml:space="preserve"> -</w:t>
            </w:r>
            <w:r w:rsidRPr="00831369">
              <w:rPr>
                <w:sz w:val="20"/>
                <w:szCs w:val="20"/>
              </w:rPr>
              <w:t xml:space="preserve"> Chair</w:t>
            </w:r>
          </w:p>
          <w:p w14:paraId="25214F15" w14:textId="7B77F023" w:rsidR="00F36FC5" w:rsidRPr="002338BC" w:rsidRDefault="00F36FC5" w:rsidP="00F36FC5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</w:t>
            </w:r>
            <w:r w:rsidR="00E867D9">
              <w:rPr>
                <w:sz w:val="20"/>
                <w:szCs w:val="20"/>
              </w:rPr>
              <w:t>through</w:t>
            </w:r>
            <w:r w:rsidR="006C49A5" w:rsidRPr="002338BC">
              <w:rPr>
                <w:sz w:val="20"/>
                <w:szCs w:val="20"/>
              </w:rPr>
              <w:t xml:space="preserve"> 2022-</w:t>
            </w:r>
            <w:r w:rsidRPr="002338BC">
              <w:rPr>
                <w:sz w:val="20"/>
                <w:szCs w:val="20"/>
              </w:rPr>
              <w:t>2023</w:t>
            </w:r>
          </w:p>
          <w:p w14:paraId="09E3AD00" w14:textId="77777777" w:rsidR="00F36FC5" w:rsidRPr="002338BC" w:rsidRDefault="00F36FC5" w:rsidP="00F36FC5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318-677-3071</w:t>
            </w:r>
          </w:p>
          <w:p w14:paraId="7E70A0B4" w14:textId="77777777" w:rsidR="00F36FC5" w:rsidRPr="002338BC" w:rsidRDefault="00A36581" w:rsidP="00F36FC5">
            <w:pPr>
              <w:pStyle w:val="Default"/>
              <w:rPr>
                <w:sz w:val="20"/>
                <w:szCs w:val="20"/>
              </w:rPr>
            </w:pPr>
            <w:hyperlink r:id="rId42" w:history="1">
              <w:r w:rsidR="00F36FC5" w:rsidRPr="002338BC">
                <w:rPr>
                  <w:rStyle w:val="Hyperlink"/>
                  <w:sz w:val="20"/>
                  <w:szCs w:val="20"/>
                </w:rPr>
                <w:t>haynesk@nsula.edu</w:t>
              </w:r>
            </w:hyperlink>
          </w:p>
          <w:p w14:paraId="0DF37D08" w14:textId="1E288605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</w:p>
          <w:p w14:paraId="602CC3C2" w14:textId="77777777" w:rsidR="00F36FC5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Jay Hicks </w:t>
            </w:r>
          </w:p>
          <w:p w14:paraId="51105BAB" w14:textId="4B0AE174" w:rsidR="001B1B51" w:rsidRPr="002338BC" w:rsidRDefault="00F36FC5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</w:t>
            </w:r>
            <w:r w:rsidR="006C49A5" w:rsidRPr="002338BC">
              <w:rPr>
                <w:sz w:val="20"/>
                <w:szCs w:val="20"/>
              </w:rPr>
              <w:t>through 2021-</w:t>
            </w:r>
            <w:r w:rsidRPr="002338BC">
              <w:rPr>
                <w:sz w:val="20"/>
                <w:szCs w:val="20"/>
              </w:rPr>
              <w:t>2022</w:t>
            </w:r>
          </w:p>
          <w:p w14:paraId="7B999F10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203-396-6274 </w:t>
            </w:r>
          </w:p>
          <w:p w14:paraId="4F7810E3" w14:textId="77777777" w:rsidR="001B1B51" w:rsidRPr="002338BC" w:rsidRDefault="00A36581" w:rsidP="001B1B51">
            <w:pPr>
              <w:pStyle w:val="Default"/>
              <w:rPr>
                <w:sz w:val="20"/>
                <w:szCs w:val="20"/>
              </w:rPr>
            </w:pPr>
            <w:hyperlink r:id="rId43" w:history="1">
              <w:r w:rsidR="001B1B51" w:rsidRPr="002338BC">
                <w:rPr>
                  <w:color w:val="0000FF"/>
                  <w:sz w:val="20"/>
                  <w:szCs w:val="20"/>
                </w:rPr>
                <w:t>Hicksg2@sacredheart.edu</w:t>
              </w:r>
            </w:hyperlink>
            <w:r w:rsidR="001B1B51" w:rsidRPr="002338BC">
              <w:rPr>
                <w:sz w:val="20"/>
                <w:szCs w:val="20"/>
              </w:rPr>
              <w:t xml:space="preserve"> </w:t>
            </w:r>
          </w:p>
          <w:p w14:paraId="4C2CB9D8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 </w:t>
            </w:r>
          </w:p>
          <w:p w14:paraId="04E7CE46" w14:textId="5DAF7741" w:rsidR="00F36FC5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00EBC">
              <w:rPr>
                <w:sz w:val="20"/>
                <w:szCs w:val="20"/>
              </w:rPr>
              <w:t xml:space="preserve">Joy </w:t>
            </w:r>
            <w:proofErr w:type="spellStart"/>
            <w:r w:rsidRPr="00200EBC">
              <w:rPr>
                <w:sz w:val="20"/>
                <w:szCs w:val="20"/>
              </w:rPr>
              <w:t>Menser</w:t>
            </w:r>
            <w:proofErr w:type="spellEnd"/>
            <w:r w:rsidRPr="002338BC">
              <w:rPr>
                <w:sz w:val="20"/>
                <w:szCs w:val="20"/>
              </w:rPr>
              <w:t xml:space="preserve"> </w:t>
            </w:r>
          </w:p>
          <w:p w14:paraId="6AE26417" w14:textId="4344561E" w:rsidR="001B1B51" w:rsidRPr="002338BC" w:rsidRDefault="00F36FC5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</w:t>
            </w:r>
            <w:r w:rsidR="006C49A5" w:rsidRPr="002338BC">
              <w:rPr>
                <w:sz w:val="20"/>
                <w:szCs w:val="20"/>
              </w:rPr>
              <w:t>through 2022-</w:t>
            </w:r>
            <w:r w:rsidR="001546A3" w:rsidRPr="002338BC">
              <w:rPr>
                <w:sz w:val="20"/>
                <w:szCs w:val="20"/>
              </w:rPr>
              <w:t>2023</w:t>
            </w:r>
          </w:p>
          <w:p w14:paraId="0A26B148" w14:textId="77777777" w:rsidR="001B1B51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270-686-4633 </w:t>
            </w:r>
          </w:p>
          <w:p w14:paraId="096BD26E" w14:textId="77777777" w:rsidR="001B1B51" w:rsidRPr="002338BC" w:rsidRDefault="00A36581" w:rsidP="001B1B51">
            <w:pPr>
              <w:pStyle w:val="Default"/>
              <w:rPr>
                <w:color w:val="0000FF"/>
                <w:sz w:val="20"/>
                <w:szCs w:val="20"/>
              </w:rPr>
            </w:pPr>
            <w:hyperlink r:id="rId44" w:history="1">
              <w:r w:rsidR="001B1B51" w:rsidRPr="002338BC">
                <w:rPr>
                  <w:color w:val="0000FF"/>
                  <w:sz w:val="20"/>
                  <w:szCs w:val="20"/>
                </w:rPr>
                <w:t>Joy.menser@kctcs.edu</w:t>
              </w:r>
            </w:hyperlink>
            <w:r w:rsidR="001B1B51" w:rsidRPr="002338BC">
              <w:rPr>
                <w:color w:val="0000FF"/>
                <w:sz w:val="20"/>
                <w:szCs w:val="20"/>
              </w:rPr>
              <w:t xml:space="preserve"> </w:t>
            </w:r>
          </w:p>
          <w:p w14:paraId="5C7BB78F" w14:textId="77777777" w:rsidR="00791843" w:rsidRPr="002338BC" w:rsidRDefault="001B1B51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 </w:t>
            </w:r>
          </w:p>
          <w:p w14:paraId="3D048B5C" w14:textId="0D6450C8" w:rsidR="00F36FC5" w:rsidRPr="002338BC" w:rsidRDefault="001B15EE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James Murrell</w:t>
            </w:r>
          </w:p>
          <w:p w14:paraId="758944B2" w14:textId="2FA889DA" w:rsidR="001B1B51" w:rsidRPr="002338BC" w:rsidRDefault="00F36FC5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</w:t>
            </w:r>
            <w:r w:rsidR="006C49A5" w:rsidRPr="002338BC">
              <w:rPr>
                <w:sz w:val="20"/>
                <w:szCs w:val="20"/>
              </w:rPr>
              <w:t>through 2022-</w:t>
            </w:r>
            <w:r w:rsidR="001546A3" w:rsidRPr="002338BC">
              <w:rPr>
                <w:sz w:val="20"/>
                <w:szCs w:val="20"/>
              </w:rPr>
              <w:t>2023</w:t>
            </w:r>
          </w:p>
          <w:p w14:paraId="2E1D55DA" w14:textId="77777777" w:rsidR="001B1B51" w:rsidRPr="002338BC" w:rsidRDefault="00092D78" w:rsidP="001B1B51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747-200-4561</w:t>
            </w:r>
            <w:r w:rsidR="001B1B51" w:rsidRPr="002338BC">
              <w:rPr>
                <w:sz w:val="20"/>
                <w:szCs w:val="20"/>
              </w:rPr>
              <w:t xml:space="preserve"> </w:t>
            </w:r>
          </w:p>
          <w:p w14:paraId="36736955" w14:textId="276F6617" w:rsidR="001B15EE" w:rsidRPr="002338BC" w:rsidRDefault="00A36581" w:rsidP="001B15E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5" w:history="1">
              <w:r w:rsidR="00F93E72" w:rsidRPr="002338BC">
                <w:rPr>
                  <w:rStyle w:val="Hyperlink"/>
                  <w:rFonts w:ascii="Arial" w:hAnsi="Arial" w:cs="Arial"/>
                  <w:sz w:val="20"/>
                  <w:szCs w:val="20"/>
                </w:rPr>
                <w:t>jmurrell@gurnick.edu</w:t>
              </w:r>
            </w:hyperlink>
          </w:p>
          <w:p w14:paraId="00D1CD12" w14:textId="77777777" w:rsidR="00CB05DB" w:rsidRPr="002338BC" w:rsidRDefault="00CB05DB" w:rsidP="001B15EE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D6536E4" w14:textId="192A39D8" w:rsidR="00F36FC5" w:rsidRPr="002338BC" w:rsidRDefault="00C87C39" w:rsidP="00CB05DB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Debbie </w:t>
            </w:r>
            <w:proofErr w:type="spellStart"/>
            <w:r w:rsidRPr="002338BC">
              <w:rPr>
                <w:sz w:val="20"/>
                <w:szCs w:val="20"/>
              </w:rPr>
              <w:t>Poelhuis</w:t>
            </w:r>
            <w:proofErr w:type="spellEnd"/>
            <w:r w:rsidR="006178A9" w:rsidRPr="002338BC">
              <w:rPr>
                <w:sz w:val="20"/>
                <w:szCs w:val="20"/>
              </w:rPr>
              <w:t xml:space="preserve"> - Board Advocate</w:t>
            </w:r>
          </w:p>
          <w:p w14:paraId="61CF2BEB" w14:textId="15EFC237" w:rsidR="00C87C39" w:rsidRPr="002338BC" w:rsidRDefault="00C87C39" w:rsidP="00CB05DB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812-483-3891</w:t>
            </w:r>
          </w:p>
          <w:p w14:paraId="29FA7EF0" w14:textId="5DD8969D" w:rsidR="00C87C39" w:rsidRPr="002338BC" w:rsidRDefault="00A36581" w:rsidP="00CB05DB">
            <w:pPr>
              <w:pStyle w:val="Default"/>
              <w:rPr>
                <w:sz w:val="20"/>
                <w:szCs w:val="20"/>
              </w:rPr>
            </w:pPr>
            <w:hyperlink r:id="rId46" w:history="1">
              <w:r w:rsidR="00C87C39" w:rsidRPr="002338BC">
                <w:rPr>
                  <w:rStyle w:val="Hyperlink"/>
                  <w:sz w:val="20"/>
                  <w:szCs w:val="20"/>
                </w:rPr>
                <w:t>dpoelhuis@yahoo.com</w:t>
              </w:r>
            </w:hyperlink>
          </w:p>
          <w:p w14:paraId="119FF94A" w14:textId="77777777" w:rsidR="00C87C39" w:rsidRPr="002338BC" w:rsidRDefault="00C87C39" w:rsidP="00CB05DB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1F51DC01" w14:textId="77777777" w:rsidR="006C49A5" w:rsidRPr="002338BC" w:rsidRDefault="006C49A5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03BF43C3" w14:textId="77777777" w:rsidR="006C49A5" w:rsidRPr="002338BC" w:rsidRDefault="006C49A5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543AD4E4" w14:textId="77777777" w:rsidR="006C49A5" w:rsidRPr="002338BC" w:rsidRDefault="006C49A5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4C1E6BCD" w14:textId="77777777" w:rsidR="002338BC" w:rsidRPr="002338BC" w:rsidRDefault="002338BC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1766D319" w14:textId="77777777" w:rsidR="00BA33C5" w:rsidRDefault="00BA33C5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16A17F19" w14:textId="77777777" w:rsidR="00BA33C5" w:rsidRDefault="00BA33C5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258E12F9" w14:textId="77777777" w:rsidR="00BA33C5" w:rsidRDefault="00BA33C5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370876F8" w14:textId="77777777" w:rsidR="00BA33C5" w:rsidRDefault="00BA33C5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31C961E1" w14:textId="77777777" w:rsidR="00200EBC" w:rsidRDefault="00200EBC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0611A3AB" w14:textId="77777777" w:rsidR="00200EBC" w:rsidRDefault="00200EBC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0D726E31" w14:textId="77777777" w:rsidR="00200EBC" w:rsidRDefault="00200EBC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0588E40F" w14:textId="77777777" w:rsidR="00200EBC" w:rsidRDefault="00200EBC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2A0EDE27" w14:textId="77777777" w:rsidR="00200EBC" w:rsidRDefault="00200EBC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584C1C9B" w14:textId="77777777" w:rsidR="00200EBC" w:rsidRDefault="00200EBC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6053B611" w14:textId="7AF245B0" w:rsidR="009939C2" w:rsidRPr="002338BC" w:rsidRDefault="00F76FBE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lastRenderedPageBreak/>
              <w:t>Scholarship Committee (3 yr. term)</w:t>
            </w:r>
          </w:p>
          <w:p w14:paraId="71B9D308" w14:textId="10670515" w:rsidR="009939C2" w:rsidRPr="002338BC" w:rsidRDefault="009939C2" w:rsidP="009939C2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L</w:t>
            </w:r>
            <w:r w:rsidRPr="002338BC">
              <w:rPr>
                <w:color w:val="auto"/>
                <w:sz w:val="20"/>
                <w:szCs w:val="20"/>
              </w:rPr>
              <w:t xml:space="preserve">ynda </w:t>
            </w:r>
            <w:proofErr w:type="spellStart"/>
            <w:r w:rsidRPr="002338BC">
              <w:rPr>
                <w:color w:val="auto"/>
                <w:sz w:val="20"/>
                <w:szCs w:val="20"/>
              </w:rPr>
              <w:t>Donathan</w:t>
            </w:r>
            <w:proofErr w:type="spellEnd"/>
            <w:r w:rsidR="006178A9" w:rsidRPr="002338BC">
              <w:rPr>
                <w:color w:val="auto"/>
                <w:sz w:val="20"/>
                <w:szCs w:val="20"/>
              </w:rPr>
              <w:t xml:space="preserve"> </w:t>
            </w:r>
            <w:r w:rsidR="00377DE0" w:rsidRPr="002338BC">
              <w:rPr>
                <w:color w:val="auto"/>
                <w:sz w:val="20"/>
                <w:szCs w:val="20"/>
              </w:rPr>
              <w:t>-</w:t>
            </w:r>
            <w:r w:rsidR="006178A9" w:rsidRPr="002338BC">
              <w:rPr>
                <w:color w:val="auto"/>
                <w:sz w:val="20"/>
                <w:szCs w:val="20"/>
              </w:rPr>
              <w:t xml:space="preserve"> </w:t>
            </w:r>
            <w:r w:rsidR="00377DE0" w:rsidRPr="002338BC">
              <w:rPr>
                <w:color w:val="auto"/>
                <w:sz w:val="20"/>
                <w:szCs w:val="20"/>
              </w:rPr>
              <w:t xml:space="preserve">Chair </w:t>
            </w:r>
          </w:p>
          <w:p w14:paraId="00E1DB9C" w14:textId="7A7A04FD" w:rsidR="009939C2" w:rsidRPr="002338BC" w:rsidRDefault="009939C2" w:rsidP="009939C2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Term 202</w:t>
            </w:r>
            <w:r w:rsidR="00BA33C5">
              <w:rPr>
                <w:color w:val="auto"/>
                <w:sz w:val="20"/>
                <w:szCs w:val="20"/>
              </w:rPr>
              <w:t>2</w:t>
            </w:r>
            <w:r w:rsidRPr="002338BC">
              <w:rPr>
                <w:color w:val="auto"/>
                <w:sz w:val="20"/>
                <w:szCs w:val="20"/>
              </w:rPr>
              <w:t>-2023</w:t>
            </w:r>
          </w:p>
          <w:p w14:paraId="73B2B354" w14:textId="77777777" w:rsidR="009939C2" w:rsidRPr="002338BC" w:rsidRDefault="009939C2" w:rsidP="009939C2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606-783-5489</w:t>
            </w:r>
          </w:p>
          <w:p w14:paraId="29969E8C" w14:textId="121AB0BF" w:rsidR="009939C2" w:rsidRPr="002338BC" w:rsidRDefault="00A36581" w:rsidP="009939C2">
            <w:pPr>
              <w:pStyle w:val="Default"/>
              <w:rPr>
                <w:rStyle w:val="Hyperlink"/>
                <w:color w:val="auto"/>
                <w:sz w:val="20"/>
                <w:szCs w:val="20"/>
              </w:rPr>
            </w:pPr>
            <w:hyperlink r:id="rId47" w:history="1">
              <w:r w:rsidR="009939C2" w:rsidRPr="002338BC">
                <w:rPr>
                  <w:rStyle w:val="Hyperlink"/>
                  <w:color w:val="auto"/>
                  <w:sz w:val="20"/>
                  <w:szCs w:val="20"/>
                </w:rPr>
                <w:t>l.donathan@moreheadstate.edu</w:t>
              </w:r>
            </w:hyperlink>
          </w:p>
          <w:p w14:paraId="24FB4D94" w14:textId="57DBF776" w:rsidR="00377DE0" w:rsidRPr="002338BC" w:rsidRDefault="00377DE0" w:rsidP="009939C2">
            <w:pPr>
              <w:pStyle w:val="Default"/>
              <w:rPr>
                <w:rStyle w:val="Hyperlink"/>
                <w:sz w:val="20"/>
                <w:szCs w:val="20"/>
              </w:rPr>
            </w:pPr>
          </w:p>
          <w:p w14:paraId="33B77CDB" w14:textId="74044655" w:rsidR="00377DE0" w:rsidRPr="002338BC" w:rsidRDefault="00377DE0" w:rsidP="00377DE0">
            <w:pPr>
              <w:rPr>
                <w:rFonts w:ascii="Arial" w:hAnsi="Arial" w:cs="Arial"/>
                <w:sz w:val="20"/>
                <w:szCs w:val="20"/>
              </w:rPr>
            </w:pPr>
            <w:r w:rsidRPr="002338BC">
              <w:rPr>
                <w:rFonts w:ascii="Arial" w:hAnsi="Arial" w:cs="Arial"/>
                <w:sz w:val="20"/>
                <w:szCs w:val="20"/>
              </w:rPr>
              <w:t>Anthony Dotson</w:t>
            </w:r>
            <w:r w:rsidR="006178A9" w:rsidRPr="002338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338BC">
              <w:rPr>
                <w:rFonts w:ascii="Arial" w:hAnsi="Arial" w:cs="Arial"/>
                <w:sz w:val="20"/>
                <w:szCs w:val="20"/>
              </w:rPr>
              <w:t xml:space="preserve">- </w:t>
            </w:r>
            <w:r w:rsidR="00D30FF2" w:rsidRPr="002338BC">
              <w:rPr>
                <w:rFonts w:ascii="Arial" w:hAnsi="Arial" w:cs="Arial"/>
                <w:sz w:val="20"/>
                <w:szCs w:val="20"/>
              </w:rPr>
              <w:t>Vice</w:t>
            </w:r>
            <w:r w:rsidR="00110232" w:rsidRPr="002338BC">
              <w:rPr>
                <w:rFonts w:ascii="Arial" w:hAnsi="Arial" w:cs="Arial"/>
                <w:sz w:val="20"/>
                <w:szCs w:val="20"/>
              </w:rPr>
              <w:t>-</w:t>
            </w:r>
            <w:r w:rsidRPr="002338BC">
              <w:rPr>
                <w:rFonts w:ascii="Arial" w:hAnsi="Arial" w:cs="Arial"/>
                <w:sz w:val="20"/>
                <w:szCs w:val="20"/>
              </w:rPr>
              <w:t>Chair</w:t>
            </w:r>
          </w:p>
          <w:p w14:paraId="213DB66D" w14:textId="456F3752" w:rsidR="00377DE0" w:rsidRPr="002338BC" w:rsidRDefault="00377DE0" w:rsidP="00377DE0">
            <w:pPr>
              <w:rPr>
                <w:rFonts w:ascii="Arial" w:hAnsi="Arial" w:cs="Arial"/>
                <w:sz w:val="20"/>
                <w:szCs w:val="20"/>
              </w:rPr>
            </w:pPr>
            <w:r w:rsidRPr="002338BC">
              <w:rPr>
                <w:rFonts w:ascii="Arial" w:hAnsi="Arial" w:cs="Arial"/>
                <w:sz w:val="20"/>
                <w:szCs w:val="20"/>
              </w:rPr>
              <w:t>Term through 20</w:t>
            </w:r>
            <w:r w:rsidR="00D15549" w:rsidRPr="002338BC">
              <w:rPr>
                <w:rFonts w:ascii="Arial" w:hAnsi="Arial" w:cs="Arial"/>
                <w:sz w:val="20"/>
                <w:szCs w:val="20"/>
              </w:rPr>
              <w:t>2</w:t>
            </w:r>
            <w:r w:rsidR="00BA33C5">
              <w:rPr>
                <w:rFonts w:ascii="Arial" w:hAnsi="Arial" w:cs="Arial"/>
                <w:sz w:val="20"/>
                <w:szCs w:val="20"/>
              </w:rPr>
              <w:t>2</w:t>
            </w:r>
            <w:r w:rsidRPr="002338BC">
              <w:rPr>
                <w:rFonts w:ascii="Arial" w:hAnsi="Arial" w:cs="Arial"/>
                <w:sz w:val="20"/>
                <w:szCs w:val="20"/>
              </w:rPr>
              <w:t>-202</w:t>
            </w:r>
            <w:r w:rsidR="00D15549" w:rsidRPr="002338BC">
              <w:rPr>
                <w:rFonts w:ascii="Arial" w:hAnsi="Arial" w:cs="Arial"/>
                <w:sz w:val="20"/>
                <w:szCs w:val="20"/>
              </w:rPr>
              <w:t>3</w:t>
            </w:r>
          </w:p>
          <w:p w14:paraId="578C3768" w14:textId="77777777" w:rsidR="00377DE0" w:rsidRPr="002338BC" w:rsidRDefault="00377DE0" w:rsidP="00377DE0">
            <w:pPr>
              <w:rPr>
                <w:rFonts w:ascii="Arial" w:hAnsi="Arial" w:cs="Arial"/>
                <w:sz w:val="20"/>
                <w:szCs w:val="20"/>
              </w:rPr>
            </w:pPr>
            <w:r w:rsidRPr="002338BC">
              <w:rPr>
                <w:rFonts w:ascii="Arial" w:hAnsi="Arial" w:cs="Arial"/>
                <w:sz w:val="20"/>
                <w:szCs w:val="20"/>
              </w:rPr>
              <w:t>606-783-5175</w:t>
            </w:r>
          </w:p>
          <w:p w14:paraId="39367962" w14:textId="77777777" w:rsidR="00377DE0" w:rsidRPr="002338BC" w:rsidRDefault="00A36581" w:rsidP="00377DE0">
            <w:pPr>
              <w:rPr>
                <w:rFonts w:ascii="Arial" w:hAnsi="Arial" w:cs="Arial"/>
                <w:sz w:val="20"/>
                <w:szCs w:val="20"/>
              </w:rPr>
            </w:pPr>
            <w:hyperlink r:id="rId48" w:history="1">
              <w:r w:rsidR="00377DE0" w:rsidRPr="002338BC">
                <w:rPr>
                  <w:rStyle w:val="Hyperlink"/>
                  <w:rFonts w:ascii="Arial" w:hAnsi="Arial" w:cs="Arial"/>
                  <w:sz w:val="20"/>
                  <w:szCs w:val="20"/>
                </w:rPr>
                <w:t>a.dotson@moreheadstate.edu</w:t>
              </w:r>
            </w:hyperlink>
          </w:p>
          <w:p w14:paraId="79DB6DF4" w14:textId="77777777" w:rsidR="00377DE0" w:rsidRPr="002338BC" w:rsidRDefault="00377DE0" w:rsidP="00377D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32C9356C" w14:textId="1556061F" w:rsidR="001D3168" w:rsidRPr="002338BC" w:rsidRDefault="001D3168" w:rsidP="00F76FBE">
            <w:pPr>
              <w:pStyle w:val="Default"/>
              <w:rPr>
                <w:color w:val="auto"/>
                <w:sz w:val="20"/>
                <w:szCs w:val="20"/>
              </w:rPr>
            </w:pPr>
            <w:proofErr w:type="spellStart"/>
            <w:r w:rsidRPr="002338BC">
              <w:rPr>
                <w:color w:val="auto"/>
                <w:sz w:val="20"/>
                <w:szCs w:val="20"/>
              </w:rPr>
              <w:t>Deziree</w:t>
            </w:r>
            <w:proofErr w:type="spellEnd"/>
            <w:r w:rsidRPr="002338BC">
              <w:rPr>
                <w:color w:val="auto"/>
                <w:sz w:val="20"/>
                <w:szCs w:val="20"/>
              </w:rPr>
              <w:t xml:space="preserve"> Arnett</w:t>
            </w:r>
          </w:p>
          <w:p w14:paraId="3B9DA9BE" w14:textId="56CD7F03" w:rsidR="001D3168" w:rsidRPr="002338BC" w:rsidRDefault="001D3168" w:rsidP="00F76FBE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Term through 202</w:t>
            </w:r>
            <w:r w:rsidR="00BA33C5">
              <w:rPr>
                <w:color w:val="auto"/>
                <w:sz w:val="20"/>
                <w:szCs w:val="20"/>
              </w:rPr>
              <w:t>2</w:t>
            </w:r>
            <w:r w:rsidRPr="002338BC">
              <w:rPr>
                <w:color w:val="auto"/>
                <w:sz w:val="20"/>
                <w:szCs w:val="20"/>
              </w:rPr>
              <w:t>-2023</w:t>
            </w:r>
          </w:p>
          <w:p w14:paraId="1359FDAB" w14:textId="77777777" w:rsidR="001D3168" w:rsidRPr="002338BC" w:rsidRDefault="001D3168" w:rsidP="00F76FBE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501-686-6512</w:t>
            </w:r>
          </w:p>
          <w:p w14:paraId="7328CBEB" w14:textId="47B8F3DB" w:rsidR="001D3168" w:rsidRPr="002338BC" w:rsidRDefault="00A36581" w:rsidP="00F76FBE">
            <w:pPr>
              <w:pStyle w:val="Default"/>
              <w:rPr>
                <w:color w:val="FF0000"/>
                <w:sz w:val="20"/>
                <w:szCs w:val="20"/>
              </w:rPr>
            </w:pPr>
            <w:hyperlink r:id="rId49" w:history="1">
              <w:r w:rsidR="001D3168" w:rsidRPr="002338BC">
                <w:rPr>
                  <w:rStyle w:val="Hyperlink"/>
                  <w:sz w:val="20"/>
                  <w:szCs w:val="20"/>
                </w:rPr>
                <w:t>DArnett@uams.edu</w:t>
              </w:r>
            </w:hyperlink>
          </w:p>
          <w:p w14:paraId="02306D09" w14:textId="77777777" w:rsidR="00BD1E32" w:rsidRPr="002338BC" w:rsidRDefault="00BD1E32" w:rsidP="00F76FBE">
            <w:pPr>
              <w:pStyle w:val="Default"/>
              <w:rPr>
                <w:color w:val="FF0000"/>
                <w:sz w:val="20"/>
                <w:szCs w:val="20"/>
              </w:rPr>
            </w:pPr>
          </w:p>
          <w:p w14:paraId="5AEC20BD" w14:textId="5A40E910" w:rsidR="00F76FBE" w:rsidRPr="002338BC" w:rsidRDefault="00F76FBE" w:rsidP="00F76FBE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Dawn McNeil </w:t>
            </w:r>
          </w:p>
          <w:p w14:paraId="2FB0CFB9" w14:textId="77777777" w:rsidR="00F76FBE" w:rsidRPr="002338BC" w:rsidRDefault="00F76FBE" w:rsidP="00F76FBE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through 2021-2022 </w:t>
            </w:r>
          </w:p>
          <w:p w14:paraId="2D1DB69D" w14:textId="77777777" w:rsidR="00F76FBE" w:rsidRPr="002338BC" w:rsidRDefault="00F76FBE" w:rsidP="00F76FBE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859-481-3537 </w:t>
            </w:r>
          </w:p>
          <w:p w14:paraId="67F366AC" w14:textId="77777777" w:rsidR="00F76FBE" w:rsidRPr="002338BC" w:rsidRDefault="00A36581" w:rsidP="00F76FBE">
            <w:pPr>
              <w:pStyle w:val="Default"/>
              <w:rPr>
                <w:sz w:val="20"/>
                <w:szCs w:val="20"/>
              </w:rPr>
            </w:pPr>
            <w:hyperlink r:id="rId50" w:history="1">
              <w:r w:rsidR="00F76FBE" w:rsidRPr="002338BC">
                <w:rPr>
                  <w:color w:val="0000FF"/>
                  <w:sz w:val="20"/>
                  <w:szCs w:val="20"/>
                </w:rPr>
                <w:t>Dawn.McNeil@rasmussen.edu</w:t>
              </w:r>
            </w:hyperlink>
            <w:r w:rsidR="00F76FBE" w:rsidRPr="002338BC">
              <w:rPr>
                <w:sz w:val="20"/>
                <w:szCs w:val="20"/>
              </w:rPr>
              <w:t xml:space="preserve"> </w:t>
            </w:r>
          </w:p>
          <w:p w14:paraId="7FB6B2D1" w14:textId="77777777" w:rsidR="00F76FBE" w:rsidRPr="002338BC" w:rsidRDefault="00F76FBE" w:rsidP="00F76FBE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 </w:t>
            </w:r>
          </w:p>
          <w:p w14:paraId="1EF6F011" w14:textId="77777777" w:rsidR="00F76FBE" w:rsidRPr="002338BC" w:rsidRDefault="00F76FBE" w:rsidP="00F76FBE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Greg </w:t>
            </w:r>
            <w:proofErr w:type="spellStart"/>
            <w:r w:rsidRPr="002338BC">
              <w:rPr>
                <w:sz w:val="20"/>
                <w:szCs w:val="20"/>
              </w:rPr>
              <w:t>Mehrer</w:t>
            </w:r>
            <w:proofErr w:type="spellEnd"/>
            <w:r w:rsidRPr="002338BC">
              <w:rPr>
                <w:sz w:val="20"/>
                <w:szCs w:val="20"/>
              </w:rPr>
              <w:t xml:space="preserve"> </w:t>
            </w:r>
          </w:p>
          <w:p w14:paraId="026484A3" w14:textId="77777777" w:rsidR="00F76FBE" w:rsidRPr="002338BC" w:rsidRDefault="00F76FBE" w:rsidP="00F76FBE">
            <w:pPr>
              <w:pStyle w:val="Default"/>
              <w:rPr>
                <w:color w:val="FF0000"/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through 2021-2022</w:t>
            </w:r>
            <w:r w:rsidRPr="002338BC">
              <w:rPr>
                <w:color w:val="FF0000"/>
                <w:sz w:val="20"/>
                <w:szCs w:val="20"/>
              </w:rPr>
              <w:t xml:space="preserve"> </w:t>
            </w:r>
          </w:p>
          <w:p w14:paraId="65410720" w14:textId="77777777" w:rsidR="00F76FBE" w:rsidRPr="002338BC" w:rsidRDefault="00F76FBE" w:rsidP="00F76FBE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605-333-7400 </w:t>
            </w:r>
          </w:p>
          <w:p w14:paraId="0ABB5363" w14:textId="77777777" w:rsidR="00F76FBE" w:rsidRPr="002338BC" w:rsidRDefault="00A36581" w:rsidP="00F76FBE">
            <w:pPr>
              <w:pStyle w:val="Default"/>
              <w:rPr>
                <w:sz w:val="20"/>
                <w:szCs w:val="20"/>
              </w:rPr>
            </w:pPr>
            <w:hyperlink r:id="rId51" w:history="1">
              <w:r w:rsidR="00F76FBE" w:rsidRPr="002338BC">
                <w:rPr>
                  <w:color w:val="0000FF"/>
                  <w:sz w:val="20"/>
                  <w:szCs w:val="20"/>
                </w:rPr>
                <w:t>gregory.mehrer@sanfordhealth.org</w:t>
              </w:r>
            </w:hyperlink>
            <w:r w:rsidR="00F76FBE" w:rsidRPr="002338BC">
              <w:rPr>
                <w:sz w:val="20"/>
                <w:szCs w:val="20"/>
              </w:rPr>
              <w:t xml:space="preserve"> </w:t>
            </w:r>
          </w:p>
          <w:p w14:paraId="4F7AB1A4" w14:textId="77777777" w:rsidR="00F76FBE" w:rsidRPr="002338BC" w:rsidRDefault="00F76FBE" w:rsidP="00F76FBE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 </w:t>
            </w:r>
          </w:p>
          <w:p w14:paraId="601A8D01" w14:textId="77777777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Patrick Patterson</w:t>
            </w:r>
          </w:p>
          <w:p w14:paraId="75A04616" w14:textId="77777777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through 2022-2023</w:t>
            </w:r>
          </w:p>
          <w:p w14:paraId="20ADBB52" w14:textId="77777777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941-962-2821</w:t>
            </w:r>
          </w:p>
          <w:p w14:paraId="43F8000C" w14:textId="77777777" w:rsidR="00077993" w:rsidRPr="002338BC" w:rsidRDefault="00A36581" w:rsidP="00077993">
            <w:pPr>
              <w:pStyle w:val="Default"/>
              <w:rPr>
                <w:rStyle w:val="Hyperlink"/>
                <w:sz w:val="20"/>
                <w:szCs w:val="20"/>
              </w:rPr>
            </w:pPr>
            <w:hyperlink r:id="rId52" w:history="1">
              <w:r w:rsidR="00077993" w:rsidRPr="002338BC">
                <w:rPr>
                  <w:rStyle w:val="Hyperlink"/>
                  <w:sz w:val="20"/>
                  <w:szCs w:val="20"/>
                </w:rPr>
                <w:t>patterp@scf.edu</w:t>
              </w:r>
            </w:hyperlink>
          </w:p>
          <w:p w14:paraId="75913E93" w14:textId="77777777" w:rsidR="00077993" w:rsidRPr="002338BC" w:rsidRDefault="00077993" w:rsidP="00F76FBE">
            <w:pPr>
              <w:pStyle w:val="Default"/>
              <w:rPr>
                <w:sz w:val="20"/>
                <w:szCs w:val="20"/>
              </w:rPr>
            </w:pPr>
          </w:p>
          <w:p w14:paraId="720D9D2F" w14:textId="5B937A20" w:rsidR="001D3168" w:rsidRPr="002338BC" w:rsidRDefault="001D3168" w:rsidP="00072935">
            <w:pPr>
              <w:pStyle w:val="Default"/>
              <w:rPr>
                <w:rStyle w:val="c4z2avtcy"/>
                <w:sz w:val="20"/>
                <w:szCs w:val="20"/>
              </w:rPr>
            </w:pPr>
            <w:r w:rsidRPr="002338BC">
              <w:rPr>
                <w:rStyle w:val="c4z2avtcy"/>
                <w:sz w:val="20"/>
                <w:szCs w:val="20"/>
              </w:rPr>
              <w:t>Stephanie Vas</w:t>
            </w:r>
          </w:p>
          <w:p w14:paraId="43C0F30B" w14:textId="61B2F83D" w:rsidR="001D3168" w:rsidRPr="002338BC" w:rsidRDefault="001D3168" w:rsidP="00072935">
            <w:pPr>
              <w:pStyle w:val="Default"/>
              <w:rPr>
                <w:rStyle w:val="c4z2avtcy"/>
                <w:sz w:val="20"/>
                <w:szCs w:val="20"/>
              </w:rPr>
            </w:pPr>
            <w:r w:rsidRPr="002338BC">
              <w:rPr>
                <w:rStyle w:val="c4z2avtcy"/>
                <w:sz w:val="20"/>
                <w:szCs w:val="20"/>
              </w:rPr>
              <w:t>Term through 202</w:t>
            </w:r>
            <w:r w:rsidR="00BA33C5">
              <w:rPr>
                <w:rStyle w:val="c4z2avtcy"/>
                <w:sz w:val="20"/>
                <w:szCs w:val="20"/>
              </w:rPr>
              <w:t>2</w:t>
            </w:r>
            <w:r w:rsidRPr="002338BC">
              <w:rPr>
                <w:rStyle w:val="c4z2avtcy"/>
                <w:sz w:val="20"/>
                <w:szCs w:val="20"/>
              </w:rPr>
              <w:t>-2023</w:t>
            </w:r>
          </w:p>
          <w:p w14:paraId="224A7486" w14:textId="70252800" w:rsidR="001D3168" w:rsidRPr="002338BC" w:rsidRDefault="001D3168" w:rsidP="00072935">
            <w:pPr>
              <w:pStyle w:val="Default"/>
              <w:rPr>
                <w:rStyle w:val="c4z2avtcy"/>
                <w:sz w:val="20"/>
                <w:szCs w:val="20"/>
              </w:rPr>
            </w:pPr>
            <w:r w:rsidRPr="002338BC">
              <w:rPr>
                <w:rStyle w:val="c4z2avtcy"/>
                <w:sz w:val="20"/>
                <w:szCs w:val="20"/>
              </w:rPr>
              <w:t>402-559-2181</w:t>
            </w:r>
          </w:p>
          <w:p w14:paraId="5C7C8D72" w14:textId="7877A90E" w:rsidR="001D3168" w:rsidRPr="002338BC" w:rsidRDefault="00A36581" w:rsidP="00072935">
            <w:pPr>
              <w:pStyle w:val="Default"/>
              <w:rPr>
                <w:rStyle w:val="c4z2avtcy"/>
                <w:sz w:val="20"/>
                <w:szCs w:val="20"/>
              </w:rPr>
            </w:pPr>
            <w:hyperlink r:id="rId53" w:history="1">
              <w:r w:rsidR="001D3168" w:rsidRPr="002338BC">
                <w:rPr>
                  <w:rStyle w:val="Hyperlink"/>
                  <w:sz w:val="20"/>
                  <w:szCs w:val="20"/>
                </w:rPr>
                <w:t>Stephanie.vas@unmc.edu</w:t>
              </w:r>
            </w:hyperlink>
          </w:p>
          <w:p w14:paraId="66C28A75" w14:textId="129D4C65" w:rsidR="001D3168" w:rsidRDefault="001D3168" w:rsidP="00072935">
            <w:pPr>
              <w:pStyle w:val="Default"/>
              <w:rPr>
                <w:rStyle w:val="c4z2avtcy"/>
                <w:sz w:val="20"/>
                <w:szCs w:val="20"/>
              </w:rPr>
            </w:pPr>
          </w:p>
          <w:p w14:paraId="179E749A" w14:textId="77777777" w:rsidR="00BA33C5" w:rsidRPr="002338BC" w:rsidRDefault="00BA33C5" w:rsidP="00BA33C5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Carolyn Kiser Whitt</w:t>
            </w:r>
          </w:p>
          <w:p w14:paraId="34EBE67A" w14:textId="77777777" w:rsidR="00BA33C5" w:rsidRPr="002338BC" w:rsidRDefault="00BA33C5" w:rsidP="00BA33C5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Term through 202</w:t>
            </w:r>
            <w:r>
              <w:rPr>
                <w:color w:val="auto"/>
                <w:sz w:val="20"/>
                <w:szCs w:val="20"/>
              </w:rPr>
              <w:t>2</w:t>
            </w:r>
            <w:r w:rsidRPr="002338BC">
              <w:rPr>
                <w:color w:val="auto"/>
                <w:sz w:val="20"/>
                <w:szCs w:val="20"/>
              </w:rPr>
              <w:t>-2023</w:t>
            </w:r>
          </w:p>
          <w:p w14:paraId="58F5A871" w14:textId="77777777" w:rsidR="00BA33C5" w:rsidRPr="002338BC" w:rsidRDefault="00BA33C5" w:rsidP="00BA33C5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404-625-2558</w:t>
            </w:r>
          </w:p>
          <w:p w14:paraId="37888C18" w14:textId="6F0C8753" w:rsidR="00BA33C5" w:rsidRPr="00BA33C5" w:rsidRDefault="00A36581" w:rsidP="00072935">
            <w:pPr>
              <w:pStyle w:val="Default"/>
              <w:rPr>
                <w:rStyle w:val="c4z2avtcy"/>
                <w:sz w:val="20"/>
                <w:szCs w:val="20"/>
              </w:rPr>
            </w:pPr>
            <w:hyperlink r:id="rId54" w:history="1">
              <w:r w:rsidR="00BA33C5" w:rsidRPr="002338BC">
                <w:rPr>
                  <w:rStyle w:val="Hyperlink"/>
                  <w:sz w:val="20"/>
                  <w:szCs w:val="20"/>
                </w:rPr>
                <w:t>carolynkiserwhitt@gmail.com</w:t>
              </w:r>
            </w:hyperlink>
          </w:p>
          <w:p w14:paraId="3C800DCE" w14:textId="77777777" w:rsidR="00BA33C5" w:rsidRPr="002338BC" w:rsidRDefault="00BA33C5" w:rsidP="00072935">
            <w:pPr>
              <w:pStyle w:val="Default"/>
              <w:rPr>
                <w:rStyle w:val="c4z2avtcy"/>
                <w:sz w:val="20"/>
                <w:szCs w:val="20"/>
              </w:rPr>
            </w:pPr>
          </w:p>
          <w:p w14:paraId="508700E7" w14:textId="152CA63C" w:rsidR="00F76FBE" w:rsidRPr="002338BC" w:rsidRDefault="00CB05DB" w:rsidP="00F76FBE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Kori Stewart</w:t>
            </w:r>
            <w:r w:rsidR="00BA33C5">
              <w:rPr>
                <w:sz w:val="20"/>
                <w:szCs w:val="20"/>
              </w:rPr>
              <w:t xml:space="preserve"> </w:t>
            </w:r>
            <w:r w:rsidRPr="002338BC">
              <w:rPr>
                <w:sz w:val="20"/>
                <w:szCs w:val="20"/>
              </w:rPr>
              <w:t>-</w:t>
            </w:r>
            <w:r w:rsidR="00BA33C5">
              <w:rPr>
                <w:sz w:val="20"/>
                <w:szCs w:val="20"/>
              </w:rPr>
              <w:t xml:space="preserve"> </w:t>
            </w:r>
            <w:r w:rsidRPr="002338BC">
              <w:rPr>
                <w:sz w:val="20"/>
                <w:szCs w:val="20"/>
              </w:rPr>
              <w:t>Board Advocate</w:t>
            </w:r>
          </w:p>
          <w:p w14:paraId="1B3A2BE1" w14:textId="60E9DEFC" w:rsidR="00CB05DB" w:rsidRPr="002338BC" w:rsidRDefault="00CB05DB" w:rsidP="00F76FBE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860-768-4831</w:t>
            </w:r>
          </w:p>
          <w:p w14:paraId="071C4DBB" w14:textId="18B847D0" w:rsidR="00CB05DB" w:rsidRPr="002338BC" w:rsidRDefault="00A36581" w:rsidP="00F76FBE">
            <w:pPr>
              <w:pStyle w:val="Default"/>
              <w:rPr>
                <w:rStyle w:val="Hyperlink"/>
                <w:sz w:val="20"/>
                <w:szCs w:val="20"/>
              </w:rPr>
            </w:pPr>
            <w:hyperlink r:id="rId55" w:history="1">
              <w:r w:rsidR="00CB05DB" w:rsidRPr="002338BC">
                <w:rPr>
                  <w:rStyle w:val="Hyperlink"/>
                  <w:sz w:val="20"/>
                  <w:szCs w:val="20"/>
                </w:rPr>
                <w:t>Klstewart1979@gmail.com</w:t>
              </w:r>
            </w:hyperlink>
          </w:p>
          <w:p w14:paraId="1F4673CA" w14:textId="77777777" w:rsidR="003F5488" w:rsidRPr="002338BC" w:rsidRDefault="003F5488" w:rsidP="00F76FB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1556E32A" w14:textId="5B9C8927" w:rsidR="00F76FBE" w:rsidRPr="002338BC" w:rsidRDefault="00F76FBE" w:rsidP="00F76FBE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>Social Networking Administrator</w:t>
            </w:r>
            <w:r w:rsidRPr="002338BC">
              <w:rPr>
                <w:sz w:val="20"/>
                <w:szCs w:val="20"/>
              </w:rPr>
              <w:t xml:space="preserve"> </w:t>
            </w:r>
          </w:p>
          <w:p w14:paraId="6047A7B9" w14:textId="1CCEE310" w:rsidR="005F171E" w:rsidRPr="002338BC" w:rsidRDefault="005F171E" w:rsidP="00CB05DB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Cheyne </w:t>
            </w:r>
            <w:proofErr w:type="spellStart"/>
            <w:r w:rsidRPr="002338BC">
              <w:rPr>
                <w:sz w:val="20"/>
                <w:szCs w:val="20"/>
              </w:rPr>
              <w:t>Wago</w:t>
            </w:r>
            <w:proofErr w:type="spellEnd"/>
            <w:r w:rsidR="006178A9" w:rsidRPr="002338BC">
              <w:rPr>
                <w:sz w:val="20"/>
                <w:szCs w:val="20"/>
              </w:rPr>
              <w:t xml:space="preserve"> - </w:t>
            </w:r>
            <w:r w:rsidRPr="002338BC">
              <w:rPr>
                <w:sz w:val="20"/>
                <w:szCs w:val="20"/>
              </w:rPr>
              <w:t>AEIRS Technical Support Specialist</w:t>
            </w:r>
          </w:p>
          <w:p w14:paraId="55E9FB5A" w14:textId="70949F97" w:rsidR="00731ACA" w:rsidRPr="002338BC" w:rsidRDefault="00A36581" w:rsidP="00CB05DB">
            <w:pPr>
              <w:pStyle w:val="Default"/>
              <w:rPr>
                <w:sz w:val="20"/>
                <w:szCs w:val="20"/>
              </w:rPr>
            </w:pPr>
            <w:hyperlink r:id="rId56" w:history="1">
              <w:r w:rsidR="00731ACA" w:rsidRPr="002338BC">
                <w:rPr>
                  <w:rStyle w:val="Hyperlink"/>
                  <w:sz w:val="20"/>
                  <w:szCs w:val="20"/>
                </w:rPr>
                <w:t>technicalsupport@AEIRS.org</w:t>
              </w:r>
            </w:hyperlink>
          </w:p>
          <w:p w14:paraId="135D108D" w14:textId="77777777" w:rsidR="00731ACA" w:rsidRPr="002338BC" w:rsidRDefault="00731ACA" w:rsidP="00CB05DB">
            <w:pPr>
              <w:pStyle w:val="Default"/>
              <w:rPr>
                <w:sz w:val="20"/>
                <w:szCs w:val="20"/>
              </w:rPr>
            </w:pPr>
          </w:p>
          <w:p w14:paraId="570C8166" w14:textId="69875391" w:rsidR="00CB05DB" w:rsidRPr="002338BC" w:rsidRDefault="003F5488" w:rsidP="00CB05DB">
            <w:pPr>
              <w:pStyle w:val="Default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Ashley </w:t>
            </w:r>
            <w:proofErr w:type="spellStart"/>
            <w:r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>Balliet</w:t>
            </w:r>
            <w:proofErr w:type="spellEnd"/>
            <w:r w:rsidR="006178A9"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</w:t>
            </w:r>
            <w:r w:rsidR="00354902"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>-</w:t>
            </w:r>
            <w:r w:rsidR="006178A9"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 xml:space="preserve"> </w:t>
            </w:r>
            <w:r w:rsidR="00354902"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>Social Networking Assistant</w:t>
            </w:r>
          </w:p>
          <w:p w14:paraId="6476CDF3" w14:textId="0078DE6A" w:rsidR="003F5488" w:rsidRPr="002338BC" w:rsidRDefault="003F5488" w:rsidP="00CB05DB">
            <w:pPr>
              <w:pStyle w:val="Default"/>
              <w:rPr>
                <w:rStyle w:val="Hyperlink"/>
                <w:color w:val="auto"/>
                <w:sz w:val="20"/>
                <w:szCs w:val="20"/>
                <w:u w:val="none"/>
              </w:rPr>
            </w:pPr>
            <w:r w:rsidRPr="002338BC">
              <w:rPr>
                <w:rStyle w:val="Hyperlink"/>
                <w:color w:val="auto"/>
                <w:sz w:val="20"/>
                <w:szCs w:val="20"/>
                <w:u w:val="none"/>
              </w:rPr>
              <w:t>319-369-7077</w:t>
            </w:r>
          </w:p>
          <w:p w14:paraId="37F9420E" w14:textId="242D4A28" w:rsidR="003F5488" w:rsidRPr="002338BC" w:rsidRDefault="00A36581" w:rsidP="00CB05DB">
            <w:pPr>
              <w:pStyle w:val="Default"/>
              <w:rPr>
                <w:rStyle w:val="Hyperlink"/>
                <w:color w:val="auto"/>
                <w:sz w:val="20"/>
                <w:szCs w:val="20"/>
                <w:u w:val="none"/>
              </w:rPr>
            </w:pPr>
            <w:hyperlink r:id="rId57" w:history="1">
              <w:r w:rsidR="003F5488" w:rsidRPr="002338BC">
                <w:rPr>
                  <w:rStyle w:val="Hyperlink"/>
                  <w:sz w:val="20"/>
                  <w:szCs w:val="20"/>
                </w:rPr>
                <w:t>Ashley.balliet@unitypoint.org</w:t>
              </w:r>
            </w:hyperlink>
          </w:p>
          <w:p w14:paraId="2CCC395A" w14:textId="77777777" w:rsidR="003F5488" w:rsidRPr="002338BC" w:rsidRDefault="003F5488" w:rsidP="00CB05DB">
            <w:pPr>
              <w:pStyle w:val="Default"/>
              <w:rPr>
                <w:rStyle w:val="Hyperlink"/>
                <w:color w:val="auto"/>
                <w:sz w:val="20"/>
                <w:szCs w:val="20"/>
                <w:u w:val="none"/>
              </w:rPr>
            </w:pPr>
          </w:p>
          <w:p w14:paraId="0F471DBB" w14:textId="7C0074A0" w:rsidR="00F76FBE" w:rsidRPr="002338BC" w:rsidRDefault="00CB05DB" w:rsidP="00FF4339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 xml:space="preserve"> </w:t>
            </w:r>
          </w:p>
        </w:tc>
      </w:tr>
    </w:tbl>
    <w:p w14:paraId="32D42A39" w14:textId="745F7F58" w:rsidR="00110232" w:rsidRPr="0076239D" w:rsidRDefault="001B1B51" w:rsidP="00030556">
      <w:pPr>
        <w:pStyle w:val="Default"/>
        <w:ind w:left="2880" w:firstLine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 xml:space="preserve"> </w:t>
      </w:r>
    </w:p>
    <w:p w14:paraId="7BE98D7B" w14:textId="77777777" w:rsidR="00110232" w:rsidRDefault="00110232" w:rsidP="00030556">
      <w:pPr>
        <w:pStyle w:val="Default"/>
        <w:ind w:left="2880" w:firstLine="720"/>
        <w:rPr>
          <w:b/>
        </w:rPr>
      </w:pPr>
    </w:p>
    <w:p w14:paraId="0E76950F" w14:textId="77777777" w:rsidR="005849F7" w:rsidRDefault="005849F7" w:rsidP="00030556">
      <w:pPr>
        <w:pStyle w:val="Default"/>
        <w:ind w:left="2880" w:firstLine="720"/>
        <w:rPr>
          <w:b/>
        </w:rPr>
      </w:pPr>
    </w:p>
    <w:p w14:paraId="697B2E24" w14:textId="77777777" w:rsidR="002338BC" w:rsidRDefault="002338BC">
      <w:pPr>
        <w:rPr>
          <w:rFonts w:ascii="Arial" w:eastAsiaTheme="minorEastAsia" w:hAnsi="Arial" w:cs="Arial"/>
          <w:b/>
          <w:color w:val="000000"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1CA3F4A1" w14:textId="66F0025A" w:rsidR="001B1B51" w:rsidRPr="002338BC" w:rsidRDefault="009C76C3" w:rsidP="00030556">
      <w:pPr>
        <w:pStyle w:val="Default"/>
        <w:ind w:left="2880" w:firstLine="720"/>
        <w:rPr>
          <w:b/>
          <w:sz w:val="20"/>
          <w:szCs w:val="20"/>
        </w:rPr>
      </w:pPr>
      <w:r w:rsidRPr="002338BC">
        <w:rPr>
          <w:b/>
          <w:sz w:val="20"/>
          <w:szCs w:val="20"/>
        </w:rPr>
        <w:lastRenderedPageBreak/>
        <w:t>PUBLICATIONS TEAM</w:t>
      </w:r>
    </w:p>
    <w:p w14:paraId="2097303B" w14:textId="77777777" w:rsidR="002338BC" w:rsidRPr="002338BC" w:rsidRDefault="002338BC" w:rsidP="00030556">
      <w:pPr>
        <w:pStyle w:val="Default"/>
        <w:ind w:left="2880" w:firstLine="720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05"/>
        <w:gridCol w:w="3320"/>
        <w:gridCol w:w="3865"/>
      </w:tblGrid>
      <w:tr w:rsidR="009C76C3" w:rsidRPr="002338BC" w14:paraId="4BFF175E" w14:textId="77777777" w:rsidTr="006178A9">
        <w:trPr>
          <w:trHeight w:val="1383"/>
        </w:trPr>
        <w:tc>
          <w:tcPr>
            <w:tcW w:w="3605" w:type="dxa"/>
          </w:tcPr>
          <w:p w14:paraId="58EC8706" w14:textId="7556168B" w:rsidR="00FF619C" w:rsidRPr="002338BC" w:rsidRDefault="009C76C3" w:rsidP="009C76C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Editorial Review Board </w:t>
            </w:r>
            <w:r w:rsidR="006178A9" w:rsidRPr="002338BC">
              <w:rPr>
                <w:b/>
                <w:bCs/>
                <w:sz w:val="20"/>
                <w:szCs w:val="20"/>
              </w:rPr>
              <w:t>(</w:t>
            </w:r>
            <w:r w:rsidRPr="002338BC">
              <w:rPr>
                <w:b/>
                <w:bCs/>
                <w:sz w:val="20"/>
                <w:szCs w:val="20"/>
              </w:rPr>
              <w:t>3 yr. term</w:t>
            </w:r>
            <w:r w:rsidR="006178A9" w:rsidRPr="002338BC">
              <w:rPr>
                <w:b/>
                <w:bCs/>
                <w:sz w:val="20"/>
                <w:szCs w:val="20"/>
              </w:rPr>
              <w:t>)</w:t>
            </w:r>
            <w:r w:rsidRPr="002338BC">
              <w:rPr>
                <w:b/>
                <w:bCs/>
                <w:sz w:val="20"/>
                <w:szCs w:val="20"/>
              </w:rPr>
              <w:t xml:space="preserve"> </w:t>
            </w:r>
          </w:p>
          <w:p w14:paraId="0504D669" w14:textId="058DB5F3" w:rsidR="000C0CBE" w:rsidRPr="002338BC" w:rsidRDefault="000C0CBE" w:rsidP="000C0CBE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Jeffrey Legg</w:t>
            </w:r>
            <w:r w:rsidR="006178A9" w:rsidRPr="002338BC">
              <w:rPr>
                <w:sz w:val="20"/>
                <w:szCs w:val="20"/>
              </w:rPr>
              <w:t xml:space="preserve"> -</w:t>
            </w:r>
            <w:r w:rsidRPr="002338BC">
              <w:rPr>
                <w:sz w:val="20"/>
                <w:szCs w:val="20"/>
              </w:rPr>
              <w:t xml:space="preserve"> Chair</w:t>
            </w:r>
          </w:p>
          <w:p w14:paraId="25A23CD5" w14:textId="77777777" w:rsidR="000C0CBE" w:rsidRPr="002338BC" w:rsidRDefault="000C0CBE" w:rsidP="000C0CBE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ending 2023</w:t>
            </w:r>
          </w:p>
          <w:p w14:paraId="5C04842E" w14:textId="77777777" w:rsidR="000C0CBE" w:rsidRPr="002338BC" w:rsidRDefault="000C0CBE" w:rsidP="000C0CBE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(804) 828-9104</w:t>
            </w:r>
          </w:p>
          <w:p w14:paraId="344FB985" w14:textId="1DA08579" w:rsidR="000C0CBE" w:rsidRPr="002338BC" w:rsidRDefault="00A36581" w:rsidP="000C0CBE">
            <w:pPr>
              <w:pStyle w:val="Default"/>
              <w:rPr>
                <w:rStyle w:val="Hyperlink"/>
                <w:sz w:val="20"/>
                <w:szCs w:val="20"/>
              </w:rPr>
            </w:pPr>
            <w:hyperlink r:id="rId58" w:history="1">
              <w:r w:rsidR="000C0CBE" w:rsidRPr="002338BC">
                <w:rPr>
                  <w:rStyle w:val="Hyperlink"/>
                  <w:sz w:val="20"/>
                  <w:szCs w:val="20"/>
                </w:rPr>
                <w:t>jlegg@vcu.edu</w:t>
              </w:r>
            </w:hyperlink>
          </w:p>
          <w:p w14:paraId="322D2D7A" w14:textId="0A3675D8" w:rsidR="003F5488" w:rsidRPr="002338BC" w:rsidRDefault="003F5488" w:rsidP="000C0CBE">
            <w:pPr>
              <w:pStyle w:val="Default"/>
              <w:rPr>
                <w:color w:val="0000FF" w:themeColor="hyperlink"/>
                <w:sz w:val="20"/>
                <w:szCs w:val="20"/>
                <w:u w:val="single"/>
              </w:rPr>
            </w:pPr>
          </w:p>
          <w:p w14:paraId="2E9826D4" w14:textId="163359DB" w:rsidR="003F5488" w:rsidRPr="002338BC" w:rsidRDefault="003F5488" w:rsidP="003F5488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Kenya Haugen </w:t>
            </w:r>
            <w:r w:rsidR="00FC134D">
              <w:rPr>
                <w:sz w:val="20"/>
                <w:szCs w:val="20"/>
              </w:rPr>
              <w:t>- Vice-Chai</w:t>
            </w:r>
            <w:r w:rsidR="000A0204">
              <w:rPr>
                <w:sz w:val="20"/>
                <w:szCs w:val="20"/>
              </w:rPr>
              <w:t>r</w:t>
            </w:r>
          </w:p>
          <w:p w14:paraId="1E166D02" w14:textId="77777777" w:rsidR="003F5488" w:rsidRPr="002338BC" w:rsidRDefault="003F5488" w:rsidP="003F5488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ending 2022 </w:t>
            </w:r>
          </w:p>
          <w:p w14:paraId="5D609EF8" w14:textId="77777777" w:rsidR="003F5488" w:rsidRPr="002338BC" w:rsidRDefault="003F5488" w:rsidP="003F5488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210-862-0575 </w:t>
            </w:r>
          </w:p>
          <w:p w14:paraId="66538EBF" w14:textId="0E145132" w:rsidR="003F5488" w:rsidRPr="002338BC" w:rsidRDefault="00A36581" w:rsidP="000C0CBE">
            <w:pPr>
              <w:pStyle w:val="Default"/>
              <w:rPr>
                <w:color w:val="0000FF"/>
                <w:sz w:val="20"/>
                <w:szCs w:val="20"/>
              </w:rPr>
            </w:pPr>
            <w:hyperlink r:id="rId59" w:history="1">
              <w:r w:rsidR="003F5488" w:rsidRPr="002338BC">
                <w:rPr>
                  <w:color w:val="0000FF"/>
                  <w:sz w:val="20"/>
                  <w:szCs w:val="20"/>
                </w:rPr>
                <w:t>Kenya_haugen@med.unc.edu</w:t>
              </w:r>
            </w:hyperlink>
          </w:p>
          <w:p w14:paraId="718CF0DD" w14:textId="77777777" w:rsidR="000C0CBE" w:rsidRPr="002338BC" w:rsidRDefault="000C0CBE" w:rsidP="009C76C3">
            <w:pPr>
              <w:pStyle w:val="Default"/>
              <w:rPr>
                <w:sz w:val="20"/>
                <w:szCs w:val="20"/>
              </w:rPr>
            </w:pPr>
          </w:p>
          <w:p w14:paraId="792B2620" w14:textId="77777777" w:rsidR="00E22F4F" w:rsidRPr="002338BC" w:rsidRDefault="00E22F4F" w:rsidP="00E22F4F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Carla Allen</w:t>
            </w:r>
          </w:p>
          <w:p w14:paraId="076289B9" w14:textId="77777777" w:rsidR="00E22F4F" w:rsidRPr="002338BC" w:rsidRDefault="00E22F4F" w:rsidP="00E22F4F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ending 2023</w:t>
            </w:r>
          </w:p>
          <w:p w14:paraId="6A4A277E" w14:textId="77777777" w:rsidR="00E22F4F" w:rsidRPr="002338BC" w:rsidRDefault="00E22F4F" w:rsidP="00E22F4F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573-884-9680</w:t>
            </w:r>
          </w:p>
          <w:p w14:paraId="39D9E9D6" w14:textId="77777777" w:rsidR="00E22F4F" w:rsidRPr="002338BC" w:rsidRDefault="00A36581" w:rsidP="00E22F4F">
            <w:pPr>
              <w:pStyle w:val="Default"/>
              <w:rPr>
                <w:rStyle w:val="Hyperlink"/>
                <w:sz w:val="20"/>
                <w:szCs w:val="20"/>
              </w:rPr>
            </w:pPr>
            <w:hyperlink r:id="rId60" w:history="1">
              <w:r w:rsidR="00E22F4F" w:rsidRPr="002338BC">
                <w:rPr>
                  <w:rStyle w:val="Hyperlink"/>
                  <w:sz w:val="20"/>
                  <w:szCs w:val="20"/>
                </w:rPr>
                <w:t>allencar@health.missouri.edu</w:t>
              </w:r>
            </w:hyperlink>
          </w:p>
          <w:p w14:paraId="47235071" w14:textId="77777777" w:rsidR="00E22F4F" w:rsidRDefault="00E22F4F" w:rsidP="00D02886">
            <w:pPr>
              <w:pStyle w:val="Default"/>
              <w:rPr>
                <w:sz w:val="20"/>
                <w:szCs w:val="20"/>
              </w:rPr>
            </w:pPr>
          </w:p>
          <w:p w14:paraId="0832587F" w14:textId="77EC8125" w:rsidR="00D02886" w:rsidRPr="002338BC" w:rsidRDefault="00D02886" w:rsidP="00D02886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Lisa </w:t>
            </w:r>
            <w:proofErr w:type="spellStart"/>
            <w:r w:rsidRPr="002338BC">
              <w:rPr>
                <w:sz w:val="20"/>
                <w:szCs w:val="20"/>
              </w:rPr>
              <w:t>Bartenhagan</w:t>
            </w:r>
            <w:proofErr w:type="spellEnd"/>
          </w:p>
          <w:p w14:paraId="0E79BB8F" w14:textId="77777777" w:rsidR="00D02886" w:rsidRPr="002338BC" w:rsidRDefault="00D02886" w:rsidP="00D02886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ending 2023</w:t>
            </w:r>
          </w:p>
          <w:p w14:paraId="6F1D11FF" w14:textId="77777777" w:rsidR="00D02886" w:rsidRPr="002338BC" w:rsidRDefault="00D02886" w:rsidP="00D02886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402.559.4236</w:t>
            </w:r>
          </w:p>
          <w:p w14:paraId="75852B9F" w14:textId="77777777" w:rsidR="00D02886" w:rsidRPr="002338BC" w:rsidRDefault="00A36581" w:rsidP="00D02886">
            <w:pPr>
              <w:pStyle w:val="Default"/>
              <w:rPr>
                <w:rStyle w:val="Hyperlink"/>
                <w:sz w:val="20"/>
                <w:szCs w:val="20"/>
              </w:rPr>
            </w:pPr>
            <w:hyperlink r:id="rId61" w:history="1">
              <w:r w:rsidR="00D02886" w:rsidRPr="002338BC">
                <w:rPr>
                  <w:rStyle w:val="Hyperlink"/>
                  <w:sz w:val="20"/>
                  <w:szCs w:val="20"/>
                </w:rPr>
                <w:t>labarten@unmc.edu</w:t>
              </w:r>
            </w:hyperlink>
          </w:p>
          <w:p w14:paraId="1ACD787F" w14:textId="77777777" w:rsidR="00D02886" w:rsidRPr="002338BC" w:rsidRDefault="00D02886" w:rsidP="00D02886">
            <w:pPr>
              <w:pStyle w:val="Default"/>
              <w:rPr>
                <w:rStyle w:val="Hyperlink"/>
                <w:sz w:val="20"/>
                <w:szCs w:val="20"/>
              </w:rPr>
            </w:pPr>
          </w:p>
          <w:p w14:paraId="3FFBC440" w14:textId="10E77703" w:rsidR="00077993" w:rsidRPr="002338BC" w:rsidRDefault="00077993" w:rsidP="00D02886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Vesna </w:t>
            </w:r>
            <w:proofErr w:type="spellStart"/>
            <w:r w:rsidRPr="002338BC">
              <w:rPr>
                <w:sz w:val="20"/>
                <w:szCs w:val="20"/>
              </w:rPr>
              <w:t>Balac</w:t>
            </w:r>
            <w:proofErr w:type="spellEnd"/>
            <w:r w:rsidRPr="002338BC">
              <w:rPr>
                <w:sz w:val="20"/>
                <w:szCs w:val="20"/>
              </w:rPr>
              <w:t xml:space="preserve"> </w:t>
            </w:r>
          </w:p>
          <w:p w14:paraId="38A49FEB" w14:textId="77777777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ending 2022 </w:t>
            </w:r>
          </w:p>
          <w:p w14:paraId="1E97DDF4" w14:textId="77777777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219-980-6540 </w:t>
            </w:r>
          </w:p>
          <w:p w14:paraId="432A9C7A" w14:textId="77777777" w:rsidR="00077993" w:rsidRPr="002338BC" w:rsidRDefault="00A36581" w:rsidP="00077993">
            <w:pPr>
              <w:pStyle w:val="Default"/>
              <w:rPr>
                <w:color w:val="0000FF"/>
                <w:sz w:val="20"/>
                <w:szCs w:val="20"/>
              </w:rPr>
            </w:pPr>
            <w:hyperlink r:id="rId62" w:history="1">
              <w:r w:rsidR="00077993" w:rsidRPr="002338BC">
                <w:rPr>
                  <w:rStyle w:val="Hyperlink"/>
                  <w:sz w:val="20"/>
                  <w:szCs w:val="20"/>
                </w:rPr>
                <w:t>vbalac@iun.edu</w:t>
              </w:r>
            </w:hyperlink>
            <w:r w:rsidR="00077993" w:rsidRPr="002338BC">
              <w:rPr>
                <w:color w:val="0000FF"/>
                <w:sz w:val="20"/>
                <w:szCs w:val="20"/>
              </w:rPr>
              <w:t xml:space="preserve"> </w:t>
            </w:r>
          </w:p>
          <w:p w14:paraId="28D9A0D5" w14:textId="77777777" w:rsidR="00077993" w:rsidRPr="002338BC" w:rsidRDefault="00077993" w:rsidP="000C0CBE">
            <w:pPr>
              <w:pStyle w:val="Default"/>
              <w:rPr>
                <w:sz w:val="20"/>
                <w:szCs w:val="20"/>
              </w:rPr>
            </w:pPr>
          </w:p>
          <w:p w14:paraId="00EB1EA5" w14:textId="77777777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00EBC">
              <w:rPr>
                <w:sz w:val="20"/>
                <w:szCs w:val="20"/>
              </w:rPr>
              <w:t>Melanie Dempsey</w:t>
            </w:r>
            <w:r w:rsidRPr="002338BC">
              <w:rPr>
                <w:sz w:val="20"/>
                <w:szCs w:val="20"/>
              </w:rPr>
              <w:t xml:space="preserve"> </w:t>
            </w:r>
          </w:p>
          <w:p w14:paraId="5703578A" w14:textId="77777777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ending 2022 </w:t>
            </w:r>
          </w:p>
          <w:p w14:paraId="36421A6F" w14:textId="77777777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804-828-9104 </w:t>
            </w:r>
          </w:p>
          <w:p w14:paraId="20FCD657" w14:textId="77777777" w:rsidR="00077993" w:rsidRPr="002338BC" w:rsidRDefault="00077993" w:rsidP="00077993">
            <w:pPr>
              <w:pStyle w:val="Default"/>
              <w:rPr>
                <w:color w:val="0000FF"/>
                <w:sz w:val="20"/>
                <w:szCs w:val="20"/>
              </w:rPr>
            </w:pPr>
            <w:r w:rsidRPr="002338BC">
              <w:rPr>
                <w:color w:val="0000FF"/>
                <w:sz w:val="20"/>
                <w:szCs w:val="20"/>
              </w:rPr>
              <w:t xml:space="preserve">mcdempsey@vcu.edu </w:t>
            </w:r>
          </w:p>
          <w:p w14:paraId="55282A49" w14:textId="77777777" w:rsidR="00077993" w:rsidRPr="002338BC" w:rsidRDefault="00077993" w:rsidP="000C0CBE">
            <w:pPr>
              <w:pStyle w:val="Default"/>
              <w:rPr>
                <w:sz w:val="20"/>
                <w:szCs w:val="20"/>
              </w:rPr>
            </w:pPr>
          </w:p>
          <w:p w14:paraId="230FA728" w14:textId="4244741C" w:rsidR="009C76C3" w:rsidRPr="002338BC" w:rsidRDefault="009C76C3" w:rsidP="008105D9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320" w:type="dxa"/>
          </w:tcPr>
          <w:p w14:paraId="016565A0" w14:textId="77777777" w:rsidR="002338BC" w:rsidRPr="002338BC" w:rsidRDefault="002338BC" w:rsidP="00D02886">
            <w:pPr>
              <w:pStyle w:val="Default"/>
              <w:rPr>
                <w:sz w:val="20"/>
                <w:szCs w:val="20"/>
              </w:rPr>
            </w:pPr>
          </w:p>
          <w:p w14:paraId="1F95359D" w14:textId="6FEF2C9F" w:rsidR="00D02886" w:rsidRPr="002338BC" w:rsidRDefault="00D02886" w:rsidP="00D02886">
            <w:pPr>
              <w:pStyle w:val="Default"/>
              <w:rPr>
                <w:sz w:val="20"/>
                <w:szCs w:val="20"/>
              </w:rPr>
            </w:pPr>
            <w:r w:rsidRPr="00D87A1D">
              <w:rPr>
                <w:sz w:val="20"/>
                <w:szCs w:val="20"/>
              </w:rPr>
              <w:t>Kelli Haynes</w:t>
            </w:r>
            <w:r w:rsidR="00FC134D" w:rsidRPr="00A90A28">
              <w:rPr>
                <w:sz w:val="20"/>
                <w:szCs w:val="20"/>
              </w:rPr>
              <w:t xml:space="preserve"> </w:t>
            </w:r>
          </w:p>
          <w:p w14:paraId="3A367B37" w14:textId="77777777" w:rsidR="00D02886" w:rsidRPr="002338BC" w:rsidRDefault="00D02886" w:rsidP="00D02886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ending 2023</w:t>
            </w:r>
          </w:p>
          <w:p w14:paraId="5721AE48" w14:textId="77777777" w:rsidR="00D02886" w:rsidRPr="002338BC" w:rsidRDefault="00D02886" w:rsidP="00D02886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318-677-3071</w:t>
            </w:r>
          </w:p>
          <w:p w14:paraId="4227D247" w14:textId="77777777" w:rsidR="00D02886" w:rsidRPr="002338BC" w:rsidRDefault="00A36581" w:rsidP="00D02886">
            <w:pPr>
              <w:pStyle w:val="Default"/>
              <w:rPr>
                <w:sz w:val="20"/>
                <w:szCs w:val="20"/>
              </w:rPr>
            </w:pPr>
            <w:hyperlink r:id="rId63" w:history="1">
              <w:r w:rsidR="00D02886" w:rsidRPr="002338BC">
                <w:rPr>
                  <w:rStyle w:val="Hyperlink"/>
                  <w:sz w:val="20"/>
                  <w:szCs w:val="20"/>
                </w:rPr>
                <w:t>haynesk@nsula.edu</w:t>
              </w:r>
            </w:hyperlink>
          </w:p>
          <w:p w14:paraId="4B699260" w14:textId="77777777" w:rsidR="00D02886" w:rsidRPr="002338BC" w:rsidRDefault="00D02886" w:rsidP="00077993">
            <w:pPr>
              <w:pStyle w:val="Default"/>
              <w:rPr>
                <w:sz w:val="20"/>
                <w:szCs w:val="20"/>
              </w:rPr>
            </w:pPr>
          </w:p>
          <w:p w14:paraId="4B82E963" w14:textId="197C2A25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00EBC">
              <w:rPr>
                <w:sz w:val="20"/>
                <w:szCs w:val="20"/>
              </w:rPr>
              <w:t xml:space="preserve">Kathleen </w:t>
            </w:r>
            <w:proofErr w:type="spellStart"/>
            <w:r w:rsidRPr="00200EBC">
              <w:rPr>
                <w:sz w:val="20"/>
                <w:szCs w:val="20"/>
              </w:rPr>
              <w:t>Kienstra</w:t>
            </w:r>
            <w:proofErr w:type="spellEnd"/>
            <w:r w:rsidRPr="002338BC">
              <w:rPr>
                <w:sz w:val="20"/>
                <w:szCs w:val="20"/>
              </w:rPr>
              <w:t xml:space="preserve"> </w:t>
            </w:r>
          </w:p>
          <w:p w14:paraId="784065F6" w14:textId="77777777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ending 2022 </w:t>
            </w:r>
          </w:p>
          <w:p w14:paraId="599476E4" w14:textId="77777777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314-977-8630 </w:t>
            </w:r>
          </w:p>
          <w:p w14:paraId="47D4D883" w14:textId="364CF25A" w:rsidR="00077993" w:rsidRPr="002338BC" w:rsidRDefault="00A36581" w:rsidP="00077993">
            <w:pPr>
              <w:pStyle w:val="Default"/>
              <w:rPr>
                <w:color w:val="0000FF"/>
                <w:sz w:val="20"/>
                <w:szCs w:val="20"/>
              </w:rPr>
            </w:pPr>
            <w:hyperlink r:id="rId64" w:history="1">
              <w:r w:rsidR="00077993" w:rsidRPr="002338BC">
                <w:rPr>
                  <w:rStyle w:val="Hyperlink"/>
                  <w:sz w:val="20"/>
                  <w:szCs w:val="20"/>
                </w:rPr>
                <w:t>Kathy.kienstra@health.slu.edu</w:t>
              </w:r>
            </w:hyperlink>
          </w:p>
          <w:p w14:paraId="5BDF7E44" w14:textId="77777777" w:rsidR="00077993" w:rsidRPr="002338BC" w:rsidRDefault="00077993" w:rsidP="00077993">
            <w:pPr>
              <w:pStyle w:val="Default"/>
              <w:rPr>
                <w:sz w:val="20"/>
                <w:szCs w:val="20"/>
              </w:rPr>
            </w:pPr>
          </w:p>
          <w:p w14:paraId="2A8C7715" w14:textId="2C54AF46" w:rsidR="009C76C3" w:rsidRPr="002338BC" w:rsidRDefault="009C76C3" w:rsidP="009C76C3">
            <w:pPr>
              <w:pStyle w:val="Default"/>
              <w:rPr>
                <w:sz w:val="20"/>
                <w:szCs w:val="20"/>
              </w:rPr>
            </w:pPr>
            <w:proofErr w:type="spellStart"/>
            <w:r w:rsidRPr="002338BC">
              <w:rPr>
                <w:sz w:val="20"/>
                <w:szCs w:val="20"/>
              </w:rPr>
              <w:t>Jeannean</w:t>
            </w:r>
            <w:proofErr w:type="spellEnd"/>
            <w:r w:rsidRPr="002338BC">
              <w:rPr>
                <w:sz w:val="20"/>
                <w:szCs w:val="20"/>
              </w:rPr>
              <w:t xml:space="preserve"> Rollins </w:t>
            </w:r>
          </w:p>
          <w:p w14:paraId="69C13A64" w14:textId="77777777" w:rsidR="009C76C3" w:rsidRPr="002338BC" w:rsidRDefault="009C76C3" w:rsidP="009C76C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ending 2022 </w:t>
            </w:r>
          </w:p>
          <w:p w14:paraId="34E9FF65" w14:textId="77777777" w:rsidR="009C76C3" w:rsidRPr="002338BC" w:rsidRDefault="009C76C3" w:rsidP="009C76C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870-972-3073 </w:t>
            </w:r>
          </w:p>
          <w:p w14:paraId="0FF7A335" w14:textId="77777777" w:rsidR="009C76C3" w:rsidRPr="002338BC" w:rsidRDefault="00A36581" w:rsidP="009C76C3">
            <w:pPr>
              <w:pStyle w:val="Default"/>
              <w:rPr>
                <w:sz w:val="20"/>
                <w:szCs w:val="20"/>
              </w:rPr>
            </w:pPr>
            <w:hyperlink r:id="rId65" w:history="1">
              <w:r w:rsidR="009C76C3" w:rsidRPr="002338BC">
                <w:rPr>
                  <w:color w:val="0000FF"/>
                  <w:sz w:val="20"/>
                  <w:szCs w:val="20"/>
                </w:rPr>
                <w:t>jrollins@astate.edu</w:t>
              </w:r>
            </w:hyperlink>
            <w:r w:rsidR="009C76C3" w:rsidRPr="002338BC">
              <w:rPr>
                <w:sz w:val="20"/>
                <w:szCs w:val="20"/>
              </w:rPr>
              <w:t xml:space="preserve"> </w:t>
            </w:r>
          </w:p>
          <w:p w14:paraId="2A3CCFBE" w14:textId="77777777" w:rsidR="009C76C3" w:rsidRPr="002338BC" w:rsidRDefault="009C76C3" w:rsidP="009C76C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 </w:t>
            </w:r>
          </w:p>
          <w:p w14:paraId="716B5166" w14:textId="77777777" w:rsidR="00D02886" w:rsidRPr="002338BC" w:rsidRDefault="00D02886" w:rsidP="00D02886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Amy Russell</w:t>
            </w:r>
          </w:p>
          <w:p w14:paraId="3D1EA699" w14:textId="77777777" w:rsidR="00D02886" w:rsidRPr="002338BC" w:rsidRDefault="00D02886" w:rsidP="00D02886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erm ending 2023</w:t>
            </w:r>
          </w:p>
          <w:p w14:paraId="5BEA0ED3" w14:textId="77777777" w:rsidR="00D02886" w:rsidRPr="002338BC" w:rsidRDefault="00D02886" w:rsidP="00D02886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817-688-1379</w:t>
            </w:r>
          </w:p>
          <w:p w14:paraId="3D47AD4A" w14:textId="77777777" w:rsidR="00D02886" w:rsidRPr="002338BC" w:rsidRDefault="00D02886" w:rsidP="00D02886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Atrussell10@yahoo.com </w:t>
            </w:r>
          </w:p>
          <w:p w14:paraId="492580DE" w14:textId="77777777" w:rsidR="00D02886" w:rsidRPr="002338BC" w:rsidRDefault="00D02886" w:rsidP="009C76C3">
            <w:pPr>
              <w:pStyle w:val="Default"/>
              <w:rPr>
                <w:sz w:val="20"/>
                <w:szCs w:val="20"/>
              </w:rPr>
            </w:pPr>
          </w:p>
          <w:p w14:paraId="79FA7B4B" w14:textId="39ECB697" w:rsidR="009C76C3" w:rsidRPr="002338BC" w:rsidRDefault="009C76C3" w:rsidP="009C76C3">
            <w:pPr>
              <w:pStyle w:val="Default"/>
              <w:rPr>
                <w:sz w:val="20"/>
                <w:szCs w:val="20"/>
              </w:rPr>
            </w:pPr>
            <w:r w:rsidRPr="00200EBC">
              <w:rPr>
                <w:sz w:val="20"/>
                <w:szCs w:val="20"/>
              </w:rPr>
              <w:t>Debbie Starkey</w:t>
            </w:r>
            <w:r w:rsidRPr="002338BC">
              <w:rPr>
                <w:sz w:val="20"/>
                <w:szCs w:val="20"/>
              </w:rPr>
              <w:t xml:space="preserve"> </w:t>
            </w:r>
          </w:p>
          <w:p w14:paraId="1958F332" w14:textId="77777777" w:rsidR="009C76C3" w:rsidRPr="002338BC" w:rsidRDefault="009C76C3" w:rsidP="009C76C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ending 2022 </w:t>
            </w:r>
          </w:p>
          <w:p w14:paraId="04767DE4" w14:textId="77777777" w:rsidR="009C76C3" w:rsidRPr="002338BC" w:rsidRDefault="009C76C3" w:rsidP="009C76C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+61-7-3138-2596 </w:t>
            </w:r>
          </w:p>
          <w:p w14:paraId="50C83432" w14:textId="77777777" w:rsidR="009C76C3" w:rsidRPr="002338BC" w:rsidRDefault="00A36581" w:rsidP="009C76C3">
            <w:pPr>
              <w:pStyle w:val="Default"/>
              <w:rPr>
                <w:sz w:val="20"/>
                <w:szCs w:val="20"/>
              </w:rPr>
            </w:pPr>
            <w:hyperlink r:id="rId66" w:history="1">
              <w:r w:rsidR="009C76C3" w:rsidRPr="002338BC">
                <w:rPr>
                  <w:color w:val="0000FF"/>
                  <w:sz w:val="20"/>
                  <w:szCs w:val="20"/>
                </w:rPr>
                <w:t>d.starkey@qut.edu.au</w:t>
              </w:r>
            </w:hyperlink>
          </w:p>
          <w:p w14:paraId="2B874DFD" w14:textId="77777777" w:rsidR="009C76C3" w:rsidRPr="002338BC" w:rsidRDefault="009C76C3" w:rsidP="009C76C3">
            <w:pPr>
              <w:pStyle w:val="Default"/>
              <w:rPr>
                <w:sz w:val="20"/>
                <w:szCs w:val="20"/>
              </w:rPr>
            </w:pPr>
          </w:p>
          <w:p w14:paraId="177341BB" w14:textId="77777777" w:rsidR="009D769A" w:rsidRPr="002338BC" w:rsidRDefault="009D769A" w:rsidP="009C76C3">
            <w:pPr>
              <w:pStyle w:val="Default"/>
              <w:rPr>
                <w:sz w:val="20"/>
                <w:szCs w:val="20"/>
              </w:rPr>
            </w:pPr>
          </w:p>
          <w:p w14:paraId="519C8E79" w14:textId="5D947695" w:rsidR="009D769A" w:rsidRPr="002338BC" w:rsidRDefault="009D769A" w:rsidP="00C81DDC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865" w:type="dxa"/>
          </w:tcPr>
          <w:p w14:paraId="7E128894" w14:textId="751C81C0" w:rsidR="009C76C3" w:rsidRPr="002338BC" w:rsidRDefault="009C76C3" w:rsidP="009C76C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Journal Executive Editor (No term) </w:t>
            </w:r>
          </w:p>
          <w:p w14:paraId="280E80B1" w14:textId="77777777" w:rsidR="009C76C3" w:rsidRPr="002338BC" w:rsidRDefault="009C76C3" w:rsidP="009C76C3">
            <w:pPr>
              <w:pStyle w:val="Default"/>
              <w:rPr>
                <w:sz w:val="20"/>
                <w:szCs w:val="20"/>
              </w:rPr>
            </w:pPr>
            <w:r w:rsidRPr="00D87A1D">
              <w:rPr>
                <w:sz w:val="20"/>
                <w:szCs w:val="20"/>
              </w:rPr>
              <w:t>Laura Aaron</w:t>
            </w:r>
            <w:r w:rsidRPr="002338BC">
              <w:rPr>
                <w:sz w:val="20"/>
                <w:szCs w:val="20"/>
              </w:rPr>
              <w:t xml:space="preserve"> </w:t>
            </w:r>
          </w:p>
          <w:p w14:paraId="4F6BC192" w14:textId="4CF095F9" w:rsidR="009C76C3" w:rsidRPr="002338BC" w:rsidRDefault="000639A1" w:rsidP="009C76C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225-277-1809</w:t>
            </w:r>
            <w:r w:rsidR="009C76C3" w:rsidRPr="002338BC">
              <w:rPr>
                <w:sz w:val="20"/>
                <w:szCs w:val="20"/>
              </w:rPr>
              <w:t xml:space="preserve">  </w:t>
            </w:r>
          </w:p>
          <w:p w14:paraId="73EDCB83" w14:textId="7BAD4BD4" w:rsidR="009C76C3" w:rsidRPr="002338BC" w:rsidRDefault="00A36581" w:rsidP="009C76C3">
            <w:pPr>
              <w:pStyle w:val="Default"/>
              <w:rPr>
                <w:color w:val="FF0000"/>
                <w:sz w:val="20"/>
                <w:szCs w:val="20"/>
              </w:rPr>
            </w:pPr>
            <w:hyperlink r:id="rId67" w:history="1">
              <w:r w:rsidR="009C76C3" w:rsidRPr="002338BC">
                <w:rPr>
                  <w:color w:val="0000FF"/>
                  <w:sz w:val="20"/>
                  <w:szCs w:val="20"/>
                </w:rPr>
                <w:t>carwilel@nsula.edu</w:t>
              </w:r>
            </w:hyperlink>
            <w:r w:rsidR="009C76C3" w:rsidRPr="002338BC">
              <w:rPr>
                <w:color w:val="FF0000"/>
                <w:sz w:val="20"/>
                <w:szCs w:val="20"/>
              </w:rPr>
              <w:t xml:space="preserve"> </w:t>
            </w:r>
          </w:p>
          <w:p w14:paraId="4242F4C8" w14:textId="1DB584BC" w:rsidR="00CB05DB" w:rsidRPr="002338BC" w:rsidRDefault="00CB05DB" w:rsidP="009C76C3">
            <w:pPr>
              <w:pStyle w:val="Default"/>
              <w:rPr>
                <w:color w:val="FF0000"/>
                <w:sz w:val="20"/>
                <w:szCs w:val="20"/>
              </w:rPr>
            </w:pPr>
          </w:p>
          <w:p w14:paraId="57B1DF3C" w14:textId="00F99CBE" w:rsidR="00CB05DB" w:rsidRPr="002338BC" w:rsidRDefault="00CB05DB" w:rsidP="009C76C3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Julie Gill- Board Advocate</w:t>
            </w:r>
          </w:p>
          <w:p w14:paraId="02FED774" w14:textId="6D617BEE" w:rsidR="00CB05DB" w:rsidRPr="002338BC" w:rsidRDefault="004A0D89" w:rsidP="009C76C3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614-395-9858</w:t>
            </w:r>
          </w:p>
          <w:p w14:paraId="4FDC5D09" w14:textId="4A3B8E68" w:rsidR="004A0D89" w:rsidRPr="002338BC" w:rsidRDefault="00A36581" w:rsidP="009C76C3">
            <w:pPr>
              <w:pStyle w:val="Default"/>
              <w:rPr>
                <w:color w:val="FF0000"/>
                <w:sz w:val="20"/>
                <w:szCs w:val="20"/>
              </w:rPr>
            </w:pPr>
            <w:hyperlink r:id="rId68" w:history="1">
              <w:r w:rsidR="004A0D89" w:rsidRPr="002338BC">
                <w:rPr>
                  <w:rStyle w:val="Hyperlink"/>
                  <w:sz w:val="20"/>
                  <w:szCs w:val="20"/>
                </w:rPr>
                <w:t>gillji@ucmail.uc.edu</w:t>
              </w:r>
            </w:hyperlink>
          </w:p>
          <w:p w14:paraId="64924E8D" w14:textId="77777777" w:rsidR="004A0D89" w:rsidRPr="002338BC" w:rsidRDefault="004A0D89" w:rsidP="009C76C3">
            <w:pPr>
              <w:pStyle w:val="Default"/>
              <w:rPr>
                <w:color w:val="FF0000"/>
                <w:sz w:val="20"/>
                <w:szCs w:val="20"/>
              </w:rPr>
            </w:pPr>
          </w:p>
          <w:p w14:paraId="04A559C1" w14:textId="77777777" w:rsidR="009C76C3" w:rsidRPr="002338BC" w:rsidRDefault="009C76C3" w:rsidP="009C76C3">
            <w:pPr>
              <w:pStyle w:val="Default"/>
              <w:rPr>
                <w:color w:val="FF0000"/>
                <w:sz w:val="20"/>
                <w:szCs w:val="20"/>
              </w:rPr>
            </w:pPr>
            <w:r w:rsidRPr="002338BC">
              <w:rPr>
                <w:color w:val="FF0000"/>
                <w:sz w:val="20"/>
                <w:szCs w:val="20"/>
              </w:rPr>
              <w:t xml:space="preserve"> </w:t>
            </w:r>
          </w:p>
          <w:p w14:paraId="10673CF3" w14:textId="106B7521" w:rsidR="009C76C3" w:rsidRPr="002338BC" w:rsidRDefault="009C76C3" w:rsidP="008D13EC">
            <w:pPr>
              <w:pStyle w:val="Default"/>
              <w:rPr>
                <w:color w:val="FF0000"/>
                <w:sz w:val="20"/>
                <w:szCs w:val="20"/>
              </w:rPr>
            </w:pPr>
          </w:p>
          <w:p w14:paraId="6399EB1A" w14:textId="77777777" w:rsidR="009C76C3" w:rsidRPr="002338BC" w:rsidRDefault="009C76C3" w:rsidP="009C76C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>Newsletter Executive Editor (No term)</w:t>
            </w:r>
            <w:r w:rsidRPr="002338BC">
              <w:rPr>
                <w:b/>
                <w:bCs/>
                <w:color w:val="FF0000"/>
                <w:sz w:val="20"/>
                <w:szCs w:val="20"/>
              </w:rPr>
              <w:t xml:space="preserve"> </w:t>
            </w:r>
          </w:p>
          <w:p w14:paraId="22DD2076" w14:textId="77777777" w:rsidR="009C76C3" w:rsidRPr="002338BC" w:rsidRDefault="009C76C3" w:rsidP="009C76C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ammy Webster </w:t>
            </w:r>
          </w:p>
          <w:p w14:paraId="18330472" w14:textId="77777777" w:rsidR="009C76C3" w:rsidRPr="002338BC" w:rsidRDefault="009C76C3" w:rsidP="009C76C3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402-559-3846 </w:t>
            </w:r>
          </w:p>
          <w:p w14:paraId="783E3804" w14:textId="1B0D0DFE" w:rsidR="009C76C3" w:rsidRPr="002338BC" w:rsidRDefault="00A36581" w:rsidP="009C76C3">
            <w:pPr>
              <w:pStyle w:val="Default"/>
              <w:rPr>
                <w:sz w:val="20"/>
                <w:szCs w:val="20"/>
              </w:rPr>
            </w:pPr>
            <w:hyperlink r:id="rId69" w:history="1">
              <w:r w:rsidR="009C76C3" w:rsidRPr="002338BC">
                <w:rPr>
                  <w:color w:val="0000FF"/>
                  <w:sz w:val="20"/>
                  <w:szCs w:val="20"/>
                </w:rPr>
                <w:t>tammy.webster@unmc.edu</w:t>
              </w:r>
            </w:hyperlink>
            <w:r w:rsidR="009C76C3" w:rsidRPr="002338BC">
              <w:rPr>
                <w:sz w:val="20"/>
                <w:szCs w:val="20"/>
              </w:rPr>
              <w:t xml:space="preserve"> </w:t>
            </w:r>
          </w:p>
          <w:p w14:paraId="5EDE7734" w14:textId="178FECFF" w:rsidR="004A0D89" w:rsidRPr="002338BC" w:rsidRDefault="004A0D89" w:rsidP="009C76C3">
            <w:pPr>
              <w:pStyle w:val="Default"/>
              <w:rPr>
                <w:sz w:val="20"/>
                <w:szCs w:val="20"/>
              </w:rPr>
            </w:pPr>
          </w:p>
          <w:p w14:paraId="602C7C58" w14:textId="2E23097C" w:rsidR="004A0D89" w:rsidRPr="002338BC" w:rsidRDefault="004A0D89" w:rsidP="004A0D89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Julie Gill</w:t>
            </w:r>
            <w:r w:rsidR="006178A9" w:rsidRPr="002338BC">
              <w:rPr>
                <w:color w:val="auto"/>
                <w:sz w:val="20"/>
                <w:szCs w:val="20"/>
              </w:rPr>
              <w:t xml:space="preserve"> </w:t>
            </w:r>
            <w:r w:rsidRPr="002338BC">
              <w:rPr>
                <w:color w:val="auto"/>
                <w:sz w:val="20"/>
                <w:szCs w:val="20"/>
              </w:rPr>
              <w:t>- Board Advocate</w:t>
            </w:r>
          </w:p>
          <w:p w14:paraId="25AB2625" w14:textId="77777777" w:rsidR="004A0D89" w:rsidRPr="002338BC" w:rsidRDefault="004A0D89" w:rsidP="004A0D89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614-395-9858</w:t>
            </w:r>
          </w:p>
          <w:p w14:paraId="03937BC0" w14:textId="7BDC8251" w:rsidR="009C76C3" w:rsidRPr="002338BC" w:rsidRDefault="00A36581" w:rsidP="009D2FC2">
            <w:pPr>
              <w:pStyle w:val="Default"/>
              <w:rPr>
                <w:color w:val="FF0000"/>
                <w:sz w:val="20"/>
                <w:szCs w:val="20"/>
              </w:rPr>
            </w:pPr>
            <w:hyperlink r:id="rId70" w:history="1">
              <w:r w:rsidR="004A0D89" w:rsidRPr="002338BC">
                <w:rPr>
                  <w:rStyle w:val="Hyperlink"/>
                  <w:sz w:val="20"/>
                  <w:szCs w:val="20"/>
                </w:rPr>
                <w:t>gillji@ucmail.uc.edu</w:t>
              </w:r>
            </w:hyperlink>
          </w:p>
        </w:tc>
      </w:tr>
    </w:tbl>
    <w:p w14:paraId="49566C6E" w14:textId="77777777" w:rsidR="005849F7" w:rsidRPr="002338BC" w:rsidRDefault="005849F7" w:rsidP="009C76C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143047D8" w14:textId="488249CF" w:rsidR="00501D32" w:rsidRPr="002338BC" w:rsidRDefault="00501D32" w:rsidP="009C76C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2338BC">
        <w:rPr>
          <w:rFonts w:ascii="Arial" w:hAnsi="Arial" w:cs="Arial"/>
          <w:b/>
          <w:bCs/>
          <w:sz w:val="20"/>
          <w:szCs w:val="20"/>
        </w:rPr>
        <w:t>APPOINTMENTS AND LIAIS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43"/>
        <w:gridCol w:w="3589"/>
        <w:gridCol w:w="3558"/>
      </w:tblGrid>
      <w:tr w:rsidR="00501D32" w:rsidRPr="002338BC" w14:paraId="1B7F693A" w14:textId="77777777" w:rsidTr="00550929">
        <w:trPr>
          <w:trHeight w:val="1202"/>
        </w:trPr>
        <w:tc>
          <w:tcPr>
            <w:tcW w:w="3672" w:type="dxa"/>
          </w:tcPr>
          <w:p w14:paraId="1B40E304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AAMD Liaison </w:t>
            </w:r>
          </w:p>
          <w:p w14:paraId="2351D71D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proofErr w:type="spellStart"/>
            <w:r w:rsidRPr="002338BC">
              <w:rPr>
                <w:sz w:val="20"/>
                <w:szCs w:val="20"/>
              </w:rPr>
              <w:t>Mahsa</w:t>
            </w:r>
            <w:proofErr w:type="spellEnd"/>
            <w:r w:rsidRPr="002338BC">
              <w:rPr>
                <w:sz w:val="20"/>
                <w:szCs w:val="20"/>
              </w:rPr>
              <w:t xml:space="preserve"> </w:t>
            </w:r>
            <w:proofErr w:type="spellStart"/>
            <w:r w:rsidRPr="002338BC">
              <w:rPr>
                <w:sz w:val="20"/>
                <w:szCs w:val="20"/>
              </w:rPr>
              <w:t>Dehghanpour</w:t>
            </w:r>
            <w:proofErr w:type="spellEnd"/>
            <w:r w:rsidRPr="002338BC">
              <w:rPr>
                <w:sz w:val="20"/>
                <w:szCs w:val="20"/>
              </w:rPr>
              <w:t xml:space="preserve"> </w:t>
            </w:r>
          </w:p>
          <w:p w14:paraId="15B63207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713-792-3455 </w:t>
            </w:r>
          </w:p>
          <w:p w14:paraId="09A9FCC1" w14:textId="77777777" w:rsidR="00501D32" w:rsidRPr="002338BC" w:rsidRDefault="00A36581" w:rsidP="00501D32">
            <w:pPr>
              <w:pStyle w:val="Default"/>
              <w:rPr>
                <w:color w:val="0000FF"/>
                <w:sz w:val="20"/>
                <w:szCs w:val="20"/>
              </w:rPr>
            </w:pPr>
            <w:hyperlink r:id="rId71" w:history="1">
              <w:r w:rsidR="00501D32" w:rsidRPr="002338BC">
                <w:rPr>
                  <w:rStyle w:val="Hyperlink"/>
                  <w:sz w:val="20"/>
                  <w:szCs w:val="20"/>
                </w:rPr>
                <w:t>mdehghan@mdanderson.org</w:t>
              </w:r>
            </w:hyperlink>
            <w:r w:rsidR="00501D32" w:rsidRPr="002338BC">
              <w:rPr>
                <w:color w:val="0000FF"/>
                <w:sz w:val="20"/>
                <w:szCs w:val="20"/>
              </w:rPr>
              <w:t xml:space="preserve"> </w:t>
            </w:r>
          </w:p>
          <w:p w14:paraId="59523328" w14:textId="77777777" w:rsidR="00501D32" w:rsidRPr="002338BC" w:rsidRDefault="00501D32" w:rsidP="00501D32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564F6706" w14:textId="2EA84EFA" w:rsidR="00661575" w:rsidRPr="002338BC" w:rsidRDefault="00661575" w:rsidP="008247EB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>AAPM CARES Liaison</w:t>
            </w:r>
          </w:p>
          <w:p w14:paraId="5E012DA8" w14:textId="7AABE381" w:rsidR="00661575" w:rsidRPr="002338BC" w:rsidRDefault="00661575" w:rsidP="00661575">
            <w:pPr>
              <w:pStyle w:val="Default"/>
              <w:rPr>
                <w:sz w:val="20"/>
                <w:szCs w:val="20"/>
              </w:rPr>
            </w:pPr>
            <w:r w:rsidRPr="00D87A1D">
              <w:rPr>
                <w:sz w:val="20"/>
                <w:szCs w:val="20"/>
              </w:rPr>
              <w:t>Kelli Haynes</w:t>
            </w:r>
          </w:p>
          <w:p w14:paraId="6E417380" w14:textId="77777777" w:rsidR="00661575" w:rsidRPr="002338BC" w:rsidRDefault="00661575" w:rsidP="00661575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318-677-3071</w:t>
            </w:r>
          </w:p>
          <w:p w14:paraId="5FF8DDCC" w14:textId="77777777" w:rsidR="00661575" w:rsidRPr="002338BC" w:rsidRDefault="00A36581" w:rsidP="00661575">
            <w:pPr>
              <w:pStyle w:val="Default"/>
              <w:rPr>
                <w:sz w:val="20"/>
                <w:szCs w:val="20"/>
              </w:rPr>
            </w:pPr>
            <w:hyperlink r:id="rId72" w:history="1">
              <w:r w:rsidR="00661575" w:rsidRPr="002338BC">
                <w:rPr>
                  <w:rStyle w:val="Hyperlink"/>
                  <w:sz w:val="20"/>
                  <w:szCs w:val="20"/>
                </w:rPr>
                <w:t>haynesk@nsula.edu</w:t>
              </w:r>
            </w:hyperlink>
          </w:p>
          <w:p w14:paraId="370EA38E" w14:textId="77777777" w:rsidR="00661575" w:rsidRPr="002338BC" w:rsidRDefault="00661575" w:rsidP="008247EB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28E6A94E" w14:textId="3F303283" w:rsidR="008247EB" w:rsidRPr="002338BC" w:rsidRDefault="008247EB" w:rsidP="008247EB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AAPM Liaison </w:t>
            </w:r>
          </w:p>
          <w:p w14:paraId="33F9DD6B" w14:textId="77777777" w:rsidR="008247EB" w:rsidRPr="002338BC" w:rsidRDefault="008247EB" w:rsidP="008247EB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Quentin Moore </w:t>
            </w:r>
          </w:p>
          <w:p w14:paraId="13B021AC" w14:textId="77777777" w:rsidR="008247EB" w:rsidRPr="002338BC" w:rsidRDefault="008247EB" w:rsidP="008247EB">
            <w:pPr>
              <w:pStyle w:val="Default"/>
              <w:rPr>
                <w:color w:val="212121"/>
                <w:sz w:val="20"/>
                <w:szCs w:val="20"/>
              </w:rPr>
            </w:pPr>
            <w:r w:rsidRPr="002338BC">
              <w:rPr>
                <w:color w:val="212121"/>
                <w:sz w:val="20"/>
                <w:szCs w:val="20"/>
              </w:rPr>
              <w:t xml:space="preserve">419-251-1814 </w:t>
            </w:r>
          </w:p>
          <w:p w14:paraId="6708881E" w14:textId="77777777" w:rsidR="008247EB" w:rsidRPr="002338BC" w:rsidRDefault="008247EB" w:rsidP="008247EB">
            <w:pPr>
              <w:pStyle w:val="Default"/>
              <w:rPr>
                <w:color w:val="0000FF"/>
                <w:sz w:val="20"/>
                <w:szCs w:val="20"/>
              </w:rPr>
            </w:pPr>
            <w:r w:rsidRPr="002338BC">
              <w:rPr>
                <w:color w:val="0000FF"/>
                <w:sz w:val="20"/>
                <w:szCs w:val="20"/>
              </w:rPr>
              <w:t xml:space="preserve">quentin.moore1@mercycollege.edu </w:t>
            </w:r>
          </w:p>
          <w:p w14:paraId="212BD066" w14:textId="77777777" w:rsidR="008247EB" w:rsidRPr="002338BC" w:rsidRDefault="008247EB" w:rsidP="00501D32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244B09E1" w14:textId="7F736553" w:rsidR="000E5216" w:rsidRPr="002338BC" w:rsidRDefault="000E5216" w:rsidP="00501D32">
            <w:pPr>
              <w:pStyle w:val="Default"/>
              <w:rPr>
                <w:b/>
                <w:color w:val="1D2228"/>
                <w:sz w:val="20"/>
                <w:szCs w:val="20"/>
                <w:shd w:val="clear" w:color="auto" w:fill="FFFFFF"/>
              </w:rPr>
            </w:pPr>
            <w:r w:rsidRPr="002338BC">
              <w:rPr>
                <w:b/>
                <w:color w:val="1D2228"/>
                <w:sz w:val="20"/>
                <w:szCs w:val="20"/>
                <w:shd w:val="clear" w:color="auto" w:fill="FFFFFF"/>
              </w:rPr>
              <w:t>Association of Medical Imaging Management Liaison</w:t>
            </w:r>
          </w:p>
          <w:p w14:paraId="1BF80864" w14:textId="6DC6D201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Colleen Dempsey </w:t>
            </w:r>
          </w:p>
          <w:p w14:paraId="1566B208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215-252-0303 </w:t>
            </w:r>
          </w:p>
          <w:p w14:paraId="1FC89E3F" w14:textId="77777777" w:rsidR="00501D32" w:rsidRPr="002338BC" w:rsidRDefault="00A36581" w:rsidP="00501D32">
            <w:pPr>
              <w:pStyle w:val="Default"/>
              <w:rPr>
                <w:color w:val="0000FF"/>
                <w:sz w:val="20"/>
                <w:szCs w:val="20"/>
              </w:rPr>
            </w:pPr>
            <w:hyperlink r:id="rId73" w:history="1">
              <w:r w:rsidR="00501D32" w:rsidRPr="002338BC">
                <w:rPr>
                  <w:rStyle w:val="Hyperlink"/>
                  <w:sz w:val="20"/>
                  <w:szCs w:val="20"/>
                </w:rPr>
                <w:t>colleen.dempsey@jefferson.edu</w:t>
              </w:r>
            </w:hyperlink>
            <w:r w:rsidR="00501D32" w:rsidRPr="002338BC">
              <w:rPr>
                <w:color w:val="0000FF"/>
                <w:sz w:val="20"/>
                <w:szCs w:val="20"/>
              </w:rPr>
              <w:t xml:space="preserve"> </w:t>
            </w:r>
          </w:p>
          <w:p w14:paraId="7FFF0C61" w14:textId="1721D497" w:rsidR="00501D32" w:rsidRPr="002338BC" w:rsidRDefault="00501D32" w:rsidP="00501D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72" w:type="dxa"/>
          </w:tcPr>
          <w:p w14:paraId="2D426DA7" w14:textId="77777777" w:rsidR="00661575" w:rsidRPr="002338BC" w:rsidRDefault="00661575" w:rsidP="0066157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338BC">
              <w:rPr>
                <w:rFonts w:ascii="Arial" w:hAnsi="Arial" w:cs="Arial"/>
                <w:b/>
                <w:bCs/>
                <w:sz w:val="20"/>
                <w:szCs w:val="20"/>
              </w:rPr>
              <w:t>ASRT Liaison</w:t>
            </w:r>
          </w:p>
          <w:p w14:paraId="687568F2" w14:textId="4D75554D" w:rsidR="00661575" w:rsidRPr="002338BC" w:rsidRDefault="00661575" w:rsidP="00661575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 </w:t>
            </w:r>
            <w:r w:rsidRPr="002338BC">
              <w:rPr>
                <w:sz w:val="20"/>
                <w:szCs w:val="20"/>
              </w:rPr>
              <w:t xml:space="preserve">Charlie Drago </w:t>
            </w:r>
            <w:r w:rsidR="006178A9" w:rsidRPr="002338BC">
              <w:rPr>
                <w:sz w:val="20"/>
                <w:szCs w:val="20"/>
              </w:rPr>
              <w:t>-</w:t>
            </w:r>
            <w:r w:rsidRPr="002338BC">
              <w:rPr>
                <w:sz w:val="20"/>
                <w:szCs w:val="20"/>
              </w:rPr>
              <w:t xml:space="preserve"> Board Advocate </w:t>
            </w:r>
          </w:p>
          <w:p w14:paraId="7B47FE7A" w14:textId="77777777" w:rsidR="00661575" w:rsidRPr="002338BC" w:rsidRDefault="00661575" w:rsidP="00661575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718 518 4114</w:t>
            </w:r>
          </w:p>
          <w:p w14:paraId="13FA841C" w14:textId="77777777" w:rsidR="00661575" w:rsidRPr="002338BC" w:rsidRDefault="00A36581" w:rsidP="00661575">
            <w:pPr>
              <w:pStyle w:val="Default"/>
              <w:rPr>
                <w:rStyle w:val="Hyperlink"/>
                <w:sz w:val="20"/>
                <w:szCs w:val="20"/>
              </w:rPr>
            </w:pPr>
            <w:hyperlink r:id="rId74" w:history="1">
              <w:r w:rsidR="00661575" w:rsidRPr="002338BC">
                <w:rPr>
                  <w:rStyle w:val="Hyperlink"/>
                  <w:sz w:val="20"/>
                  <w:szCs w:val="20"/>
                </w:rPr>
                <w:t>cdrago@hostos.cuny.edu</w:t>
              </w:r>
            </w:hyperlink>
          </w:p>
          <w:p w14:paraId="25579D83" w14:textId="77777777" w:rsidR="00661575" w:rsidRPr="002338BC" w:rsidRDefault="00661575" w:rsidP="00501D32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768AE9C9" w14:textId="59B23993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ASTRO Liaison </w:t>
            </w:r>
          </w:p>
          <w:p w14:paraId="4A37AA4C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00EBC">
              <w:rPr>
                <w:sz w:val="20"/>
                <w:szCs w:val="20"/>
              </w:rPr>
              <w:t>Marissa Mangrum</w:t>
            </w:r>
            <w:r w:rsidRPr="002338BC">
              <w:rPr>
                <w:sz w:val="20"/>
                <w:szCs w:val="20"/>
              </w:rPr>
              <w:t xml:space="preserve"> </w:t>
            </w:r>
          </w:p>
          <w:p w14:paraId="548CFD33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214-762-3376 </w:t>
            </w:r>
          </w:p>
          <w:p w14:paraId="3FDA7454" w14:textId="77777777" w:rsidR="00501D32" w:rsidRPr="002338BC" w:rsidRDefault="00501D32" w:rsidP="00501D32">
            <w:pPr>
              <w:pStyle w:val="Default"/>
              <w:rPr>
                <w:color w:val="0000FF"/>
                <w:sz w:val="20"/>
                <w:szCs w:val="20"/>
              </w:rPr>
            </w:pPr>
            <w:r w:rsidRPr="002338BC">
              <w:rPr>
                <w:color w:val="0000FF"/>
                <w:sz w:val="20"/>
                <w:szCs w:val="20"/>
              </w:rPr>
              <w:t xml:space="preserve">marissa-mangrum@ouhsc.edu </w:t>
            </w:r>
          </w:p>
          <w:p w14:paraId="3AAD9C73" w14:textId="77777777" w:rsidR="00501D32" w:rsidRPr="002338BC" w:rsidRDefault="00501D32" w:rsidP="00501D32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3157AAC4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ISRRT Liaison </w:t>
            </w:r>
          </w:p>
          <w:p w14:paraId="0B3EE385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Donna Long </w:t>
            </w:r>
          </w:p>
          <w:p w14:paraId="06AB0F48" w14:textId="77777777" w:rsidR="00501D32" w:rsidRPr="002338BC" w:rsidRDefault="00501D32" w:rsidP="00501D32">
            <w:pPr>
              <w:pStyle w:val="Default"/>
              <w:rPr>
                <w:color w:val="212121"/>
                <w:sz w:val="20"/>
                <w:szCs w:val="20"/>
              </w:rPr>
            </w:pPr>
            <w:r w:rsidRPr="002338BC">
              <w:rPr>
                <w:color w:val="212121"/>
                <w:sz w:val="20"/>
                <w:szCs w:val="20"/>
              </w:rPr>
              <w:t xml:space="preserve">317-962-3284 </w:t>
            </w:r>
          </w:p>
          <w:p w14:paraId="6B75E5D7" w14:textId="77777777" w:rsidR="00501D32" w:rsidRPr="002338BC" w:rsidRDefault="00A36581" w:rsidP="00501D32">
            <w:pPr>
              <w:pStyle w:val="Default"/>
              <w:rPr>
                <w:color w:val="1154CC"/>
                <w:sz w:val="20"/>
                <w:szCs w:val="20"/>
              </w:rPr>
            </w:pPr>
            <w:hyperlink r:id="rId75" w:history="1">
              <w:r w:rsidR="00501D32" w:rsidRPr="002338BC">
                <w:rPr>
                  <w:rStyle w:val="Hyperlink"/>
                  <w:sz w:val="20"/>
                  <w:szCs w:val="20"/>
                </w:rPr>
                <w:t>dlong2@sbcglobal.net</w:t>
              </w:r>
            </w:hyperlink>
            <w:r w:rsidR="00501D32" w:rsidRPr="002338BC">
              <w:rPr>
                <w:color w:val="1154CC"/>
                <w:sz w:val="20"/>
                <w:szCs w:val="20"/>
              </w:rPr>
              <w:t xml:space="preserve"> </w:t>
            </w:r>
          </w:p>
          <w:p w14:paraId="24FF5B26" w14:textId="77777777" w:rsidR="00501D32" w:rsidRPr="002338BC" w:rsidRDefault="00501D32" w:rsidP="00501D32">
            <w:pPr>
              <w:pStyle w:val="Default"/>
              <w:rPr>
                <w:color w:val="1154CC"/>
                <w:sz w:val="20"/>
                <w:szCs w:val="20"/>
              </w:rPr>
            </w:pPr>
          </w:p>
          <w:p w14:paraId="735885F6" w14:textId="07E56107" w:rsidR="00501D32" w:rsidRPr="002338BC" w:rsidRDefault="00501D32" w:rsidP="00501D32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NMTCB Liaison </w:t>
            </w:r>
          </w:p>
          <w:p w14:paraId="05C7F78E" w14:textId="63E0D683" w:rsidR="004A0D89" w:rsidRPr="002338BC" w:rsidRDefault="004A0D89" w:rsidP="00501D32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Shannon Youngblood</w:t>
            </w:r>
          </w:p>
          <w:p w14:paraId="4392487D" w14:textId="04857835" w:rsidR="004A0D89" w:rsidRPr="002338BC" w:rsidRDefault="004A0D89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255-333-6027</w:t>
            </w:r>
          </w:p>
          <w:p w14:paraId="0F613876" w14:textId="3B379076" w:rsidR="004A0D89" w:rsidRPr="002338BC" w:rsidRDefault="00A36581" w:rsidP="00501D32">
            <w:pPr>
              <w:pStyle w:val="Default"/>
              <w:rPr>
                <w:sz w:val="20"/>
                <w:szCs w:val="20"/>
              </w:rPr>
            </w:pPr>
            <w:hyperlink r:id="rId76" w:history="1">
              <w:r w:rsidR="004A0D89" w:rsidRPr="002338BC">
                <w:rPr>
                  <w:rStyle w:val="Hyperlink"/>
                  <w:sz w:val="20"/>
                  <w:szCs w:val="20"/>
                </w:rPr>
                <w:t>syoungbloodtoler@uams.edu</w:t>
              </w:r>
            </w:hyperlink>
          </w:p>
          <w:p w14:paraId="73777099" w14:textId="38870F58" w:rsidR="00501D32" w:rsidRPr="002338BC" w:rsidRDefault="00501D32" w:rsidP="00501D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72" w:type="dxa"/>
          </w:tcPr>
          <w:p w14:paraId="48279458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SDMS Liaison </w:t>
            </w:r>
          </w:p>
          <w:p w14:paraId="3172CA10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Lynn </w:t>
            </w:r>
            <w:proofErr w:type="spellStart"/>
            <w:r w:rsidRPr="002338BC">
              <w:rPr>
                <w:sz w:val="20"/>
                <w:szCs w:val="20"/>
              </w:rPr>
              <w:t>Schluns</w:t>
            </w:r>
            <w:proofErr w:type="spellEnd"/>
            <w:r w:rsidRPr="002338BC">
              <w:rPr>
                <w:sz w:val="20"/>
                <w:szCs w:val="20"/>
              </w:rPr>
              <w:t xml:space="preserve"> </w:t>
            </w:r>
          </w:p>
          <w:p w14:paraId="1BBE9657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972-860-5053 </w:t>
            </w:r>
          </w:p>
          <w:p w14:paraId="799A48DD" w14:textId="77777777" w:rsidR="00501D32" w:rsidRPr="002338BC" w:rsidRDefault="00501D32" w:rsidP="00501D32">
            <w:pPr>
              <w:pStyle w:val="Default"/>
              <w:rPr>
                <w:color w:val="0000FF"/>
                <w:sz w:val="20"/>
                <w:szCs w:val="20"/>
              </w:rPr>
            </w:pPr>
            <w:r w:rsidRPr="002338BC">
              <w:rPr>
                <w:color w:val="0000FF"/>
                <w:sz w:val="20"/>
                <w:szCs w:val="20"/>
              </w:rPr>
              <w:t xml:space="preserve">lschluns@dcccd.edu </w:t>
            </w:r>
          </w:p>
          <w:p w14:paraId="2EEA4E82" w14:textId="77777777" w:rsidR="00501D32" w:rsidRPr="002338BC" w:rsidRDefault="00501D32" w:rsidP="00501D32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6DD28D64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SMRT Liaison </w:t>
            </w:r>
          </w:p>
          <w:p w14:paraId="41873010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00EBC">
              <w:rPr>
                <w:sz w:val="20"/>
                <w:szCs w:val="20"/>
              </w:rPr>
              <w:t>Joan Becker</w:t>
            </w:r>
            <w:r w:rsidRPr="002338BC">
              <w:rPr>
                <w:sz w:val="20"/>
                <w:szCs w:val="20"/>
              </w:rPr>
              <w:t xml:space="preserve"> </w:t>
            </w:r>
          </w:p>
          <w:p w14:paraId="7A4B9DAA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214-914-2324 </w:t>
            </w:r>
          </w:p>
          <w:p w14:paraId="41EC8A61" w14:textId="77777777" w:rsidR="00501D32" w:rsidRPr="002338BC" w:rsidRDefault="00A36581" w:rsidP="00501D32">
            <w:pPr>
              <w:pStyle w:val="Default"/>
              <w:rPr>
                <w:color w:val="0000FF"/>
                <w:sz w:val="20"/>
                <w:szCs w:val="20"/>
              </w:rPr>
            </w:pPr>
            <w:hyperlink r:id="rId77" w:history="1">
              <w:r w:rsidR="00501D32" w:rsidRPr="002338BC">
                <w:rPr>
                  <w:rStyle w:val="Hyperlink"/>
                  <w:sz w:val="20"/>
                  <w:szCs w:val="20"/>
                </w:rPr>
                <w:t>jabecker@dcccd.edu</w:t>
              </w:r>
            </w:hyperlink>
            <w:r w:rsidR="00501D32" w:rsidRPr="002338BC">
              <w:rPr>
                <w:color w:val="0000FF"/>
                <w:sz w:val="20"/>
                <w:szCs w:val="20"/>
              </w:rPr>
              <w:t xml:space="preserve"> </w:t>
            </w:r>
          </w:p>
          <w:p w14:paraId="2A857C63" w14:textId="77777777" w:rsidR="00501D32" w:rsidRPr="002338BC" w:rsidRDefault="00501D32" w:rsidP="00501D32">
            <w:pPr>
              <w:pStyle w:val="Default"/>
              <w:rPr>
                <w:color w:val="0000FF"/>
                <w:sz w:val="20"/>
                <w:szCs w:val="20"/>
                <w:highlight w:val="yellow"/>
              </w:rPr>
            </w:pPr>
          </w:p>
          <w:p w14:paraId="5E01B0F0" w14:textId="77777777" w:rsidR="00501D32" w:rsidRPr="002338BC" w:rsidRDefault="00501D32" w:rsidP="00501D32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SNMMI-TS Liaison </w:t>
            </w:r>
          </w:p>
          <w:p w14:paraId="56DAB65D" w14:textId="77777777" w:rsidR="006178A9" w:rsidRPr="002338BC" w:rsidRDefault="006178A9" w:rsidP="006178A9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2338B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Lauren </w:t>
            </w:r>
            <w:proofErr w:type="spellStart"/>
            <w:r w:rsidRPr="002338B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hanbrun</w:t>
            </w:r>
            <w:proofErr w:type="spellEnd"/>
            <w:r w:rsidRPr="002338BC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 </w:t>
            </w:r>
          </w:p>
          <w:p w14:paraId="5D3A9BEF" w14:textId="78ADAC04" w:rsidR="006178A9" w:rsidRPr="002338BC" w:rsidRDefault="00A36581" w:rsidP="006178A9">
            <w:pPr>
              <w:rPr>
                <w:rFonts w:ascii="Arial" w:hAnsi="Arial" w:cs="Arial"/>
                <w:sz w:val="20"/>
                <w:szCs w:val="20"/>
              </w:rPr>
            </w:pPr>
            <w:hyperlink r:id="rId78" w:history="1">
              <w:r w:rsidR="006178A9" w:rsidRPr="002338BC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LShanbrun@Lifespan.org</w:t>
              </w:r>
            </w:hyperlink>
          </w:p>
          <w:p w14:paraId="1BA81D79" w14:textId="7D9F2A8F" w:rsidR="00C551BE" w:rsidRPr="002338BC" w:rsidRDefault="00C551BE" w:rsidP="00C551B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3281AE8" w14:textId="77777777" w:rsidR="00E867D9" w:rsidRDefault="00E867D9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206CAD95" w14:textId="4A644140" w:rsidR="00501D32" w:rsidRPr="002338BC" w:rsidRDefault="00D53253" w:rsidP="009C76C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2338BC">
        <w:rPr>
          <w:rFonts w:ascii="Arial" w:hAnsi="Arial" w:cs="Arial"/>
          <w:b/>
          <w:bCs/>
          <w:sz w:val="20"/>
          <w:szCs w:val="20"/>
        </w:rPr>
        <w:lastRenderedPageBreak/>
        <w:t>ANNUAL MEETING/SEMINA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4"/>
        <w:gridCol w:w="2722"/>
        <w:gridCol w:w="2848"/>
        <w:gridCol w:w="2566"/>
      </w:tblGrid>
      <w:tr w:rsidR="00D53253" w:rsidRPr="002338BC" w14:paraId="3D2F2B07" w14:textId="77777777" w:rsidTr="006178A9">
        <w:trPr>
          <w:trHeight w:val="848"/>
        </w:trPr>
        <w:tc>
          <w:tcPr>
            <w:tcW w:w="2605" w:type="dxa"/>
          </w:tcPr>
          <w:p w14:paraId="044BE568" w14:textId="7827CC53" w:rsidR="00D53253" w:rsidRPr="002338BC" w:rsidRDefault="00D53253" w:rsidP="00D53253">
            <w:pPr>
              <w:pStyle w:val="Default"/>
              <w:rPr>
                <w:b/>
                <w:bCs/>
                <w:color w:val="auto"/>
                <w:sz w:val="20"/>
                <w:szCs w:val="20"/>
              </w:rPr>
            </w:pPr>
            <w:r w:rsidRPr="002338BC">
              <w:rPr>
                <w:b/>
                <w:bCs/>
                <w:color w:val="auto"/>
                <w:sz w:val="20"/>
                <w:szCs w:val="20"/>
              </w:rPr>
              <w:t>Annual Meeting 202</w:t>
            </w:r>
            <w:r w:rsidR="003C32E7" w:rsidRPr="002338BC">
              <w:rPr>
                <w:b/>
                <w:bCs/>
                <w:color w:val="auto"/>
                <w:sz w:val="20"/>
                <w:szCs w:val="20"/>
              </w:rPr>
              <w:t>2</w:t>
            </w:r>
            <w:r w:rsidRPr="002338BC">
              <w:rPr>
                <w:b/>
                <w:bCs/>
                <w:color w:val="auto"/>
                <w:sz w:val="20"/>
                <w:szCs w:val="20"/>
              </w:rPr>
              <w:t xml:space="preserve"> </w:t>
            </w:r>
          </w:p>
          <w:p w14:paraId="6EAC7AB4" w14:textId="77777777" w:rsidR="00D53253" w:rsidRPr="002338BC" w:rsidRDefault="00D53253" w:rsidP="00D53253">
            <w:pPr>
              <w:pStyle w:val="Default"/>
              <w:rPr>
                <w:color w:val="auto"/>
                <w:sz w:val="20"/>
                <w:szCs w:val="20"/>
              </w:rPr>
            </w:pPr>
          </w:p>
          <w:p w14:paraId="69EC46DF" w14:textId="1765622A" w:rsidR="00D53253" w:rsidRPr="002338BC" w:rsidRDefault="00D53253" w:rsidP="00D53253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Tammy Webster</w:t>
            </w:r>
            <w:r w:rsidR="006178A9" w:rsidRPr="002338BC">
              <w:rPr>
                <w:color w:val="auto"/>
                <w:sz w:val="20"/>
                <w:szCs w:val="20"/>
              </w:rPr>
              <w:t xml:space="preserve"> </w:t>
            </w:r>
            <w:r w:rsidR="005F171E" w:rsidRPr="002338BC">
              <w:rPr>
                <w:color w:val="auto"/>
                <w:sz w:val="20"/>
                <w:szCs w:val="20"/>
              </w:rPr>
              <w:t>-</w:t>
            </w:r>
            <w:r w:rsidRPr="002338BC">
              <w:rPr>
                <w:color w:val="auto"/>
                <w:sz w:val="20"/>
                <w:szCs w:val="20"/>
              </w:rPr>
              <w:t xml:space="preserve"> Chair </w:t>
            </w:r>
          </w:p>
          <w:p w14:paraId="2F3F101B" w14:textId="6E5EF844" w:rsidR="00D53253" w:rsidRPr="002338BC" w:rsidRDefault="00D53253" w:rsidP="006178A9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 xml:space="preserve">402-559-3486 </w:t>
            </w:r>
          </w:p>
          <w:p w14:paraId="4C6735E0" w14:textId="2E8A9EE1" w:rsidR="006178A9" w:rsidRPr="002338BC" w:rsidRDefault="00A36581" w:rsidP="006178A9">
            <w:pPr>
              <w:pStyle w:val="Default"/>
              <w:rPr>
                <w:color w:val="auto"/>
                <w:sz w:val="20"/>
                <w:szCs w:val="20"/>
              </w:rPr>
            </w:pPr>
            <w:hyperlink r:id="rId79" w:history="1">
              <w:r w:rsidR="006178A9" w:rsidRPr="002338BC">
                <w:rPr>
                  <w:color w:val="0000FF"/>
                  <w:sz w:val="20"/>
                  <w:szCs w:val="20"/>
                </w:rPr>
                <w:t>tammy.webster@unmc.edu</w:t>
              </w:r>
            </w:hyperlink>
          </w:p>
          <w:p w14:paraId="2159B8CC" w14:textId="77777777" w:rsidR="00D53253" w:rsidRPr="002338BC" w:rsidRDefault="00D53253" w:rsidP="00D53253">
            <w:pPr>
              <w:pStyle w:val="Default"/>
              <w:rPr>
                <w:color w:val="auto"/>
                <w:sz w:val="20"/>
                <w:szCs w:val="20"/>
              </w:rPr>
            </w:pPr>
          </w:p>
          <w:p w14:paraId="2887F40C" w14:textId="3EA6493E" w:rsidR="00371CFC" w:rsidRPr="002338BC" w:rsidRDefault="00371CFC" w:rsidP="00371CFC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Tiffany Roman</w:t>
            </w:r>
            <w:r w:rsidR="006178A9" w:rsidRPr="002338BC">
              <w:rPr>
                <w:color w:val="auto"/>
                <w:sz w:val="20"/>
                <w:szCs w:val="20"/>
              </w:rPr>
              <w:t xml:space="preserve"> </w:t>
            </w:r>
            <w:r w:rsidR="00C01F9B">
              <w:rPr>
                <w:color w:val="auto"/>
                <w:sz w:val="20"/>
                <w:szCs w:val="20"/>
              </w:rPr>
              <w:t>-</w:t>
            </w:r>
            <w:r w:rsidR="005F171E" w:rsidRPr="002338BC">
              <w:rPr>
                <w:color w:val="auto"/>
                <w:sz w:val="20"/>
                <w:szCs w:val="20"/>
              </w:rPr>
              <w:t xml:space="preserve"> Vice</w:t>
            </w:r>
            <w:r w:rsidR="00C01F9B">
              <w:rPr>
                <w:color w:val="auto"/>
                <w:sz w:val="20"/>
                <w:szCs w:val="20"/>
              </w:rPr>
              <w:t>-</w:t>
            </w:r>
            <w:r w:rsidR="005F171E" w:rsidRPr="002338BC">
              <w:rPr>
                <w:color w:val="auto"/>
                <w:sz w:val="20"/>
                <w:szCs w:val="20"/>
              </w:rPr>
              <w:t>Chair</w:t>
            </w:r>
            <w:r w:rsidRPr="002338BC">
              <w:rPr>
                <w:color w:val="auto"/>
                <w:sz w:val="20"/>
                <w:szCs w:val="20"/>
              </w:rPr>
              <w:t xml:space="preserve"> </w:t>
            </w:r>
          </w:p>
          <w:p w14:paraId="02AA25F0" w14:textId="77777777" w:rsidR="00371CFC" w:rsidRPr="002338BC" w:rsidRDefault="00371CFC" w:rsidP="00371CFC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 xml:space="preserve">513-936-1591 </w:t>
            </w:r>
          </w:p>
          <w:p w14:paraId="1AD5CE46" w14:textId="77777777" w:rsidR="006178A9" w:rsidRPr="002338BC" w:rsidRDefault="00A36581" w:rsidP="006178A9">
            <w:pPr>
              <w:pStyle w:val="Default"/>
              <w:rPr>
                <w:color w:val="0000FF"/>
                <w:sz w:val="20"/>
                <w:szCs w:val="20"/>
              </w:rPr>
            </w:pPr>
            <w:hyperlink r:id="rId80" w:history="1">
              <w:r w:rsidR="006178A9" w:rsidRPr="002338BC">
                <w:rPr>
                  <w:color w:val="0000FF"/>
                  <w:sz w:val="20"/>
                  <w:szCs w:val="20"/>
                </w:rPr>
                <w:t>tiffany.roman@uc.edu</w:t>
              </w:r>
            </w:hyperlink>
          </w:p>
          <w:p w14:paraId="58543580" w14:textId="77777777" w:rsidR="008D13EC" w:rsidRPr="002338BC" w:rsidRDefault="008D13EC" w:rsidP="00D5325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14:paraId="1FD9374D" w14:textId="77777777" w:rsidR="00C87C39" w:rsidRPr="002338BC" w:rsidRDefault="00C87C39" w:rsidP="00C87C39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Kevin Clark</w:t>
            </w:r>
          </w:p>
          <w:p w14:paraId="6B2B4D80" w14:textId="2D72AEE7" w:rsidR="00C87C39" w:rsidRPr="002338BC" w:rsidRDefault="00BD1E32" w:rsidP="00C87C39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713-792-5661</w:t>
            </w:r>
          </w:p>
          <w:p w14:paraId="7749211B" w14:textId="77777777" w:rsidR="00C87C39" w:rsidRPr="002338BC" w:rsidRDefault="00A36581" w:rsidP="00C87C39">
            <w:pPr>
              <w:pStyle w:val="Default"/>
              <w:rPr>
                <w:color w:val="0000FF"/>
                <w:sz w:val="20"/>
                <w:szCs w:val="20"/>
              </w:rPr>
            </w:pPr>
            <w:hyperlink r:id="rId81" w:history="1">
              <w:r w:rsidR="00C87C39" w:rsidRPr="002338BC">
                <w:rPr>
                  <w:rStyle w:val="Hyperlink"/>
                  <w:sz w:val="20"/>
                  <w:szCs w:val="20"/>
                </w:rPr>
                <w:t>krclark@mdanderson.org</w:t>
              </w:r>
            </w:hyperlink>
          </w:p>
          <w:p w14:paraId="4B880185" w14:textId="77777777" w:rsidR="00C87C39" w:rsidRPr="002338BC" w:rsidRDefault="00C87C39" w:rsidP="00C87C39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3BAF16C5" w14:textId="77777777" w:rsidR="00C87C39" w:rsidRPr="002338BC" w:rsidRDefault="00C87C39" w:rsidP="00C87C39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20CABAB9" w14:textId="04CD7027" w:rsidR="00661575" w:rsidRPr="002338BC" w:rsidRDefault="00661575" w:rsidP="00C87C39">
            <w:pPr>
              <w:pStyle w:val="Default"/>
              <w:rPr>
                <w:color w:val="FF0000"/>
                <w:sz w:val="20"/>
                <w:szCs w:val="20"/>
              </w:rPr>
            </w:pPr>
          </w:p>
        </w:tc>
        <w:tc>
          <w:tcPr>
            <w:tcW w:w="2755" w:type="dxa"/>
          </w:tcPr>
          <w:p w14:paraId="1C6A01C2" w14:textId="23161BF3" w:rsidR="00D53253" w:rsidRPr="002338BC" w:rsidRDefault="00D53253" w:rsidP="00D53253">
            <w:pPr>
              <w:pStyle w:val="Default"/>
              <w:rPr>
                <w:b/>
                <w:bCs/>
                <w:color w:val="auto"/>
                <w:sz w:val="20"/>
                <w:szCs w:val="20"/>
              </w:rPr>
            </w:pPr>
            <w:r w:rsidRPr="002338BC">
              <w:rPr>
                <w:b/>
                <w:bCs/>
                <w:color w:val="auto"/>
                <w:sz w:val="20"/>
                <w:szCs w:val="20"/>
              </w:rPr>
              <w:t>Honors Lecture 202</w:t>
            </w:r>
            <w:r w:rsidR="003C32E7" w:rsidRPr="002338BC">
              <w:rPr>
                <w:b/>
                <w:bCs/>
                <w:color w:val="auto"/>
                <w:sz w:val="20"/>
                <w:szCs w:val="20"/>
              </w:rPr>
              <w:t>2</w:t>
            </w:r>
          </w:p>
          <w:p w14:paraId="29D22BF2" w14:textId="77777777" w:rsidR="00D53253" w:rsidRPr="002338BC" w:rsidRDefault="00D53253" w:rsidP="00D53253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b/>
                <w:bCs/>
                <w:color w:val="auto"/>
                <w:sz w:val="20"/>
                <w:szCs w:val="20"/>
              </w:rPr>
              <w:t xml:space="preserve"> </w:t>
            </w:r>
          </w:p>
          <w:p w14:paraId="575B2A68" w14:textId="2773A7F2" w:rsidR="00C87C39" w:rsidRPr="002338BC" w:rsidRDefault="00C87C39" w:rsidP="00C87C39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Tiffany Roman</w:t>
            </w:r>
            <w:r w:rsidR="006178A9" w:rsidRPr="002338BC">
              <w:rPr>
                <w:color w:val="auto"/>
                <w:sz w:val="20"/>
                <w:szCs w:val="20"/>
              </w:rPr>
              <w:t xml:space="preserve"> </w:t>
            </w:r>
            <w:r w:rsidRPr="002338BC">
              <w:rPr>
                <w:color w:val="auto"/>
                <w:sz w:val="20"/>
                <w:szCs w:val="20"/>
              </w:rPr>
              <w:t xml:space="preserve">- Vice Chair </w:t>
            </w:r>
          </w:p>
          <w:p w14:paraId="5F76BA9C" w14:textId="77777777" w:rsidR="00C87C39" w:rsidRPr="002338BC" w:rsidRDefault="00C87C39" w:rsidP="00C87C39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 xml:space="preserve">513-936-1591 </w:t>
            </w:r>
          </w:p>
          <w:p w14:paraId="256C4344" w14:textId="77777777" w:rsidR="006178A9" w:rsidRPr="002338BC" w:rsidRDefault="00A36581" w:rsidP="006178A9">
            <w:pPr>
              <w:pStyle w:val="Default"/>
              <w:rPr>
                <w:color w:val="0000FF"/>
                <w:sz w:val="20"/>
                <w:szCs w:val="20"/>
              </w:rPr>
            </w:pPr>
            <w:hyperlink r:id="rId82" w:history="1">
              <w:r w:rsidR="006178A9" w:rsidRPr="002338BC">
                <w:rPr>
                  <w:color w:val="0000FF"/>
                  <w:sz w:val="20"/>
                  <w:szCs w:val="20"/>
                </w:rPr>
                <w:t>tiffany.roman@uc.edu</w:t>
              </w:r>
            </w:hyperlink>
          </w:p>
          <w:p w14:paraId="3EA45758" w14:textId="4DFBEBAE" w:rsidR="005F171E" w:rsidRPr="002338BC" w:rsidRDefault="005F171E" w:rsidP="005F171E">
            <w:pPr>
              <w:pStyle w:val="Default"/>
              <w:rPr>
                <w:rStyle w:val="Hyperlink"/>
                <w:color w:val="auto"/>
                <w:sz w:val="20"/>
                <w:szCs w:val="20"/>
              </w:rPr>
            </w:pPr>
          </w:p>
          <w:p w14:paraId="4B8914D0" w14:textId="300F0AAE" w:rsidR="00D53253" w:rsidRPr="002338BC" w:rsidRDefault="00D53253" w:rsidP="00D53253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Charlie Drago</w:t>
            </w:r>
            <w:r w:rsidR="006178A9" w:rsidRPr="002338BC">
              <w:rPr>
                <w:color w:val="auto"/>
                <w:sz w:val="20"/>
                <w:szCs w:val="20"/>
              </w:rPr>
              <w:t xml:space="preserve"> </w:t>
            </w:r>
            <w:r w:rsidRPr="002338BC">
              <w:rPr>
                <w:color w:val="auto"/>
                <w:sz w:val="20"/>
                <w:szCs w:val="20"/>
              </w:rPr>
              <w:t xml:space="preserve">- Board Advocate </w:t>
            </w:r>
          </w:p>
          <w:p w14:paraId="64F03DB6" w14:textId="765A2931" w:rsidR="00D53253" w:rsidRPr="002338BC" w:rsidRDefault="00D53253" w:rsidP="00D53253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718</w:t>
            </w:r>
            <w:r w:rsidR="006178A9" w:rsidRPr="002338BC">
              <w:rPr>
                <w:color w:val="auto"/>
                <w:sz w:val="20"/>
                <w:szCs w:val="20"/>
              </w:rPr>
              <w:t>-</w:t>
            </w:r>
            <w:r w:rsidRPr="002338BC">
              <w:rPr>
                <w:color w:val="auto"/>
                <w:sz w:val="20"/>
                <w:szCs w:val="20"/>
              </w:rPr>
              <w:t>518</w:t>
            </w:r>
            <w:r w:rsidR="006178A9" w:rsidRPr="002338BC">
              <w:rPr>
                <w:color w:val="auto"/>
                <w:sz w:val="20"/>
                <w:szCs w:val="20"/>
              </w:rPr>
              <w:t>-</w:t>
            </w:r>
            <w:r w:rsidRPr="002338BC">
              <w:rPr>
                <w:color w:val="auto"/>
                <w:sz w:val="20"/>
                <w:szCs w:val="20"/>
              </w:rPr>
              <w:t>4114</w:t>
            </w:r>
          </w:p>
          <w:p w14:paraId="7C17EED3" w14:textId="5493931D" w:rsidR="006178A9" w:rsidRPr="002338BC" w:rsidRDefault="00A36581" w:rsidP="00D53253">
            <w:pPr>
              <w:pStyle w:val="Default"/>
              <w:rPr>
                <w:color w:val="auto"/>
                <w:sz w:val="20"/>
                <w:szCs w:val="20"/>
              </w:rPr>
            </w:pPr>
            <w:hyperlink r:id="rId83" w:history="1">
              <w:r w:rsidR="006178A9" w:rsidRPr="002338BC">
                <w:rPr>
                  <w:rStyle w:val="Hyperlink"/>
                  <w:sz w:val="20"/>
                  <w:szCs w:val="20"/>
                </w:rPr>
                <w:t>cdrago@hostos.cuny.edu</w:t>
              </w:r>
            </w:hyperlink>
          </w:p>
          <w:p w14:paraId="75649B7F" w14:textId="77777777" w:rsidR="006178A9" w:rsidRPr="002338BC" w:rsidRDefault="006178A9" w:rsidP="00D53253">
            <w:pPr>
              <w:pStyle w:val="Default"/>
              <w:rPr>
                <w:color w:val="auto"/>
                <w:sz w:val="20"/>
                <w:szCs w:val="20"/>
              </w:rPr>
            </w:pPr>
          </w:p>
          <w:p w14:paraId="109FB2CE" w14:textId="77777777" w:rsidR="00D53253" w:rsidRPr="002338BC" w:rsidRDefault="00D53253" w:rsidP="006178A9">
            <w:pPr>
              <w:pStyle w:val="Default"/>
              <w:rPr>
                <w:color w:val="FF0000"/>
                <w:sz w:val="20"/>
                <w:szCs w:val="20"/>
              </w:rPr>
            </w:pPr>
          </w:p>
        </w:tc>
        <w:tc>
          <w:tcPr>
            <w:tcW w:w="2850" w:type="dxa"/>
          </w:tcPr>
          <w:p w14:paraId="599B430E" w14:textId="77777777" w:rsidR="00D53253" w:rsidRPr="002338BC" w:rsidRDefault="00D53253" w:rsidP="000F137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338BC">
              <w:rPr>
                <w:rFonts w:ascii="Arial" w:hAnsi="Arial" w:cs="Arial"/>
                <w:b/>
                <w:sz w:val="20"/>
                <w:szCs w:val="20"/>
              </w:rPr>
              <w:t>Workshop/Webinar</w:t>
            </w:r>
          </w:p>
          <w:p w14:paraId="34684F19" w14:textId="77777777" w:rsidR="00D53253" w:rsidRPr="002338BC" w:rsidRDefault="00D53253" w:rsidP="009C76C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7F6626" w14:textId="4FB2CC95" w:rsidR="00C87C39" w:rsidRPr="002338BC" w:rsidRDefault="00C87C39" w:rsidP="00C87C39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Toni Chamberlain</w:t>
            </w:r>
            <w:r w:rsidR="006178A9" w:rsidRPr="002338BC">
              <w:rPr>
                <w:sz w:val="20"/>
                <w:szCs w:val="20"/>
              </w:rPr>
              <w:t xml:space="preserve"> -</w:t>
            </w:r>
            <w:r w:rsidRPr="002338BC">
              <w:rPr>
                <w:sz w:val="20"/>
                <w:szCs w:val="20"/>
              </w:rPr>
              <w:t xml:space="preserve"> Chair</w:t>
            </w:r>
          </w:p>
          <w:p w14:paraId="7E7EA3C1" w14:textId="77777777" w:rsidR="00C87C39" w:rsidRPr="002338BC" w:rsidRDefault="00C87C39" w:rsidP="00C87C39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Term through 2021-2022 </w:t>
            </w:r>
          </w:p>
          <w:p w14:paraId="5B5D2F27" w14:textId="77777777" w:rsidR="00C87C39" w:rsidRPr="002338BC" w:rsidRDefault="00C87C39" w:rsidP="00C87C39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623-203-3082 </w:t>
            </w:r>
          </w:p>
          <w:p w14:paraId="7AA7506E" w14:textId="52EF4F11" w:rsidR="00C87C39" w:rsidRPr="002338BC" w:rsidRDefault="00A36581" w:rsidP="00FA1420">
            <w:pPr>
              <w:rPr>
                <w:rFonts w:ascii="Arial" w:hAnsi="Arial" w:cs="Arial"/>
                <w:sz w:val="20"/>
                <w:szCs w:val="20"/>
              </w:rPr>
            </w:pPr>
            <w:hyperlink r:id="rId84" w:history="1">
              <w:r w:rsidR="00C87C39" w:rsidRPr="002338BC">
                <w:rPr>
                  <w:rFonts w:ascii="Arial" w:hAnsi="Arial" w:cs="Arial"/>
                  <w:color w:val="0000FF"/>
                  <w:sz w:val="20"/>
                  <w:szCs w:val="20"/>
                </w:rPr>
                <w:t>TChamberlain@ecpi.edu</w:t>
              </w:r>
            </w:hyperlink>
          </w:p>
          <w:p w14:paraId="58291E61" w14:textId="77777777" w:rsidR="00C87C39" w:rsidRPr="002338BC" w:rsidRDefault="00C87C39" w:rsidP="00FA142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0AF31D9" w14:textId="2F975DA1" w:rsidR="00D53253" w:rsidRPr="002338BC" w:rsidRDefault="001748D5" w:rsidP="00FA1420">
            <w:pPr>
              <w:rPr>
                <w:rFonts w:ascii="Arial" w:hAnsi="Arial" w:cs="Arial"/>
                <w:sz w:val="20"/>
                <w:szCs w:val="20"/>
              </w:rPr>
            </w:pPr>
            <w:r w:rsidRPr="002338BC">
              <w:rPr>
                <w:rFonts w:ascii="Arial" w:hAnsi="Arial" w:cs="Arial"/>
                <w:sz w:val="20"/>
                <w:szCs w:val="20"/>
              </w:rPr>
              <w:t>Michelle Wilt</w:t>
            </w:r>
          </w:p>
          <w:p w14:paraId="7056F689" w14:textId="77777777" w:rsidR="006178A9" w:rsidRPr="002338BC" w:rsidRDefault="006178A9" w:rsidP="006178A9">
            <w:pPr>
              <w:rPr>
                <w:rFonts w:ascii="Arial" w:hAnsi="Arial" w:cs="Arial"/>
                <w:sz w:val="20"/>
                <w:szCs w:val="20"/>
              </w:rPr>
            </w:pPr>
            <w:r w:rsidRPr="002338BC">
              <w:rPr>
                <w:rFonts w:ascii="Arial" w:hAnsi="Arial" w:cs="Arial"/>
                <w:sz w:val="20"/>
                <w:szCs w:val="20"/>
              </w:rPr>
              <w:t>602-286-3535</w:t>
            </w:r>
          </w:p>
          <w:p w14:paraId="5CEFA342" w14:textId="7F553485" w:rsidR="006178A9" w:rsidRPr="002338BC" w:rsidRDefault="006178A9" w:rsidP="00FA1420">
            <w:pPr>
              <w:rPr>
                <w:rFonts w:ascii="Arial" w:hAnsi="Arial" w:cs="Arial"/>
                <w:sz w:val="20"/>
                <w:szCs w:val="20"/>
              </w:rPr>
            </w:pPr>
            <w:r w:rsidRPr="002338BC">
              <w:rPr>
                <w:rFonts w:ascii="Arial" w:hAnsi="Arial" w:cs="Arial"/>
                <w:sz w:val="20"/>
                <w:szCs w:val="20"/>
              </w:rPr>
              <w:t>480-5</w:t>
            </w:r>
            <w:r w:rsidR="00BD1E32" w:rsidRPr="002338BC">
              <w:rPr>
                <w:rFonts w:ascii="Arial" w:hAnsi="Arial" w:cs="Arial"/>
                <w:sz w:val="20"/>
                <w:szCs w:val="20"/>
              </w:rPr>
              <w:t>40-0788</w:t>
            </w:r>
            <w:r w:rsidRPr="002338BC">
              <w:rPr>
                <w:rFonts w:ascii="Arial" w:hAnsi="Arial" w:cs="Arial"/>
                <w:sz w:val="20"/>
                <w:szCs w:val="20"/>
              </w:rPr>
              <w:t> </w:t>
            </w:r>
          </w:p>
          <w:p w14:paraId="63A99190" w14:textId="738B21E2" w:rsidR="006178A9" w:rsidRPr="002338BC" w:rsidRDefault="006178A9" w:rsidP="00FA142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2338BC">
              <w:rPr>
                <w:rFonts w:ascii="Arial" w:hAnsi="Arial" w:cs="Arial"/>
                <w:color w:val="0000FF"/>
                <w:sz w:val="20"/>
                <w:szCs w:val="20"/>
              </w:rPr>
              <w:t xml:space="preserve">events@aeirs.org </w:t>
            </w:r>
          </w:p>
          <w:p w14:paraId="7D76B8F9" w14:textId="5509501A" w:rsidR="00D07F51" w:rsidRPr="002338BC" w:rsidRDefault="00A36581" w:rsidP="00FA1420">
            <w:pPr>
              <w:rPr>
                <w:rFonts w:ascii="Arial" w:hAnsi="Arial" w:cs="Arial"/>
                <w:sz w:val="20"/>
                <w:szCs w:val="20"/>
              </w:rPr>
            </w:pPr>
            <w:hyperlink r:id="rId85" w:history="1">
              <w:r w:rsidR="006178A9" w:rsidRPr="002338BC">
                <w:rPr>
                  <w:rStyle w:val="Hyperlink"/>
                  <w:rFonts w:ascii="Arial" w:hAnsi="Arial" w:cs="Arial"/>
                  <w:sz w:val="20"/>
                  <w:szCs w:val="20"/>
                </w:rPr>
                <w:t>michelle.wilt@gatewaycc.edu</w:t>
              </w:r>
            </w:hyperlink>
          </w:p>
          <w:p w14:paraId="3E516C3F" w14:textId="77777777" w:rsidR="00D07F51" w:rsidRPr="002338BC" w:rsidRDefault="00D07F51" w:rsidP="009C76C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C181B69" w14:textId="426BD8FF" w:rsidR="003B36D2" w:rsidRPr="002338BC" w:rsidRDefault="003B36D2" w:rsidP="00D07F5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80" w:type="dxa"/>
          </w:tcPr>
          <w:p w14:paraId="43E07338" w14:textId="4A4E91A3" w:rsidR="00D53253" w:rsidRPr="002338BC" w:rsidRDefault="000F1376" w:rsidP="000F137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338BC">
              <w:rPr>
                <w:rFonts w:ascii="Arial" w:hAnsi="Arial" w:cs="Arial"/>
                <w:b/>
                <w:sz w:val="20"/>
                <w:szCs w:val="20"/>
              </w:rPr>
              <w:t>Annual Meeting 202</w:t>
            </w:r>
            <w:r w:rsidR="003C32E7" w:rsidRPr="002338BC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  <w:p w14:paraId="14B110BA" w14:textId="77777777" w:rsidR="000F1376" w:rsidRPr="002338BC" w:rsidRDefault="000F1376" w:rsidP="000F137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828530" w14:textId="39AD14FB" w:rsidR="000F1376" w:rsidRPr="002338BC" w:rsidRDefault="000F1376" w:rsidP="000F1376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Tiffany Roman</w:t>
            </w:r>
            <w:r w:rsidR="006178A9" w:rsidRPr="002338BC">
              <w:rPr>
                <w:color w:val="auto"/>
                <w:sz w:val="20"/>
                <w:szCs w:val="20"/>
              </w:rPr>
              <w:t xml:space="preserve"> </w:t>
            </w:r>
            <w:r w:rsidRPr="002338BC">
              <w:rPr>
                <w:color w:val="auto"/>
                <w:sz w:val="20"/>
                <w:szCs w:val="20"/>
              </w:rPr>
              <w:t xml:space="preserve">- Chair </w:t>
            </w:r>
          </w:p>
          <w:p w14:paraId="353C317E" w14:textId="77777777" w:rsidR="000F1376" w:rsidRPr="002338BC" w:rsidRDefault="000F1376" w:rsidP="000F1376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 xml:space="preserve">513-936-1591 </w:t>
            </w:r>
          </w:p>
          <w:p w14:paraId="0447900D" w14:textId="77777777" w:rsidR="006178A9" w:rsidRPr="002338BC" w:rsidRDefault="00A36581" w:rsidP="006178A9">
            <w:pPr>
              <w:pStyle w:val="Default"/>
              <w:rPr>
                <w:color w:val="0000FF"/>
                <w:sz w:val="20"/>
                <w:szCs w:val="20"/>
              </w:rPr>
            </w:pPr>
            <w:hyperlink r:id="rId86" w:history="1">
              <w:r w:rsidR="006178A9" w:rsidRPr="002338BC">
                <w:rPr>
                  <w:color w:val="0000FF"/>
                  <w:sz w:val="20"/>
                  <w:szCs w:val="20"/>
                </w:rPr>
                <w:t>tiffany.roman@uc.edu</w:t>
              </w:r>
            </w:hyperlink>
          </w:p>
          <w:p w14:paraId="77443C0C" w14:textId="77777777" w:rsidR="000F1376" w:rsidRPr="002338BC" w:rsidRDefault="000F1376" w:rsidP="000F1376">
            <w:pPr>
              <w:pStyle w:val="Default"/>
              <w:rPr>
                <w:color w:val="FF0000"/>
                <w:sz w:val="20"/>
                <w:szCs w:val="20"/>
              </w:rPr>
            </w:pPr>
            <w:r w:rsidRPr="002338BC">
              <w:rPr>
                <w:b/>
                <w:bCs/>
                <w:color w:val="FF0000"/>
                <w:sz w:val="20"/>
                <w:szCs w:val="20"/>
              </w:rPr>
              <w:t xml:space="preserve"> </w:t>
            </w:r>
          </w:p>
          <w:p w14:paraId="3BD79AF1" w14:textId="28E4FC1C" w:rsidR="00C87C39" w:rsidRPr="002338BC" w:rsidRDefault="000F1376" w:rsidP="00C87C39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FF0000"/>
                <w:sz w:val="20"/>
                <w:szCs w:val="20"/>
              </w:rPr>
              <w:t xml:space="preserve"> </w:t>
            </w:r>
            <w:r w:rsidR="00C87C39" w:rsidRPr="002338BC">
              <w:rPr>
                <w:color w:val="auto"/>
                <w:sz w:val="20"/>
                <w:szCs w:val="20"/>
              </w:rPr>
              <w:t>Kevin Clark</w:t>
            </w:r>
            <w:r w:rsidR="006178A9" w:rsidRPr="002338BC">
              <w:rPr>
                <w:color w:val="auto"/>
                <w:sz w:val="20"/>
                <w:szCs w:val="20"/>
              </w:rPr>
              <w:t xml:space="preserve"> - Vice-Chair</w:t>
            </w:r>
          </w:p>
          <w:p w14:paraId="595FD742" w14:textId="59164804" w:rsidR="00C87C39" w:rsidRPr="002338BC" w:rsidRDefault="00BD1E32" w:rsidP="00C87C39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713-792-5661</w:t>
            </w:r>
          </w:p>
          <w:p w14:paraId="4CD1D24C" w14:textId="77777777" w:rsidR="00C87C39" w:rsidRPr="002338BC" w:rsidRDefault="00A36581" w:rsidP="00C87C39">
            <w:pPr>
              <w:pStyle w:val="Default"/>
              <w:rPr>
                <w:color w:val="0000FF"/>
                <w:sz w:val="20"/>
                <w:szCs w:val="20"/>
              </w:rPr>
            </w:pPr>
            <w:hyperlink r:id="rId87" w:history="1">
              <w:r w:rsidR="00C87C39" w:rsidRPr="002338BC">
                <w:rPr>
                  <w:rStyle w:val="Hyperlink"/>
                  <w:sz w:val="20"/>
                  <w:szCs w:val="20"/>
                </w:rPr>
                <w:t>krclark@mdanderson.org</w:t>
              </w:r>
            </w:hyperlink>
          </w:p>
          <w:p w14:paraId="287D86DA" w14:textId="77777777" w:rsidR="00C87C39" w:rsidRPr="002338BC" w:rsidRDefault="00C87C39" w:rsidP="00C87C39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72AB197B" w14:textId="77777777" w:rsidR="00C87C39" w:rsidRPr="002338BC" w:rsidRDefault="00C87C39" w:rsidP="00C87C39">
            <w:pPr>
              <w:pStyle w:val="Default"/>
              <w:rPr>
                <w:color w:val="0000FF"/>
                <w:sz w:val="20"/>
                <w:szCs w:val="20"/>
              </w:rPr>
            </w:pPr>
          </w:p>
          <w:p w14:paraId="6611A3B0" w14:textId="28FD7E0B" w:rsidR="00C87C39" w:rsidRPr="002338BC" w:rsidRDefault="00C87C39" w:rsidP="00C87C39">
            <w:pPr>
              <w:pStyle w:val="Default"/>
              <w:rPr>
                <w:rStyle w:val="Hyperlink"/>
                <w:color w:val="auto"/>
                <w:sz w:val="20"/>
                <w:szCs w:val="20"/>
              </w:rPr>
            </w:pPr>
          </w:p>
          <w:p w14:paraId="14BF298D" w14:textId="4977CF66" w:rsidR="00C87C39" w:rsidRPr="002338BC" w:rsidRDefault="00C87C39" w:rsidP="00C87C39">
            <w:pPr>
              <w:pStyle w:val="Default"/>
              <w:rPr>
                <w:rStyle w:val="Hyperlink"/>
                <w:color w:val="auto"/>
                <w:sz w:val="20"/>
                <w:szCs w:val="20"/>
              </w:rPr>
            </w:pPr>
          </w:p>
          <w:p w14:paraId="04A9B043" w14:textId="77777777" w:rsidR="00C87C39" w:rsidRPr="002338BC" w:rsidRDefault="00C87C39" w:rsidP="00C87C39">
            <w:pPr>
              <w:pStyle w:val="Default"/>
              <w:rPr>
                <w:color w:val="FF0000"/>
                <w:sz w:val="20"/>
                <w:szCs w:val="20"/>
              </w:rPr>
            </w:pPr>
          </w:p>
          <w:p w14:paraId="6B5BD60A" w14:textId="7CDBA9FE" w:rsidR="000F1376" w:rsidRPr="002338BC" w:rsidRDefault="000F1376" w:rsidP="00C87C39">
            <w:pPr>
              <w:pStyle w:val="Default"/>
              <w:rPr>
                <w:b/>
                <w:sz w:val="20"/>
                <w:szCs w:val="20"/>
              </w:rPr>
            </w:pPr>
          </w:p>
        </w:tc>
      </w:tr>
    </w:tbl>
    <w:p w14:paraId="55928CE0" w14:textId="498E6440" w:rsidR="00D53253" w:rsidRPr="002338BC" w:rsidRDefault="00D53253" w:rsidP="009C76C3">
      <w:pPr>
        <w:jc w:val="center"/>
        <w:rPr>
          <w:rFonts w:ascii="Arial" w:hAnsi="Arial" w:cs="Arial"/>
          <w:sz w:val="20"/>
          <w:szCs w:val="20"/>
        </w:rPr>
      </w:pPr>
    </w:p>
    <w:p w14:paraId="72334557" w14:textId="77777777" w:rsidR="0086478B" w:rsidRPr="002338BC" w:rsidRDefault="0086478B" w:rsidP="009C76C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2338BC">
        <w:rPr>
          <w:rFonts w:ascii="Arial" w:hAnsi="Arial" w:cs="Arial"/>
          <w:b/>
          <w:bCs/>
          <w:sz w:val="20"/>
          <w:szCs w:val="20"/>
        </w:rPr>
        <w:t>AEIRS STAF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7"/>
        <w:gridCol w:w="2654"/>
        <w:gridCol w:w="2108"/>
        <w:gridCol w:w="3391"/>
      </w:tblGrid>
      <w:tr w:rsidR="00926384" w:rsidRPr="002338BC" w14:paraId="43DAF768" w14:textId="77777777" w:rsidTr="00661575">
        <w:trPr>
          <w:trHeight w:val="470"/>
        </w:trPr>
        <w:tc>
          <w:tcPr>
            <w:tcW w:w="2718" w:type="dxa"/>
          </w:tcPr>
          <w:p w14:paraId="4A2C942C" w14:textId="77777777" w:rsidR="00661575" w:rsidRPr="002338BC" w:rsidRDefault="00661575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>AEIRS Operations Manager</w:t>
            </w:r>
          </w:p>
          <w:p w14:paraId="6657F08C" w14:textId="77777777" w:rsidR="009939C2" w:rsidRPr="002338BC" w:rsidRDefault="009939C2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24210E6D" w14:textId="77777777" w:rsidR="009939C2" w:rsidRPr="002338BC" w:rsidRDefault="00C87C39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>Mari King</w:t>
            </w:r>
          </w:p>
          <w:p w14:paraId="3A7F36B4" w14:textId="77777777" w:rsidR="002338BC" w:rsidRPr="002338BC" w:rsidRDefault="002338BC" w:rsidP="002338BC">
            <w:pPr>
              <w:rPr>
                <w:rFonts w:ascii="Arial" w:hAnsi="Arial" w:cs="Arial"/>
                <w:sz w:val="20"/>
                <w:szCs w:val="20"/>
              </w:rPr>
            </w:pPr>
            <w:r w:rsidRPr="002338B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936-647-1443</w:t>
            </w:r>
          </w:p>
          <w:p w14:paraId="107FA51D" w14:textId="5229F1FB" w:rsidR="00C87C39" w:rsidRPr="00E867D9" w:rsidRDefault="00A36581">
            <w:pPr>
              <w:pStyle w:val="Default"/>
              <w:rPr>
                <w:rStyle w:val="Hyperlink"/>
                <w:sz w:val="20"/>
                <w:szCs w:val="20"/>
              </w:rPr>
            </w:pPr>
            <w:hyperlink r:id="rId88" w:history="1">
              <w:r w:rsidR="00E867D9" w:rsidRPr="00E867D9">
                <w:rPr>
                  <w:rStyle w:val="Hyperlink"/>
                  <w:sz w:val="20"/>
                  <w:szCs w:val="20"/>
                </w:rPr>
                <w:t>operations@aeirs.org</w:t>
              </w:r>
            </w:hyperlink>
          </w:p>
          <w:p w14:paraId="2E351961" w14:textId="77777777" w:rsidR="00E867D9" w:rsidRPr="002338BC" w:rsidRDefault="00E867D9">
            <w:pPr>
              <w:pStyle w:val="Default"/>
              <w:rPr>
                <w:sz w:val="20"/>
                <w:szCs w:val="20"/>
              </w:rPr>
            </w:pPr>
          </w:p>
          <w:p w14:paraId="340460C0" w14:textId="7444DA82" w:rsidR="00C87C39" w:rsidRPr="002338BC" w:rsidRDefault="00C87C39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</w:tcPr>
          <w:p w14:paraId="33F7FDE3" w14:textId="4A8650DB" w:rsidR="00661575" w:rsidRPr="002338BC" w:rsidRDefault="00661575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AEIRS Technical Support Specialist </w:t>
            </w:r>
          </w:p>
          <w:p w14:paraId="46C8CE7B" w14:textId="77777777" w:rsidR="005849F7" w:rsidRPr="002338BC" w:rsidRDefault="005849F7">
            <w:pPr>
              <w:pStyle w:val="Default"/>
              <w:rPr>
                <w:sz w:val="20"/>
                <w:szCs w:val="20"/>
              </w:rPr>
            </w:pPr>
          </w:p>
          <w:p w14:paraId="6750920E" w14:textId="138A96D3" w:rsidR="00661575" w:rsidRPr="002338BC" w:rsidRDefault="00661575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 xml:space="preserve">Cheyne </w:t>
            </w:r>
            <w:proofErr w:type="spellStart"/>
            <w:r w:rsidRPr="002338BC">
              <w:rPr>
                <w:color w:val="auto"/>
                <w:sz w:val="20"/>
                <w:szCs w:val="20"/>
              </w:rPr>
              <w:t>Wago</w:t>
            </w:r>
            <w:proofErr w:type="spellEnd"/>
          </w:p>
          <w:p w14:paraId="7EE3B0F9" w14:textId="71D197EF" w:rsidR="00661575" w:rsidRPr="00E867D9" w:rsidRDefault="00661575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 xml:space="preserve">936-647-1443 </w:t>
            </w:r>
          </w:p>
          <w:p w14:paraId="10BE8DAF" w14:textId="388A92C6" w:rsidR="00926384" w:rsidRPr="00E867D9" w:rsidRDefault="00A36581">
            <w:pPr>
              <w:pStyle w:val="Default"/>
              <w:rPr>
                <w:color w:val="auto"/>
                <w:sz w:val="20"/>
                <w:szCs w:val="20"/>
              </w:rPr>
            </w:pPr>
            <w:hyperlink r:id="rId89" w:history="1">
              <w:r w:rsidR="00E867D9" w:rsidRPr="00E867D9">
                <w:rPr>
                  <w:rStyle w:val="Hyperlink"/>
                  <w:sz w:val="20"/>
                  <w:szCs w:val="20"/>
                </w:rPr>
                <w:t>technicalsupport@aeirs.org</w:t>
              </w:r>
            </w:hyperlink>
          </w:p>
          <w:p w14:paraId="08310B1D" w14:textId="77777777" w:rsidR="00926384" w:rsidRPr="002338BC" w:rsidRDefault="00926384">
            <w:pPr>
              <w:pStyle w:val="Default"/>
              <w:rPr>
                <w:color w:val="auto"/>
                <w:sz w:val="20"/>
                <w:szCs w:val="20"/>
              </w:rPr>
            </w:pPr>
          </w:p>
          <w:p w14:paraId="0ED30E78" w14:textId="26FACEFE" w:rsidR="00661575" w:rsidRPr="002338BC" w:rsidRDefault="00661575">
            <w:pPr>
              <w:pStyle w:val="Default"/>
              <w:rPr>
                <w:color w:val="0000FF"/>
                <w:sz w:val="20"/>
                <w:szCs w:val="20"/>
              </w:rPr>
            </w:pPr>
          </w:p>
        </w:tc>
        <w:tc>
          <w:tcPr>
            <w:tcW w:w="2160" w:type="dxa"/>
          </w:tcPr>
          <w:p w14:paraId="51DEC046" w14:textId="77777777" w:rsidR="00661575" w:rsidRPr="002338BC" w:rsidRDefault="00661575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AEIRS Event Planner </w:t>
            </w:r>
          </w:p>
          <w:p w14:paraId="1EBA3A31" w14:textId="77777777" w:rsidR="005849F7" w:rsidRPr="002338BC" w:rsidRDefault="005849F7">
            <w:pPr>
              <w:pStyle w:val="Default"/>
              <w:rPr>
                <w:color w:val="auto"/>
                <w:sz w:val="20"/>
                <w:szCs w:val="20"/>
              </w:rPr>
            </w:pPr>
          </w:p>
          <w:p w14:paraId="660F1901" w14:textId="20A61682" w:rsidR="00661575" w:rsidRPr="002338BC" w:rsidRDefault="00661575">
            <w:pPr>
              <w:pStyle w:val="Default"/>
              <w:rPr>
                <w:color w:val="auto"/>
                <w:sz w:val="20"/>
                <w:szCs w:val="20"/>
              </w:rPr>
            </w:pPr>
            <w:r w:rsidRPr="002338BC">
              <w:rPr>
                <w:color w:val="auto"/>
                <w:sz w:val="20"/>
                <w:szCs w:val="20"/>
              </w:rPr>
              <w:t>Michelle Wilt</w:t>
            </w:r>
          </w:p>
          <w:p w14:paraId="59088F97" w14:textId="77777777" w:rsidR="00661575" w:rsidRPr="002338BC" w:rsidRDefault="00661575" w:rsidP="00D07F51">
            <w:pPr>
              <w:rPr>
                <w:rFonts w:ascii="Arial" w:hAnsi="Arial" w:cs="Arial"/>
                <w:sz w:val="20"/>
                <w:szCs w:val="20"/>
              </w:rPr>
            </w:pPr>
            <w:r w:rsidRPr="002338BC">
              <w:rPr>
                <w:rFonts w:ascii="Arial" w:hAnsi="Arial" w:cs="Arial"/>
                <w:sz w:val="20"/>
                <w:szCs w:val="20"/>
              </w:rPr>
              <w:t>602-286-3535</w:t>
            </w:r>
          </w:p>
          <w:p w14:paraId="38796681" w14:textId="669D7F6E" w:rsidR="00661575" w:rsidRPr="002338BC" w:rsidRDefault="00661575" w:rsidP="00D07F51">
            <w:pPr>
              <w:rPr>
                <w:rFonts w:ascii="Arial" w:hAnsi="Arial" w:cs="Arial"/>
                <w:sz w:val="20"/>
                <w:szCs w:val="20"/>
              </w:rPr>
            </w:pPr>
            <w:r w:rsidRPr="002338BC">
              <w:rPr>
                <w:rFonts w:ascii="Arial" w:hAnsi="Arial" w:cs="Arial"/>
                <w:sz w:val="20"/>
                <w:szCs w:val="20"/>
              </w:rPr>
              <w:t>480-5</w:t>
            </w:r>
            <w:r w:rsidR="00BD1E32" w:rsidRPr="002338BC">
              <w:rPr>
                <w:rFonts w:ascii="Arial" w:hAnsi="Arial" w:cs="Arial"/>
                <w:sz w:val="20"/>
                <w:szCs w:val="20"/>
              </w:rPr>
              <w:t>40</w:t>
            </w:r>
            <w:r w:rsidRPr="002338BC">
              <w:rPr>
                <w:rFonts w:ascii="Arial" w:hAnsi="Arial" w:cs="Arial"/>
                <w:sz w:val="20"/>
                <w:szCs w:val="20"/>
              </w:rPr>
              <w:t>-</w:t>
            </w:r>
            <w:r w:rsidR="00BD1E32" w:rsidRPr="002338BC">
              <w:rPr>
                <w:rFonts w:ascii="Arial" w:hAnsi="Arial" w:cs="Arial"/>
                <w:sz w:val="20"/>
                <w:szCs w:val="20"/>
              </w:rPr>
              <w:t>0788</w:t>
            </w:r>
            <w:r w:rsidRPr="002338BC">
              <w:rPr>
                <w:rFonts w:ascii="Arial" w:hAnsi="Arial" w:cs="Arial"/>
                <w:sz w:val="20"/>
                <w:szCs w:val="20"/>
              </w:rPr>
              <w:t> </w:t>
            </w:r>
          </w:p>
          <w:p w14:paraId="6C3F17F9" w14:textId="77777777" w:rsidR="00661575" w:rsidRPr="002338BC" w:rsidRDefault="00661575">
            <w:pPr>
              <w:pStyle w:val="Default"/>
              <w:rPr>
                <w:color w:val="0000FF"/>
                <w:sz w:val="20"/>
                <w:szCs w:val="20"/>
              </w:rPr>
            </w:pPr>
            <w:r w:rsidRPr="002338BC">
              <w:rPr>
                <w:color w:val="0000FF"/>
                <w:sz w:val="20"/>
                <w:szCs w:val="20"/>
              </w:rPr>
              <w:t xml:space="preserve">events@aeirs.org </w:t>
            </w:r>
          </w:p>
        </w:tc>
        <w:tc>
          <w:tcPr>
            <w:tcW w:w="3528" w:type="dxa"/>
          </w:tcPr>
          <w:p w14:paraId="4B8798C7" w14:textId="77777777" w:rsidR="00661575" w:rsidRPr="002338BC" w:rsidRDefault="00661575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2338BC">
              <w:rPr>
                <w:b/>
                <w:bCs/>
                <w:sz w:val="20"/>
                <w:szCs w:val="20"/>
              </w:rPr>
              <w:t xml:space="preserve">Managing Editor of Journal and Newsletter </w:t>
            </w:r>
          </w:p>
          <w:p w14:paraId="2BFCE4BC" w14:textId="77777777" w:rsidR="00661575" w:rsidRPr="002338BC" w:rsidRDefault="00661575">
            <w:pPr>
              <w:pStyle w:val="Default"/>
              <w:rPr>
                <w:sz w:val="20"/>
                <w:szCs w:val="20"/>
              </w:rPr>
            </w:pPr>
          </w:p>
          <w:p w14:paraId="1FDFBCFE" w14:textId="77777777" w:rsidR="00661575" w:rsidRPr="002338BC" w:rsidRDefault="00661575">
            <w:pPr>
              <w:pStyle w:val="Default"/>
              <w:rPr>
                <w:sz w:val="20"/>
                <w:szCs w:val="20"/>
              </w:rPr>
            </w:pPr>
            <w:r w:rsidRPr="002338BC">
              <w:rPr>
                <w:sz w:val="20"/>
                <w:szCs w:val="20"/>
              </w:rPr>
              <w:t xml:space="preserve">Susan </w:t>
            </w:r>
            <w:proofErr w:type="spellStart"/>
            <w:r w:rsidRPr="002338BC">
              <w:rPr>
                <w:sz w:val="20"/>
                <w:szCs w:val="20"/>
              </w:rPr>
              <w:t>Carr</w:t>
            </w:r>
            <w:proofErr w:type="spellEnd"/>
            <w:r w:rsidRPr="002338BC">
              <w:rPr>
                <w:sz w:val="20"/>
                <w:szCs w:val="20"/>
              </w:rPr>
              <w:t xml:space="preserve"> </w:t>
            </w:r>
          </w:p>
          <w:p w14:paraId="28825B56" w14:textId="77777777" w:rsidR="00C01F9B" w:rsidRPr="00A90A28" w:rsidRDefault="00C01F9B" w:rsidP="00C01F9B">
            <w:pPr>
              <w:pStyle w:val="Default"/>
              <w:rPr>
                <w:sz w:val="20"/>
                <w:szCs w:val="20"/>
              </w:rPr>
            </w:pPr>
            <w:r w:rsidRPr="00A90A28">
              <w:rPr>
                <w:sz w:val="20"/>
                <w:szCs w:val="20"/>
              </w:rPr>
              <w:t>978-</w:t>
            </w:r>
            <w:r>
              <w:rPr>
                <w:sz w:val="20"/>
                <w:szCs w:val="20"/>
              </w:rPr>
              <w:t>501</w:t>
            </w:r>
            <w:r w:rsidRPr="00A90A28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0410</w:t>
            </w:r>
            <w:r w:rsidRPr="00A90A28">
              <w:rPr>
                <w:sz w:val="20"/>
                <w:szCs w:val="20"/>
              </w:rPr>
              <w:t xml:space="preserve"> </w:t>
            </w:r>
          </w:p>
          <w:p w14:paraId="7CEBF1EB" w14:textId="4860BB7A" w:rsidR="00E867D9" w:rsidRPr="00E867D9" w:rsidRDefault="00A36581" w:rsidP="00E867D9">
            <w:pP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hyperlink r:id="rId90" w:history="1">
              <w:r w:rsidR="00E867D9" w:rsidRPr="00E867D9"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susancarr349@gmail.com</w:t>
              </w:r>
            </w:hyperlink>
          </w:p>
          <w:p w14:paraId="45AD3449" w14:textId="77777777" w:rsidR="00E867D9" w:rsidRDefault="00E867D9" w:rsidP="00E867D9"/>
          <w:p w14:paraId="7EC0C1E2" w14:textId="797E4A0E" w:rsidR="00661575" w:rsidRPr="002338BC" w:rsidRDefault="00661575">
            <w:pPr>
              <w:pStyle w:val="Default"/>
              <w:rPr>
                <w:color w:val="0000FF"/>
                <w:sz w:val="20"/>
                <w:szCs w:val="20"/>
              </w:rPr>
            </w:pPr>
          </w:p>
        </w:tc>
      </w:tr>
    </w:tbl>
    <w:p w14:paraId="425237CF" w14:textId="77777777" w:rsidR="0086478B" w:rsidRDefault="0086478B" w:rsidP="009C76C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6733D0AC" w14:textId="77777777" w:rsidR="0086478B" w:rsidRPr="0086478B" w:rsidRDefault="0086478B" w:rsidP="009C76C3">
      <w:pPr>
        <w:jc w:val="center"/>
        <w:rPr>
          <w:rFonts w:ascii="Arial" w:hAnsi="Arial" w:cs="Arial"/>
          <w:sz w:val="24"/>
          <w:szCs w:val="24"/>
        </w:rPr>
      </w:pPr>
    </w:p>
    <w:sectPr w:rsidR="0086478B" w:rsidRPr="0086478B" w:rsidSect="00550929">
      <w:pgSz w:w="12240" w:h="15840"/>
      <w:pgMar w:top="990" w:right="810" w:bottom="900" w:left="6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3309A" w14:textId="77777777" w:rsidR="00A36581" w:rsidRDefault="00A36581" w:rsidP="0076239D">
      <w:pPr>
        <w:spacing w:after="0" w:line="240" w:lineRule="auto"/>
      </w:pPr>
      <w:r>
        <w:separator/>
      </w:r>
    </w:p>
  </w:endnote>
  <w:endnote w:type="continuationSeparator" w:id="0">
    <w:p w14:paraId="10F782B1" w14:textId="77777777" w:rsidR="00A36581" w:rsidRDefault="00A36581" w:rsidP="007623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75865" w14:textId="77777777" w:rsidR="00A36581" w:rsidRDefault="00A36581" w:rsidP="0076239D">
      <w:pPr>
        <w:spacing w:after="0" w:line="240" w:lineRule="auto"/>
      </w:pPr>
      <w:r>
        <w:separator/>
      </w:r>
    </w:p>
  </w:footnote>
  <w:footnote w:type="continuationSeparator" w:id="0">
    <w:p w14:paraId="77E56528" w14:textId="77777777" w:rsidR="00A36581" w:rsidRDefault="00A36581" w:rsidP="007623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424235"/>
    <w:multiLevelType w:val="hybridMultilevel"/>
    <w:tmpl w:val="0D12D3C2"/>
    <w:lvl w:ilvl="0" w:tplc="FA88F73A">
      <w:start w:val="747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DIxtzA1NTcytrRU0lEKTi0uzszPAykwqQUAOA+vTiwAAAA="/>
  </w:docVars>
  <w:rsids>
    <w:rsidRoot w:val="001B1B51"/>
    <w:rsid w:val="000018FA"/>
    <w:rsid w:val="000155EC"/>
    <w:rsid w:val="00030556"/>
    <w:rsid w:val="00035D19"/>
    <w:rsid w:val="000639A1"/>
    <w:rsid w:val="00072935"/>
    <w:rsid w:val="00077993"/>
    <w:rsid w:val="000908D2"/>
    <w:rsid w:val="00092D78"/>
    <w:rsid w:val="000A0204"/>
    <w:rsid w:val="000C0CBE"/>
    <w:rsid w:val="000C5D2F"/>
    <w:rsid w:val="000E5216"/>
    <w:rsid w:val="000F1376"/>
    <w:rsid w:val="001005E9"/>
    <w:rsid w:val="00110232"/>
    <w:rsid w:val="0012596A"/>
    <w:rsid w:val="001510BA"/>
    <w:rsid w:val="001546A3"/>
    <w:rsid w:val="0016176E"/>
    <w:rsid w:val="001748D5"/>
    <w:rsid w:val="001817A8"/>
    <w:rsid w:val="00183EEC"/>
    <w:rsid w:val="00190B60"/>
    <w:rsid w:val="001B15EE"/>
    <w:rsid w:val="001B1B51"/>
    <w:rsid w:val="001D3168"/>
    <w:rsid w:val="001E601E"/>
    <w:rsid w:val="001E776E"/>
    <w:rsid w:val="00200EBC"/>
    <w:rsid w:val="00217BA3"/>
    <w:rsid w:val="002338BC"/>
    <w:rsid w:val="002C2E29"/>
    <w:rsid w:val="002C7A99"/>
    <w:rsid w:val="002D412D"/>
    <w:rsid w:val="003254E5"/>
    <w:rsid w:val="00354902"/>
    <w:rsid w:val="00361DCC"/>
    <w:rsid w:val="00361FCD"/>
    <w:rsid w:val="00363EC8"/>
    <w:rsid w:val="00371CFC"/>
    <w:rsid w:val="00377DE0"/>
    <w:rsid w:val="00393CFF"/>
    <w:rsid w:val="003B36D2"/>
    <w:rsid w:val="003C0BAC"/>
    <w:rsid w:val="003C32E7"/>
    <w:rsid w:val="003C4954"/>
    <w:rsid w:val="003E6932"/>
    <w:rsid w:val="003F5488"/>
    <w:rsid w:val="003F7AE4"/>
    <w:rsid w:val="003F7AF6"/>
    <w:rsid w:val="00426238"/>
    <w:rsid w:val="00432951"/>
    <w:rsid w:val="00446FD5"/>
    <w:rsid w:val="00470C92"/>
    <w:rsid w:val="004A0D89"/>
    <w:rsid w:val="004A5101"/>
    <w:rsid w:val="004A71AE"/>
    <w:rsid w:val="004C168D"/>
    <w:rsid w:val="004C46ED"/>
    <w:rsid w:val="004D6AC5"/>
    <w:rsid w:val="004E391F"/>
    <w:rsid w:val="004F2688"/>
    <w:rsid w:val="00501D32"/>
    <w:rsid w:val="00550929"/>
    <w:rsid w:val="00566545"/>
    <w:rsid w:val="0056695F"/>
    <w:rsid w:val="005849F7"/>
    <w:rsid w:val="005A072A"/>
    <w:rsid w:val="005A6E15"/>
    <w:rsid w:val="005C243A"/>
    <w:rsid w:val="005C5989"/>
    <w:rsid w:val="005D4473"/>
    <w:rsid w:val="005F171E"/>
    <w:rsid w:val="006178A9"/>
    <w:rsid w:val="00661575"/>
    <w:rsid w:val="006B4F71"/>
    <w:rsid w:val="006C49A5"/>
    <w:rsid w:val="006D0633"/>
    <w:rsid w:val="006E214C"/>
    <w:rsid w:val="006E3E8D"/>
    <w:rsid w:val="0070795E"/>
    <w:rsid w:val="00731ACA"/>
    <w:rsid w:val="00733AF1"/>
    <w:rsid w:val="007421D1"/>
    <w:rsid w:val="0074571C"/>
    <w:rsid w:val="0076239D"/>
    <w:rsid w:val="0079122D"/>
    <w:rsid w:val="00791843"/>
    <w:rsid w:val="007C3ED9"/>
    <w:rsid w:val="007C68B9"/>
    <w:rsid w:val="007D06AC"/>
    <w:rsid w:val="007F6A1B"/>
    <w:rsid w:val="008105D9"/>
    <w:rsid w:val="008129DE"/>
    <w:rsid w:val="00820E92"/>
    <w:rsid w:val="008240C8"/>
    <w:rsid w:val="008247EB"/>
    <w:rsid w:val="00831369"/>
    <w:rsid w:val="00834DA9"/>
    <w:rsid w:val="0086478B"/>
    <w:rsid w:val="0088529D"/>
    <w:rsid w:val="008B3700"/>
    <w:rsid w:val="008C1A5D"/>
    <w:rsid w:val="008D13EC"/>
    <w:rsid w:val="008E1791"/>
    <w:rsid w:val="008F73BE"/>
    <w:rsid w:val="00913798"/>
    <w:rsid w:val="00926384"/>
    <w:rsid w:val="0093034A"/>
    <w:rsid w:val="00953A8E"/>
    <w:rsid w:val="009751FC"/>
    <w:rsid w:val="00990FEB"/>
    <w:rsid w:val="009939C2"/>
    <w:rsid w:val="009A2B8A"/>
    <w:rsid w:val="009C76C3"/>
    <w:rsid w:val="009D232F"/>
    <w:rsid w:val="009D2FC2"/>
    <w:rsid w:val="009D769A"/>
    <w:rsid w:val="00A006F9"/>
    <w:rsid w:val="00A342A2"/>
    <w:rsid w:val="00A36581"/>
    <w:rsid w:val="00A65456"/>
    <w:rsid w:val="00A7031D"/>
    <w:rsid w:val="00A77C94"/>
    <w:rsid w:val="00A85C8F"/>
    <w:rsid w:val="00AB5410"/>
    <w:rsid w:val="00AC33F5"/>
    <w:rsid w:val="00AD21F5"/>
    <w:rsid w:val="00AD282D"/>
    <w:rsid w:val="00B40ABF"/>
    <w:rsid w:val="00B92955"/>
    <w:rsid w:val="00BA33C5"/>
    <w:rsid w:val="00BB27F4"/>
    <w:rsid w:val="00BC4C97"/>
    <w:rsid w:val="00BD1E32"/>
    <w:rsid w:val="00C01F9B"/>
    <w:rsid w:val="00C027C3"/>
    <w:rsid w:val="00C21271"/>
    <w:rsid w:val="00C23EB1"/>
    <w:rsid w:val="00C327E6"/>
    <w:rsid w:val="00C4291D"/>
    <w:rsid w:val="00C551BE"/>
    <w:rsid w:val="00C5701D"/>
    <w:rsid w:val="00C663C3"/>
    <w:rsid w:val="00C80EB3"/>
    <w:rsid w:val="00C81DDC"/>
    <w:rsid w:val="00C847D1"/>
    <w:rsid w:val="00C87C39"/>
    <w:rsid w:val="00CA12FC"/>
    <w:rsid w:val="00CB05DB"/>
    <w:rsid w:val="00CB4EBB"/>
    <w:rsid w:val="00CF03EF"/>
    <w:rsid w:val="00D02886"/>
    <w:rsid w:val="00D02A7E"/>
    <w:rsid w:val="00D07F51"/>
    <w:rsid w:val="00D15549"/>
    <w:rsid w:val="00D30FF2"/>
    <w:rsid w:val="00D53253"/>
    <w:rsid w:val="00D87A1D"/>
    <w:rsid w:val="00DC35C9"/>
    <w:rsid w:val="00DC74C8"/>
    <w:rsid w:val="00DE7599"/>
    <w:rsid w:val="00E123A6"/>
    <w:rsid w:val="00E22F4F"/>
    <w:rsid w:val="00E267E5"/>
    <w:rsid w:val="00E33CDA"/>
    <w:rsid w:val="00E4474C"/>
    <w:rsid w:val="00E516BB"/>
    <w:rsid w:val="00E54FAB"/>
    <w:rsid w:val="00E867D9"/>
    <w:rsid w:val="00EC1273"/>
    <w:rsid w:val="00F36FC5"/>
    <w:rsid w:val="00F678F7"/>
    <w:rsid w:val="00F76FBE"/>
    <w:rsid w:val="00F93E72"/>
    <w:rsid w:val="00FA1420"/>
    <w:rsid w:val="00FC134D"/>
    <w:rsid w:val="00FD16D1"/>
    <w:rsid w:val="00FD438E"/>
    <w:rsid w:val="00FF4339"/>
    <w:rsid w:val="00FF619C"/>
    <w:rsid w:val="00FF7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1A2DBD"/>
  <w15:docId w15:val="{5BD48FC1-9891-460B-8F37-F86B8450C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B1B5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B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B5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1B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B1B51"/>
    <w:rPr>
      <w:color w:val="0000FF" w:themeColor="hyperlink"/>
      <w:u w:val="single"/>
    </w:rPr>
  </w:style>
  <w:style w:type="character" w:customStyle="1" w:styleId="c4z2avtcy">
    <w:name w:val="c4_z2avtcy"/>
    <w:basedOn w:val="DefaultParagraphFont"/>
    <w:rsid w:val="0007293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799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05D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23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39D"/>
  </w:style>
  <w:style w:type="paragraph" w:styleId="Footer">
    <w:name w:val="footer"/>
    <w:basedOn w:val="Normal"/>
    <w:link w:val="FooterChar"/>
    <w:uiPriority w:val="99"/>
    <w:unhideWhenUsed/>
    <w:rsid w:val="007623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3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60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3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2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DRWillis@madisoncollege.edu" TargetMode="External"/><Relationship Id="rId21" Type="http://schemas.openxmlformats.org/officeDocument/2006/relationships/hyperlink" Target="mailto:Bobbi.kowash@oit.edu" TargetMode="External"/><Relationship Id="rId42" Type="http://schemas.openxmlformats.org/officeDocument/2006/relationships/hyperlink" Target="mailto:haynesk@nsula.edu" TargetMode="External"/><Relationship Id="rId47" Type="http://schemas.openxmlformats.org/officeDocument/2006/relationships/hyperlink" Target="mailto:l.donathan@moreheadstate.edu" TargetMode="External"/><Relationship Id="rId63" Type="http://schemas.openxmlformats.org/officeDocument/2006/relationships/hyperlink" Target="mailto:haynesk@nsula.edu" TargetMode="External"/><Relationship Id="rId68" Type="http://schemas.openxmlformats.org/officeDocument/2006/relationships/hyperlink" Target="mailto:gillji@ucmail.uc.edu" TargetMode="External"/><Relationship Id="rId84" Type="http://schemas.openxmlformats.org/officeDocument/2006/relationships/hyperlink" Target="mailto:TChamberlain@ecpi.edu" TargetMode="External"/><Relationship Id="rId89" Type="http://schemas.openxmlformats.org/officeDocument/2006/relationships/hyperlink" Target="mailto:technicalsupport@aeirs.org" TargetMode="External"/><Relationship Id="rId16" Type="http://schemas.openxmlformats.org/officeDocument/2006/relationships/hyperlink" Target="mailto:apuente@mcneese.edu" TargetMode="External"/><Relationship Id="rId11" Type="http://schemas.openxmlformats.org/officeDocument/2006/relationships/hyperlink" Target="mailto:tammy.webster@unmc.edu" TargetMode="External"/><Relationship Id="rId32" Type="http://schemas.openxmlformats.org/officeDocument/2006/relationships/hyperlink" Target="mailto:tcuster@unmc.edu" TargetMode="External"/><Relationship Id="rId37" Type="http://schemas.openxmlformats.org/officeDocument/2006/relationships/hyperlink" Target="mailto:Teresa.Taggart@tri-c.edu" TargetMode="External"/><Relationship Id="rId53" Type="http://schemas.openxmlformats.org/officeDocument/2006/relationships/hyperlink" Target="mailto:Stephanie.vas@unmc.edu" TargetMode="External"/><Relationship Id="rId58" Type="http://schemas.openxmlformats.org/officeDocument/2006/relationships/hyperlink" Target="mailto:jlegg@vcu.edu" TargetMode="External"/><Relationship Id="rId74" Type="http://schemas.openxmlformats.org/officeDocument/2006/relationships/hyperlink" Target="mailto:cdrago@hostos.cuny.edu" TargetMode="External"/><Relationship Id="rId79" Type="http://schemas.openxmlformats.org/officeDocument/2006/relationships/hyperlink" Target="mailto:tammy.webster@unmc.edu" TargetMode="External"/><Relationship Id="rId5" Type="http://schemas.openxmlformats.org/officeDocument/2006/relationships/footnotes" Target="footnotes.xml"/><Relationship Id="rId90" Type="http://schemas.openxmlformats.org/officeDocument/2006/relationships/hyperlink" Target="mailto:susancarr349@gmail.com" TargetMode="External"/><Relationship Id="rId14" Type="http://schemas.openxmlformats.org/officeDocument/2006/relationships/hyperlink" Target="mailto:Christy.lee@sw.edu" TargetMode="External"/><Relationship Id="rId22" Type="http://schemas.openxmlformats.org/officeDocument/2006/relationships/hyperlink" Target="mailto:Jennifer.Little@csun.edu" TargetMode="External"/><Relationship Id="rId27" Type="http://schemas.openxmlformats.org/officeDocument/2006/relationships/hyperlink" Target="mailto:krclark@mdanderson.org" TargetMode="External"/><Relationship Id="rId30" Type="http://schemas.openxmlformats.org/officeDocument/2006/relationships/hyperlink" Target="mailto:labarten@unmc.edu" TargetMode="External"/><Relationship Id="rId35" Type="http://schemas.openxmlformats.org/officeDocument/2006/relationships/hyperlink" Target="mailto:kkindle@augusta.edu" TargetMode="External"/><Relationship Id="rId43" Type="http://schemas.openxmlformats.org/officeDocument/2006/relationships/hyperlink" Target="mailto:Hicksg2@sacredheart.edu" TargetMode="External"/><Relationship Id="rId48" Type="http://schemas.openxmlformats.org/officeDocument/2006/relationships/hyperlink" Target="mailto:a.dotson@moreheadstate.edu" TargetMode="External"/><Relationship Id="rId56" Type="http://schemas.openxmlformats.org/officeDocument/2006/relationships/hyperlink" Target="mailto:technicalsupport@AEIRS.org" TargetMode="External"/><Relationship Id="rId64" Type="http://schemas.openxmlformats.org/officeDocument/2006/relationships/hyperlink" Target="mailto:Kathy.kienstra@health.slu.edu" TargetMode="External"/><Relationship Id="rId69" Type="http://schemas.openxmlformats.org/officeDocument/2006/relationships/hyperlink" Target="mailto:tammy.webster@unmc.edu" TargetMode="External"/><Relationship Id="rId77" Type="http://schemas.openxmlformats.org/officeDocument/2006/relationships/hyperlink" Target="mailto:jabecker@dcccd.edu" TargetMode="External"/><Relationship Id="rId8" Type="http://schemas.openxmlformats.org/officeDocument/2006/relationships/hyperlink" Target="mailto:Joy.menser@kctcs.edu" TargetMode="External"/><Relationship Id="rId51" Type="http://schemas.openxmlformats.org/officeDocument/2006/relationships/hyperlink" Target="mailto:gregory.mehrer@sanfordhealth.org" TargetMode="External"/><Relationship Id="rId72" Type="http://schemas.openxmlformats.org/officeDocument/2006/relationships/hyperlink" Target="mailto:haynesk@nsula.edu" TargetMode="External"/><Relationship Id="rId80" Type="http://schemas.openxmlformats.org/officeDocument/2006/relationships/hyperlink" Target="mailto:tiffany.roman@uc.edu" TargetMode="External"/><Relationship Id="rId85" Type="http://schemas.openxmlformats.org/officeDocument/2006/relationships/hyperlink" Target="mailto:michelle.wilt@gatewaycc.edu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ashcarte@iupui.edu" TargetMode="External"/><Relationship Id="rId17" Type="http://schemas.openxmlformats.org/officeDocument/2006/relationships/hyperlink" Target="mailto:tiffany.roman@uc.edu" TargetMode="External"/><Relationship Id="rId25" Type="http://schemas.openxmlformats.org/officeDocument/2006/relationships/hyperlink" Target="mailto:Leslie.Whalley@ahu.edu" TargetMode="External"/><Relationship Id="rId33" Type="http://schemas.openxmlformats.org/officeDocument/2006/relationships/hyperlink" Target="mailto:chiuj@stjohns.edu" TargetMode="External"/><Relationship Id="rId38" Type="http://schemas.openxmlformats.org/officeDocument/2006/relationships/hyperlink" Target="mailto:cdrago@hostos.cuny.edu" TargetMode="External"/><Relationship Id="rId46" Type="http://schemas.openxmlformats.org/officeDocument/2006/relationships/hyperlink" Target="mailto:dpoelhuis@yahoo.com" TargetMode="External"/><Relationship Id="rId59" Type="http://schemas.openxmlformats.org/officeDocument/2006/relationships/hyperlink" Target="mailto:Kenya_haugen@med.unc.edu" TargetMode="External"/><Relationship Id="rId67" Type="http://schemas.openxmlformats.org/officeDocument/2006/relationships/hyperlink" Target="mailto:carwilel@nsula.edu" TargetMode="External"/><Relationship Id="rId20" Type="http://schemas.openxmlformats.org/officeDocument/2006/relationships/hyperlink" Target="mailto:Colwell.mandy@yahoo.com" TargetMode="External"/><Relationship Id="rId41" Type="http://schemas.openxmlformats.org/officeDocument/2006/relationships/hyperlink" Target="mailto:bcdkmetcalf@yahoo.com" TargetMode="External"/><Relationship Id="rId54" Type="http://schemas.openxmlformats.org/officeDocument/2006/relationships/hyperlink" Target="mailto:carolynkiserwhitt@gmail.com" TargetMode="External"/><Relationship Id="rId62" Type="http://schemas.openxmlformats.org/officeDocument/2006/relationships/hyperlink" Target="mailto:vbalac@iun.edu" TargetMode="External"/><Relationship Id="rId70" Type="http://schemas.openxmlformats.org/officeDocument/2006/relationships/hyperlink" Target="mailto:gillji@ucmail.uc.edu" TargetMode="External"/><Relationship Id="rId75" Type="http://schemas.openxmlformats.org/officeDocument/2006/relationships/hyperlink" Target="mailto:dlong2@sbcglobal.net" TargetMode="External"/><Relationship Id="rId83" Type="http://schemas.openxmlformats.org/officeDocument/2006/relationships/hyperlink" Target="mailto:cdrago@hostos.cuny.edu" TargetMode="External"/><Relationship Id="rId88" Type="http://schemas.openxmlformats.org/officeDocument/2006/relationships/hyperlink" Target="mailto:mking@misericordia.edu" TargetMode="External"/><Relationship Id="rId9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mailto:Dawn.McNeil@rasmussen.edu" TargetMode="External"/><Relationship Id="rId23" Type="http://schemas.openxmlformats.org/officeDocument/2006/relationships/hyperlink" Target="mailto:Mohneyk@gvsu.edu" TargetMode="External"/><Relationship Id="rId28" Type="http://schemas.openxmlformats.org/officeDocument/2006/relationships/hyperlink" Target="mailto:Nkowalczyk48@gmail.com" TargetMode="External"/><Relationship Id="rId36" Type="http://schemas.openxmlformats.org/officeDocument/2006/relationships/hyperlink" Target="mailto:Jamie.smith@actx.edu" TargetMode="External"/><Relationship Id="rId49" Type="http://schemas.openxmlformats.org/officeDocument/2006/relationships/hyperlink" Target="mailto:DArnett@uams.edu" TargetMode="External"/><Relationship Id="rId57" Type="http://schemas.openxmlformats.org/officeDocument/2006/relationships/hyperlink" Target="mailto:Ashley.balliet@unitypoint.org" TargetMode="External"/><Relationship Id="rId10" Type="http://schemas.openxmlformats.org/officeDocument/2006/relationships/hyperlink" Target="mailto:Teresa.Taggart@tri-c.edu" TargetMode="External"/><Relationship Id="rId31" Type="http://schemas.openxmlformats.org/officeDocument/2006/relationships/hyperlink" Target="mailto:bbyrne@johnson.edu" TargetMode="External"/><Relationship Id="rId44" Type="http://schemas.openxmlformats.org/officeDocument/2006/relationships/hyperlink" Target="mailto:Joy.menser@kctcs.edu" TargetMode="External"/><Relationship Id="rId52" Type="http://schemas.openxmlformats.org/officeDocument/2006/relationships/hyperlink" Target="mailto:patterp@scf.edu" TargetMode="External"/><Relationship Id="rId60" Type="http://schemas.openxmlformats.org/officeDocument/2006/relationships/hyperlink" Target="mailto:allencar@health.missouri.edu" TargetMode="External"/><Relationship Id="rId65" Type="http://schemas.openxmlformats.org/officeDocument/2006/relationships/hyperlink" Target="mailto:jrollins@astate.edu" TargetMode="External"/><Relationship Id="rId73" Type="http://schemas.openxmlformats.org/officeDocument/2006/relationships/hyperlink" Target="mailto:colleen.dempsey@jefferson.edu" TargetMode="External"/><Relationship Id="rId78" Type="http://schemas.openxmlformats.org/officeDocument/2006/relationships/hyperlink" Target="mailto:LShanbrun@Lifespan.org" TargetMode="External"/><Relationship Id="rId81" Type="http://schemas.openxmlformats.org/officeDocument/2006/relationships/hyperlink" Target="mailto:krclark@mdanderson.org" TargetMode="External"/><Relationship Id="rId86" Type="http://schemas.openxmlformats.org/officeDocument/2006/relationships/hyperlink" Target="mailto:tiffany.roman@uc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lewisthompson@saint-lukes.org" TargetMode="External"/><Relationship Id="rId13" Type="http://schemas.openxmlformats.org/officeDocument/2006/relationships/hyperlink" Target="mailto:blkchevy@gnmail.com" TargetMode="External"/><Relationship Id="rId18" Type="http://schemas.openxmlformats.org/officeDocument/2006/relationships/hyperlink" Target="mailto:TChamberlain@ecpi.edu" TargetMode="External"/><Relationship Id="rId39" Type="http://schemas.openxmlformats.org/officeDocument/2006/relationships/hyperlink" Target="mailto:jrenner@med.unc.edu" TargetMode="External"/><Relationship Id="rId34" Type="http://schemas.openxmlformats.org/officeDocument/2006/relationships/hyperlink" Target="mailto:herrmaty@ucmail.uc.edu" TargetMode="External"/><Relationship Id="rId50" Type="http://schemas.openxmlformats.org/officeDocument/2006/relationships/hyperlink" Target="mailto:Dawn.McNeil@rasmussen.edu" TargetMode="External"/><Relationship Id="rId55" Type="http://schemas.openxmlformats.org/officeDocument/2006/relationships/hyperlink" Target="mailto:Klstewart1979@gmail.com" TargetMode="External"/><Relationship Id="rId76" Type="http://schemas.openxmlformats.org/officeDocument/2006/relationships/hyperlink" Target="mailto:syoungbloodtoler@uams.edu" TargetMode="External"/><Relationship Id="rId7" Type="http://schemas.openxmlformats.org/officeDocument/2006/relationships/image" Target="media/image1.jpeg"/><Relationship Id="rId71" Type="http://schemas.openxmlformats.org/officeDocument/2006/relationships/hyperlink" Target="mailto:mdehghan@mdanderson.org" TargetMode="External"/><Relationship Id="rId92" Type="http://schemas.openxmlformats.org/officeDocument/2006/relationships/theme" Target="theme/theme1.xml"/><Relationship Id="rId2" Type="http://schemas.openxmlformats.org/officeDocument/2006/relationships/styles" Target="styles.xml"/><Relationship Id="rId29" Type="http://schemas.openxmlformats.org/officeDocument/2006/relationships/hyperlink" Target="mailto:debbyleighty@yahoo.com" TargetMode="External"/><Relationship Id="rId24" Type="http://schemas.openxmlformats.org/officeDocument/2006/relationships/hyperlink" Target="mailto:Rhonda.Weaver@atriumhealth.org" TargetMode="External"/><Relationship Id="rId40" Type="http://schemas.openxmlformats.org/officeDocument/2006/relationships/hyperlink" Target="mailto:blong@iupui.edu" TargetMode="External"/><Relationship Id="rId45" Type="http://schemas.openxmlformats.org/officeDocument/2006/relationships/hyperlink" Target="mailto:jmurrell@gurnick.edu" TargetMode="External"/><Relationship Id="rId66" Type="http://schemas.openxmlformats.org/officeDocument/2006/relationships/hyperlink" Target="mailto:d.starkey@qut.edu.au" TargetMode="External"/><Relationship Id="rId87" Type="http://schemas.openxmlformats.org/officeDocument/2006/relationships/hyperlink" Target="mailto:krclark@mdanderson.org" TargetMode="External"/><Relationship Id="rId61" Type="http://schemas.openxmlformats.org/officeDocument/2006/relationships/hyperlink" Target="mailto:labarten@unmc.edu" TargetMode="External"/><Relationship Id="rId82" Type="http://schemas.openxmlformats.org/officeDocument/2006/relationships/hyperlink" Target="mailto:tiffany.roman@uc.edu" TargetMode="External"/><Relationship Id="rId19" Type="http://schemas.openxmlformats.org/officeDocument/2006/relationships/hyperlink" Target="mailto:TChamberlin@ecpi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1673</Words>
  <Characters>953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ntgomery County Community College</Company>
  <LinksUpToDate>false</LinksUpToDate>
  <CharactersWithSpaces>1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</dc:creator>
  <cp:lastModifiedBy>operations@aeirs.org</cp:lastModifiedBy>
  <cp:revision>7</cp:revision>
  <cp:lastPrinted>2021-09-12T11:54:00Z</cp:lastPrinted>
  <dcterms:created xsi:type="dcterms:W3CDTF">2021-10-02T23:59:00Z</dcterms:created>
  <dcterms:modified xsi:type="dcterms:W3CDTF">2021-10-23T14:09:00Z</dcterms:modified>
</cp:coreProperties>
</file>